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F3D48" w14:textId="721102E8" w:rsidR="00197D6B" w:rsidRDefault="00197D6B" w:rsidP="001E5B86">
      <w:pPr>
        <w:spacing w:before="120" w:after="120"/>
        <w:jc w:val="center"/>
        <w:rPr>
          <w:rFonts w:ascii="Arial" w:hAnsi="Arial" w:cs="Arial"/>
        </w:rPr>
      </w:pPr>
      <w:r w:rsidRPr="00197D6B">
        <w:rPr>
          <w:rFonts w:ascii="Arial" w:hAnsi="Arial" w:cs="Arial"/>
        </w:rPr>
        <w:t>Recycled P</w:t>
      </w:r>
      <w:r w:rsidR="00626DAF">
        <w:rPr>
          <w:rFonts w:ascii="Arial" w:hAnsi="Arial" w:cs="Arial"/>
        </w:rPr>
        <w:t>E</w:t>
      </w:r>
      <w:r w:rsidR="00BB19FF">
        <w:rPr>
          <w:rFonts w:ascii="Arial" w:hAnsi="Arial" w:cs="Arial"/>
        </w:rPr>
        <w:t>T</w:t>
      </w:r>
      <w:r w:rsidRPr="00197D6B">
        <w:rPr>
          <w:rFonts w:ascii="Arial" w:hAnsi="Arial" w:cs="Arial"/>
        </w:rPr>
        <w:t xml:space="preserve"> </w:t>
      </w:r>
      <w:r w:rsidR="00915D2D">
        <w:rPr>
          <w:rFonts w:ascii="Arial" w:hAnsi="Arial" w:cs="Arial"/>
        </w:rPr>
        <w:t>Pellets</w:t>
      </w:r>
      <w:r w:rsidRPr="00197D6B">
        <w:rPr>
          <w:rFonts w:ascii="Arial" w:hAnsi="Arial" w:cs="Arial"/>
        </w:rPr>
        <w:t xml:space="preserve">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9B223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alue</w:t>
                </w:r>
              </w:p>
            </w:sdtContent>
          </w:sdt>
        </w:tc>
        <w:tc>
          <w:tcPr>
            <w:tcW w:w="1727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tcBorders>
                  <w:bottom w:val="single" w:sz="4" w:space="0" w:color="auto"/>
                </w:tcBorders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</w:rPr>
                  <w:t>t method</w:t>
                </w:r>
              </w:p>
            </w:tc>
          </w:sdtContent>
        </w:sdt>
      </w:tr>
      <w:tr w:rsidR="009B5126" w:rsidRPr="00A364F6" w14:paraId="09AC94A2" w14:textId="77777777" w:rsidTr="009B22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F608AE9" w14:textId="03EC42C7" w:rsidR="009B5126" w:rsidRPr="00A364F6" w:rsidRDefault="00BB19FF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</w:t>
                </w:r>
                <w:r w:rsidR="006A38ED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49EDA0F6" w:rsidR="009B5126" w:rsidRPr="00A364F6" w:rsidRDefault="00BB19FF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 w:rsidR="003C1548">
                  <w:rPr>
                    <w:rFonts w:ascii="Arial" w:hAnsi="Arial" w:cs="Arial"/>
                    <w:sz w:val="18"/>
                    <w:szCs w:val="18"/>
                  </w:rPr>
                  <w:t xml:space="preserve"> or kg</w:t>
                </w:r>
                <w:r w:rsidR="00B90CAA" w:rsidRPr="00A364F6">
                  <w:rPr>
                    <w:rFonts w:ascii="Arial" w:hAnsi="Arial" w:cs="Arial"/>
                    <w:sz w:val="18"/>
                    <w:szCs w:val="18"/>
                  </w:rPr>
                  <w:t>/</w:t>
                </w:r>
                <w:r w:rsidR="00034E2E">
                  <w:rPr>
                    <w:rFonts w:ascii="Arial" w:hAnsi="Arial" w:cs="Arial"/>
                    <w:sz w:val="18"/>
                    <w:szCs w:val="18"/>
                  </w:rPr>
                  <w:t>m</w:t>
                </w:r>
                <w:r w:rsidR="00B90CAA" w:rsidRPr="003C1548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00201DFF" w:rsidR="009B5126" w:rsidRPr="00A364F6" w:rsidRDefault="006075F9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EN ISO 1183</w:t>
                </w:r>
                <w:r w:rsidR="00B4777E">
                  <w:rPr>
                    <w:rFonts w:ascii="Arial" w:hAnsi="Arial" w:cs="Arial"/>
                    <w:sz w:val="18"/>
                    <w:szCs w:val="18"/>
                  </w:rPr>
                  <w:t>-1:2019</w:t>
                </w:r>
              </w:p>
            </w:sdtContent>
          </w:sdt>
        </w:tc>
      </w:tr>
      <w:tr w:rsidR="006D465C" w14:paraId="3D8D1C9E" w14:textId="77777777" w:rsidTr="009B223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2A8FF" w14:textId="593130DF" w:rsidR="006D465C" w:rsidRPr="00BE20D6" w:rsidRDefault="00687A4E" w:rsidP="009B223F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39882338"/>
                <w:lock w:val="contentLocked"/>
                <w:placeholder>
                  <w:docPart w:val="C3B955B9901441A7810873B81CBA0F6C"/>
                </w:placeholder>
                <w:text/>
              </w:sdtPr>
              <w:sdtEndPr/>
              <w:sdtContent>
                <w:r w:rsidR="006D465C" w:rsidRPr="00BE20D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Bulk density</w:t>
                </w:r>
              </w:sdtContent>
            </w:sdt>
          </w:p>
        </w:tc>
        <w:sdt>
          <w:sdtPr>
            <w:rPr>
              <w:rFonts w:ascii="Arial" w:hAnsi="Arial" w:cs="Arial"/>
              <w:sz w:val="18"/>
              <w:szCs w:val="18"/>
            </w:rPr>
            <w:id w:val="-203956724"/>
            <w:placeholder>
              <w:docPart w:val="6DD0BE7B81804505B390EE6F7BBCCA1A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01A0931" w14:textId="77777777" w:rsidR="006D465C" w:rsidRDefault="006D465C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786779248"/>
              <w:lock w:val="contentLocked"/>
              <w:placeholder>
                <w:docPart w:val="D432A42657B94FE08658CCBE68C9B03A"/>
              </w:placeholder>
              <w:text/>
            </w:sdtPr>
            <w:sdtEndPr/>
            <w:sdtContent>
              <w:p w14:paraId="41DF6C60" w14:textId="77777777" w:rsidR="006D465C" w:rsidRDefault="006D465C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or kg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>/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m</w:t>
                </w:r>
                <w:r w:rsidRPr="003C1548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907685696"/>
              <w:lock w:val="contentLocked"/>
              <w:placeholder>
                <w:docPart w:val="7C87EE0116A74EE48477CDA9CFF79EDF"/>
              </w:placeholder>
              <w:text/>
            </w:sdtPr>
            <w:sdtEndPr/>
            <w:sdtContent>
              <w:p w14:paraId="334D74F8" w14:textId="77777777" w:rsidR="006D465C" w:rsidRDefault="006D465C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ISO 60</w:t>
                </w:r>
              </w:p>
            </w:sdtContent>
          </w:sdt>
        </w:tc>
      </w:tr>
      <w:tr w:rsidR="009B223F" w:rsidRPr="00A364F6" w14:paraId="65A6758B" w14:textId="77777777" w:rsidTr="009B22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E4386FFE1BD343D2B6A5F76737EE695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1FA59DE0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ntrinsic visco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400799678"/>
            <w:placeholder>
              <w:docPart w:val="9917C00132F5428EA37F6DBE4A9070F6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</w:tcBorders>
                <w:shd w:val="clear" w:color="auto" w:fill="auto"/>
                <w:vAlign w:val="center"/>
              </w:tcPr>
              <w:p w14:paraId="638AC120" w14:textId="28F9D0B9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138373"/>
              <w:lock w:val="contentLocked"/>
              <w:placeholder>
                <w:docPart w:val="3E846B2F6EC0413CB7B8EE6894D91A83"/>
              </w:placeholder>
              <w:text/>
            </w:sdtPr>
            <w:sdtEndPr/>
            <w:sdtContent>
              <w:p w14:paraId="5D1FC7C8" w14:textId="5928BC36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dl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>/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g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84768378"/>
              <w:lock w:val="contentLocked"/>
              <w:placeholder>
                <w:docPart w:val="F7B4B9CEC20144EE957492FE70B02659"/>
              </w:placeholder>
              <w:text/>
            </w:sdtPr>
            <w:sdtEndPr/>
            <w:sdtContent>
              <w:p w14:paraId="274037B9" w14:textId="61037232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ISO 1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628-5 or ISO 1133-2</w:t>
                </w:r>
              </w:p>
            </w:sdtContent>
          </w:sdt>
        </w:tc>
      </w:tr>
      <w:tr w:rsidR="009B223F" w:rsidRPr="00A364F6" w14:paraId="6669AF94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AB2D226E6358405E8A2FBD83FCDC726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0A746D21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rystallin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56268808"/>
            <w:placeholder>
              <w:docPart w:val="7DF3DB9755F94CCD90B6E2A044F1958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1754324"/>
              <w:lock w:val="contentLocked"/>
              <w:placeholder>
                <w:docPart w:val="ABD14110082B47B0AC6E72342346A532"/>
              </w:placeholder>
              <w:text/>
            </w:sdtPr>
            <w:sdtEndPr/>
            <w:sdtContent>
              <w:p w14:paraId="5ED0EF87" w14:textId="06C10511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118407894"/>
              <w:lock w:val="contentLocked"/>
              <w:placeholder>
                <w:docPart w:val="6358F006062C4F83AE772ABC9390BEED"/>
              </w:placeholder>
              <w:text/>
            </w:sdtPr>
            <w:sdtEndPr/>
            <w:sdtContent>
              <w:p w14:paraId="108200E9" w14:textId="4E0ADF15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Internal method</w:t>
                </w:r>
              </w:p>
            </w:sdtContent>
          </w:sdt>
        </w:tc>
      </w:tr>
      <w:tr w:rsidR="009B223F" w:rsidRPr="00A364F6" w14:paraId="01A61D1A" w14:textId="77777777" w:rsidTr="001E7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954359876"/>
            <w:lock w:val="contentLocked"/>
            <w:placeholder>
              <w:docPart w:val="24BA22E3AE274505BAF6AADE5CDA5FC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1B3FCF" w14:textId="35E593E0" w:rsidR="009B223F" w:rsidRDefault="009B223F" w:rsidP="009B223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elting temperature range</w:t>
                </w:r>
              </w:p>
            </w:tc>
          </w:sdtContent>
        </w:sdt>
        <w:tc>
          <w:tcPr>
            <w:tcW w:w="2430" w:type="dxa"/>
            <w:shd w:val="clear" w:color="auto" w:fill="auto"/>
            <w:vAlign w:val="center"/>
          </w:tcPr>
          <w:p w14:paraId="236BAD0F" w14:textId="77777777" w:rsidR="009B223F" w:rsidRDefault="009B223F" w:rsidP="009B22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45468569"/>
              <w:lock w:val="contentLocked"/>
              <w:placeholder>
                <w:docPart w:val="1A6F5A86CC50402FA31A41A171FB9C04"/>
              </w:placeholder>
              <w:text/>
            </w:sdtPr>
            <w:sdtEndPr/>
            <w:sdtContent>
              <w:p w14:paraId="74DAEF83" w14:textId="28F075F2" w:rsidR="009B223F" w:rsidRPr="000C7CC2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rimson Text" w:hAnsi="Crimson Text"/>
                    <w:sz w:val="20"/>
                    <w:lang w:eastAsia="en-GB"/>
                  </w:rPr>
                </w:pPr>
                <w:r w:rsidRPr="00F81F2D">
                  <w:rPr>
                    <w:rFonts w:ascii="Arial" w:hAnsi="Arial" w:cs="Arial"/>
                    <w:sz w:val="18"/>
                    <w:szCs w:val="18"/>
                  </w:rPr>
                  <w:t>°C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408839724"/>
              <w:lock w:val="contentLocked"/>
              <w:placeholder>
                <w:docPart w:val="548737E9B0C94849995E3D632F79A41A"/>
              </w:placeholder>
              <w:text/>
            </w:sdtPr>
            <w:sdtEndPr/>
            <w:sdtContent>
              <w:p w14:paraId="0E237758" w14:textId="39E8E840" w:rsidR="009B223F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ISO 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11357-1:2016</w:t>
                </w:r>
              </w:p>
            </w:sdtContent>
          </w:sdt>
        </w:tc>
      </w:tr>
      <w:tr w:rsidR="009B223F" w:rsidRPr="00A364F6" w14:paraId="6DF8BFBC" w14:textId="77777777" w:rsidTr="00B43EE9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8926AAFD35C44CE69266B4C5D4459F0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D12A15" w14:textId="4F2CC483" w:rsidR="009B223F" w:rsidRPr="00BE20D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BE20D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ellet </w:t>
                </w:r>
                <w:r w:rsidR="00B445C2" w:rsidRPr="00BE20D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weight</w:t>
                </w:r>
                <w:r w:rsidRPr="00BE20D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BE20D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05846958"/>
            <w:placeholder>
              <w:docPart w:val="645A7C3035C047C99BAF6D07E99008B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5484C1C" w14:textId="77777777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32965557"/>
              <w:lock w:val="contentLocked"/>
              <w:placeholder>
                <w:docPart w:val="4FC7860EFCD541D587820B3E367AEDDF"/>
              </w:placeholder>
              <w:text/>
            </w:sdtPr>
            <w:sdtEndPr/>
            <w:sdtContent>
              <w:p w14:paraId="619C97E6" w14:textId="77B19261" w:rsidR="009B223F" w:rsidRPr="00A364F6" w:rsidRDefault="003F02EA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g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p w14:paraId="4F7C4891" w14:textId="056B705B" w:rsidR="009B223F" w:rsidRPr="00BE20D6" w:rsidRDefault="00687A4E" w:rsidP="009B22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47664848"/>
                <w:lock w:val="contentLocked"/>
                <w:placeholder>
                  <w:docPart w:val="1569398D95514C859BB49214E9B4B394"/>
                </w:placeholder>
                <w:text/>
              </w:sdtPr>
              <w:sdtEndPr/>
              <w:sdtContent>
                <w:r w:rsidR="00BE20D6" w:rsidRPr="00BE20D6">
                  <w:rPr>
                    <w:rFonts w:ascii="Arial" w:hAnsi="Arial" w:cs="Arial"/>
                    <w:sz w:val="18"/>
                    <w:szCs w:val="18"/>
                  </w:rPr>
                  <w:t>Internal specification</w:t>
                </w:r>
              </w:sdtContent>
            </w:sdt>
          </w:p>
        </w:tc>
      </w:tr>
      <w:tr w:rsidR="009B223F" w:rsidRPr="00A364F6" w14:paraId="56F3D4AF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7A164E4F9D60460091E9B7017D50CA2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61960EC2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695137500"/>
            <w:placeholder>
              <w:docPart w:val="92874AA094AF4FC1A9CB8622E8A2A3D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1139618344"/>
              <w:lock w:val="contentLocked"/>
              <w:placeholder>
                <w:docPart w:val="F8520CD34EBF43698596AA45AECEF38A"/>
              </w:placeholder>
              <w:text/>
            </w:sdtPr>
            <w:sdtEndPr/>
            <w:sdtContent>
              <w:p w14:paraId="21C7899A" w14:textId="1A2C40D0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C675A">
                  <w:rPr>
                    <w:rFonts w:ascii="Arial" w:hAnsi="Arial" w:cs="Arial"/>
                    <w:sz w:val="18"/>
                    <w:szCs w:val="18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43490261"/>
              <w:lock w:val="contentLocked"/>
              <w:placeholder>
                <w:docPart w:val="0CCB46FC622C465E8DA44DCA0B34A95D"/>
              </w:placeholder>
              <w:text/>
            </w:sdtPr>
            <w:sdtEndPr/>
            <w:sdtContent>
              <w:p w14:paraId="7EF6A3B8" w14:textId="1129A7EC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Internal method</w:t>
                </w:r>
              </w:p>
            </w:sdtContent>
          </w:sdt>
        </w:tc>
      </w:tr>
      <w:tr w:rsidR="009B223F" w:rsidRPr="00A364F6" w14:paraId="41020204" w14:textId="77777777" w:rsidTr="00002F8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48755319"/>
            <w:lock w:val="contentLocked"/>
            <w:placeholder>
              <w:docPart w:val="6BCA675B2B6544F0BF9969996F3F2CC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CEF171F" w14:textId="5796297F" w:rsidR="009B223F" w:rsidRDefault="009B223F" w:rsidP="009B223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79990088"/>
            <w:placeholder>
              <w:docPart w:val="A2789238EB384AC791CA814110248D1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B56ED48" w14:textId="17822B37" w:rsidR="009B223F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472096783"/>
              <w:lock w:val="contentLocked"/>
              <w:placeholder>
                <w:docPart w:val="F4A03FCD22704547AAAD8373B9A3987B"/>
              </w:placeholder>
              <w:text/>
            </w:sdtPr>
            <w:sdtEndPr/>
            <w:sdtContent>
              <w:p w14:paraId="30D9C803" w14:textId="05B6A99D" w:rsidR="009B223F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alibri" w:hAnsi="Calibri"/>
                <w:color w:val="000000"/>
                <w:lang w:eastAsia="en-GB"/>
              </w:rPr>
              <w:id w:val="295506453"/>
              <w:lock w:val="contentLocked"/>
              <w:placeholder>
                <w:docPart w:val="FB63EA5D061441D78FEFF61528553855"/>
              </w:placeholder>
              <w:text/>
            </w:sdtPr>
            <w:sdtEndPr/>
            <w:sdtContent>
              <w:p w14:paraId="2DDAE14D" w14:textId="11B3F5C9" w:rsidR="009B223F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997D17">
                  <w:rPr>
                    <w:rFonts w:ascii="Arial" w:hAnsi="Arial" w:cs="Arial"/>
                    <w:sz w:val="18"/>
                    <w:szCs w:val="18"/>
                  </w:rPr>
                  <w:t>M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oisture analyser, m</w:t>
                </w:r>
                <w:r w:rsidRPr="00997D17">
                  <w:rPr>
                    <w:rFonts w:ascii="Arial" w:hAnsi="Arial" w:cs="Arial"/>
                    <w:sz w:val="18"/>
                    <w:szCs w:val="18"/>
                  </w:rPr>
                  <w:t xml:space="preserve">uffle oven 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or TGA W</w:t>
                </w:r>
                <w:r w:rsidRPr="00997D17">
                  <w:rPr>
                    <w:rFonts w:ascii="Arial" w:hAnsi="Arial" w:cs="Arial"/>
                    <w:sz w:val="18"/>
                    <w:szCs w:val="18"/>
                  </w:rPr>
                  <w:t>eight loss at 105°C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, EN ISO 287-2009</w:t>
                </w:r>
              </w:p>
            </w:sdtContent>
          </w:sdt>
        </w:tc>
      </w:tr>
      <w:tr w:rsidR="009B223F" w:rsidRPr="00A364F6" w14:paraId="29CC545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906314970ABA43B2A046BC4433EF3D6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21573290"/>
            <w:placeholder>
              <w:docPart w:val="4B3C7AA5F34540FB9B52BA5D34410FC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20EFD8A7" w14:textId="77777777" w:rsidR="009B223F" w:rsidRPr="00A364F6" w:rsidRDefault="009B223F" w:rsidP="009B22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823673"/>
              <w:lock w:val="contentLocked"/>
              <w:placeholder>
                <w:docPart w:val="276F9620F0FE4D79AB983A511FEF0BCC"/>
              </w:placeholder>
              <w:text/>
            </w:sdtPr>
            <w:sdtEndPr/>
            <w:sdtContent>
              <w:p w14:paraId="2C573D03" w14:textId="2AD9663F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9B223F" w:rsidRPr="00A364F6" w14:paraId="190ED455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85951628"/>
            <w:lock w:val="contentLocked"/>
            <w:placeholder>
              <w:docPart w:val="906314970ABA43B2A046BC4433EF3D6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783549169"/>
            <w:placeholder>
              <w:docPart w:val="1D077EE96CA84ECA9D83AAF0BEDD0C40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78EB1E68" w14:textId="77777777" w:rsidR="009B223F" w:rsidRPr="00A364F6" w:rsidRDefault="009B223F" w:rsidP="009B22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28922328"/>
              <w:lock w:val="contentLocked"/>
              <w:placeholder>
                <w:docPart w:val="36162859AB8249488998404F7DD3E09C"/>
              </w:placeholder>
              <w:text/>
            </w:sdtPr>
            <w:sdtEndPr/>
            <w:sdtContent>
              <w:p w14:paraId="6EFA72B1" w14:textId="30ABFC3F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9B223F" w:rsidRPr="00A364F6" w14:paraId="16B1220F" w14:textId="77777777" w:rsidTr="00867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353232909"/>
            <w:lock w:val="contentLocked"/>
            <w:placeholder>
              <w:docPart w:val="B11BF956E5084EE59EBF11B67311F51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8023B85" w14:textId="57E1C520" w:rsidR="009B223F" w:rsidRDefault="009B223F" w:rsidP="009B223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ood contact</w:t>
                </w:r>
              </w:p>
            </w:tc>
          </w:sdtContent>
        </w:sdt>
        <w:tc>
          <w:tcPr>
            <w:tcW w:w="6411" w:type="dxa"/>
            <w:gridSpan w:val="3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234614200"/>
              <w:lock w:val="contentLocked"/>
              <w:placeholder>
                <w:docPart w:val="A7E9090496AD4D689A535F9AA3A376A8"/>
              </w:placeholder>
              <w:text/>
            </w:sdtPr>
            <w:sdtEndPr/>
            <w:sdtContent>
              <w:p w14:paraId="645B1E95" w14:textId="2FB8373D" w:rsidR="009B223F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>Indicate if the products can be used in food contact applications and under which conditions</w:t>
                </w:r>
              </w:p>
            </w:sdtContent>
          </w:sdt>
        </w:tc>
      </w:tr>
      <w:tr w:rsidR="009B223F" w:rsidRPr="00A364F6" w14:paraId="7B3D355C" w14:textId="77777777" w:rsidTr="007C7C5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54E8A5BF" w:rsidR="009B223F" w:rsidRPr="00A364F6" w:rsidRDefault="00687A4E" w:rsidP="009B223F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E2793A78FA75434CAE477917A0FDB190"/>
                </w:placeholder>
                <w:text/>
              </w:sdtPr>
              <w:sdtEndPr/>
              <w:sdtContent>
                <w:r w:rsidR="009B223F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vAlign w:val="center"/>
          </w:tcPr>
          <w:p w14:paraId="0D150A6A" w14:textId="65C5E204" w:rsidR="009B223F" w:rsidRPr="00A364F6" w:rsidRDefault="009B223F" w:rsidP="009B22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223F" w:rsidRPr="00A364F6" w14:paraId="13641C60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39042373"/>
            <w:lock w:val="contentLocked"/>
            <w:placeholder>
              <w:docPart w:val="E2793A78FA75434CAE477917A0FDB19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used packaging"/>
            <w:id w:val="1229882735"/>
            <w:placeholder>
              <w:docPart w:val="843B274F01804419B1A2D51068BDB30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223F" w:rsidRPr="00A364F6" w14:paraId="0E4D2207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E2793A78FA75434CAE477917A0FDB19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80900585"/>
            <w:lock w:val="contentLocked"/>
            <w:placeholder>
              <w:docPart w:val="49B62DF9397A4E72AE441D840689B4E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9B223F" w:rsidRPr="00A364F6" w14:paraId="40E3297C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E2793A78FA75434CAE477917A0FDB19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C10F036275F34779BCAA1384F04C5E9A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223F" w:rsidRPr="00A364F6" w14:paraId="7E4B0CD3" w14:textId="77777777" w:rsidTr="00514BB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0B02B55B563E41B5808C18600A3472F4"/>
              </w:placeholder>
              <w:text/>
            </w:sdtPr>
            <w:sdtEndPr/>
            <w:sdtContent>
              <w:p w14:paraId="52BF1835" w14:textId="1349AC13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gridSpan w:val="3"/>
            <w:vAlign w:val="center"/>
          </w:tcPr>
          <w:p w14:paraId="08108F03" w14:textId="77777777" w:rsidR="009B223F" w:rsidRPr="00A364F6" w:rsidRDefault="009B223F" w:rsidP="009B22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223F" w:rsidRPr="00A364F6" w14:paraId="2773C0F7" w14:textId="77777777" w:rsidTr="00514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0B02B55B563E41B5808C18600A3472F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48FD962C86D24E749DB9CC9CC06D33C4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1E185B50" w14:textId="78B87A65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223F" w:rsidRPr="00A364F6" w14:paraId="1E7BBD26" w14:textId="77777777" w:rsidTr="00514BB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0B02B55B563E41B5808C18600A3472F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12170C0CEBF04171B869770E5481D35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0D4EAE27" w14:textId="1668048F" w:rsidR="009B223F" w:rsidRPr="00A364F6" w:rsidRDefault="009B223F" w:rsidP="009B223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223F" w:rsidRPr="00A364F6" w14:paraId="2EFD1FA8" w14:textId="77777777" w:rsidTr="00514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0B02B55B563E41B5808C18600A3472F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9B223F" w:rsidRPr="00A364F6" w:rsidRDefault="009B223F" w:rsidP="009B223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AD3F0C6340CB4993B763A60ACA40A862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7D9096FB" w14:textId="63D0CB32" w:rsidR="009B223F" w:rsidRPr="00A364F6" w:rsidRDefault="009B223F" w:rsidP="009B223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14:paraId="27E9D7C3" w14:textId="50A1148F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Transparent, translucent, light</w:t>
          </w:r>
          <w:r w:rsidR="004D7016">
            <w:rPr>
              <w:rFonts w:ascii="Arial" w:hAnsi="Arial" w:cs="Arial"/>
              <w:sz w:val="16"/>
              <w:szCs w:val="16"/>
            </w:rPr>
            <w:t>,</w:t>
          </w:r>
          <w:r>
            <w:rPr>
              <w:rFonts w:ascii="Arial" w:hAnsi="Arial" w:cs="Arial"/>
              <w:sz w:val="16"/>
              <w:szCs w:val="16"/>
            </w:rPr>
            <w:t xml:space="preserve"> dark or other</w:t>
          </w:r>
        </w:p>
        <w:p w14:paraId="41C5055B" w14:textId="0F7A8343" w:rsidR="00432CFE" w:rsidRPr="00432CFE" w:rsidRDefault="00432CFE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432CFE">
            <w:rPr>
              <w:rFonts w:ascii="Arial" w:hAnsi="Arial" w:cs="Arial"/>
              <w:sz w:val="16"/>
              <w:szCs w:val="16"/>
            </w:rPr>
            <w:t>Filtration: Indicate the filter used during extrusion in µm</w:t>
          </w:r>
        </w:p>
        <w:p w14:paraId="17097095" w14:textId="0AC966A8" w:rsidR="002B4410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432CFE">
            <w:rPr>
              <w:rFonts w:ascii="Arial" w:hAnsi="Arial" w:cs="Arial"/>
              <w:sz w:val="16"/>
              <w:szCs w:val="16"/>
            </w:rPr>
            <w:t xml:space="preserve">the shape of the pellet and </w:t>
          </w:r>
          <w:r w:rsidR="00773FDC">
            <w:rPr>
              <w:rFonts w:ascii="Arial" w:hAnsi="Arial" w:cs="Arial"/>
              <w:sz w:val="16"/>
              <w:szCs w:val="16"/>
            </w:rPr>
            <w:t>if it has a normal shiny and smooth appearance</w:t>
          </w:r>
          <w:r w:rsidR="00BB1B58">
            <w:rPr>
              <w:rFonts w:ascii="Arial" w:hAnsi="Arial" w:cs="Arial"/>
              <w:sz w:val="16"/>
              <w:szCs w:val="16"/>
            </w:rPr>
            <w:t xml:space="preserve">, </w:t>
          </w:r>
          <w:r w:rsidR="00216BF6">
            <w:rPr>
              <w:rFonts w:ascii="Arial" w:hAnsi="Arial" w:cs="Arial"/>
              <w:sz w:val="16"/>
              <w:szCs w:val="16"/>
            </w:rPr>
            <w:t xml:space="preserve">is it </w:t>
          </w:r>
          <w:r w:rsidR="00BB1B58" w:rsidRPr="00216BF6">
            <w:rPr>
              <w:rFonts w:ascii="Arial" w:hAnsi="Arial" w:cs="Arial"/>
              <w:sz w:val="16"/>
              <w:szCs w:val="16"/>
            </w:rPr>
            <w:t>cylindrical or spherical</w:t>
          </w:r>
        </w:p>
        <w:p w14:paraId="0D0927B1" w14:textId="780DAB41" w:rsidR="00A364F6" w:rsidRPr="00115212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</w:rPr>
            <w:t xml:space="preserve">the impurities visible in the </w:t>
          </w:r>
          <w:r w:rsidR="00773FDC">
            <w:rPr>
              <w:rFonts w:ascii="Arial" w:hAnsi="Arial" w:cs="Arial"/>
              <w:sz w:val="16"/>
              <w:szCs w:val="16"/>
            </w:rPr>
            <w:t>pellet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E5C3B" w14:textId="77777777" w:rsidR="00D40368" w:rsidRDefault="00D40368" w:rsidP="00197D6B">
      <w:pPr>
        <w:spacing w:after="0" w:line="240" w:lineRule="auto"/>
      </w:pPr>
      <w:r>
        <w:separator/>
      </w:r>
    </w:p>
  </w:endnote>
  <w:endnote w:type="continuationSeparator" w:id="0">
    <w:p w14:paraId="43FAD1E5" w14:textId="77777777" w:rsidR="00D40368" w:rsidRDefault="00D40368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37A59F5A" w:rsidR="00A364F6" w:rsidRPr="00A364F6" w:rsidRDefault="00BE20D6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50487" w14:textId="77777777" w:rsidR="00D40368" w:rsidRDefault="00D40368" w:rsidP="00197D6B">
      <w:pPr>
        <w:spacing w:after="0" w:line="240" w:lineRule="auto"/>
      </w:pPr>
      <w:r>
        <w:separator/>
      </w:r>
    </w:p>
  </w:footnote>
  <w:footnote w:type="continuationSeparator" w:id="0">
    <w:p w14:paraId="1B46854F" w14:textId="77777777" w:rsidR="00D40368" w:rsidRDefault="00D40368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687A4E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sFAGqOV+EtAAAA"/>
  </w:docVars>
  <w:rsids>
    <w:rsidRoot w:val="00197D6B"/>
    <w:rsid w:val="000019A6"/>
    <w:rsid w:val="00002F8C"/>
    <w:rsid w:val="00022F84"/>
    <w:rsid w:val="00034E2E"/>
    <w:rsid w:val="00053DD9"/>
    <w:rsid w:val="00065B98"/>
    <w:rsid w:val="000A07C7"/>
    <w:rsid w:val="000A2C24"/>
    <w:rsid w:val="000B1F6F"/>
    <w:rsid w:val="000C7CC2"/>
    <w:rsid w:val="00113560"/>
    <w:rsid w:val="00115212"/>
    <w:rsid w:val="00156EB3"/>
    <w:rsid w:val="0019720B"/>
    <w:rsid w:val="00197D6B"/>
    <w:rsid w:val="001C7805"/>
    <w:rsid w:val="001D5AF8"/>
    <w:rsid w:val="001E5B86"/>
    <w:rsid w:val="001E717E"/>
    <w:rsid w:val="00211CD9"/>
    <w:rsid w:val="00216BF6"/>
    <w:rsid w:val="002272E9"/>
    <w:rsid w:val="00245D29"/>
    <w:rsid w:val="00261034"/>
    <w:rsid w:val="00286F96"/>
    <w:rsid w:val="002B4410"/>
    <w:rsid w:val="002C481E"/>
    <w:rsid w:val="003139B6"/>
    <w:rsid w:val="003515EB"/>
    <w:rsid w:val="003C1548"/>
    <w:rsid w:val="003E71CF"/>
    <w:rsid w:val="003F02EA"/>
    <w:rsid w:val="00432CFE"/>
    <w:rsid w:val="00465B4E"/>
    <w:rsid w:val="00473840"/>
    <w:rsid w:val="00482C69"/>
    <w:rsid w:val="00493204"/>
    <w:rsid w:val="004D7016"/>
    <w:rsid w:val="00511359"/>
    <w:rsid w:val="00514BBB"/>
    <w:rsid w:val="005763C3"/>
    <w:rsid w:val="005A215E"/>
    <w:rsid w:val="005F37DC"/>
    <w:rsid w:val="0060699B"/>
    <w:rsid w:val="006075F9"/>
    <w:rsid w:val="00615632"/>
    <w:rsid w:val="00626DAF"/>
    <w:rsid w:val="00650561"/>
    <w:rsid w:val="006565F0"/>
    <w:rsid w:val="00662EE6"/>
    <w:rsid w:val="00687A4E"/>
    <w:rsid w:val="006A38ED"/>
    <w:rsid w:val="006B1780"/>
    <w:rsid w:val="006B1A81"/>
    <w:rsid w:val="006D20ED"/>
    <w:rsid w:val="006D465C"/>
    <w:rsid w:val="006D7C75"/>
    <w:rsid w:val="006E69C0"/>
    <w:rsid w:val="007241A2"/>
    <w:rsid w:val="00771BCE"/>
    <w:rsid w:val="00773FDC"/>
    <w:rsid w:val="00781769"/>
    <w:rsid w:val="00797A69"/>
    <w:rsid w:val="007C0462"/>
    <w:rsid w:val="007C294F"/>
    <w:rsid w:val="007C4578"/>
    <w:rsid w:val="007C7C5A"/>
    <w:rsid w:val="007F192D"/>
    <w:rsid w:val="00832571"/>
    <w:rsid w:val="00882D9E"/>
    <w:rsid w:val="008B3E9E"/>
    <w:rsid w:val="008F724C"/>
    <w:rsid w:val="0091339A"/>
    <w:rsid w:val="00915D2D"/>
    <w:rsid w:val="00923BFE"/>
    <w:rsid w:val="009245EA"/>
    <w:rsid w:val="00972CDF"/>
    <w:rsid w:val="00987D2E"/>
    <w:rsid w:val="00997D17"/>
    <w:rsid w:val="009A5AE4"/>
    <w:rsid w:val="009B223F"/>
    <w:rsid w:val="009B5126"/>
    <w:rsid w:val="009C6A45"/>
    <w:rsid w:val="009D6A7E"/>
    <w:rsid w:val="00A14E20"/>
    <w:rsid w:val="00A364F6"/>
    <w:rsid w:val="00A44803"/>
    <w:rsid w:val="00A55D42"/>
    <w:rsid w:val="00AC244D"/>
    <w:rsid w:val="00AC675A"/>
    <w:rsid w:val="00AD68E3"/>
    <w:rsid w:val="00AE23F2"/>
    <w:rsid w:val="00B20341"/>
    <w:rsid w:val="00B37347"/>
    <w:rsid w:val="00B43EE9"/>
    <w:rsid w:val="00B445C2"/>
    <w:rsid w:val="00B4777E"/>
    <w:rsid w:val="00B90CAA"/>
    <w:rsid w:val="00B96749"/>
    <w:rsid w:val="00BB19FF"/>
    <w:rsid w:val="00BB1B58"/>
    <w:rsid w:val="00BD358B"/>
    <w:rsid w:val="00BE20D6"/>
    <w:rsid w:val="00BF1ADD"/>
    <w:rsid w:val="00C1400E"/>
    <w:rsid w:val="00C7345F"/>
    <w:rsid w:val="00C7563F"/>
    <w:rsid w:val="00C91365"/>
    <w:rsid w:val="00CA08AC"/>
    <w:rsid w:val="00CB4121"/>
    <w:rsid w:val="00CD58CC"/>
    <w:rsid w:val="00CD72B6"/>
    <w:rsid w:val="00D40368"/>
    <w:rsid w:val="00D62AAF"/>
    <w:rsid w:val="00D71C1F"/>
    <w:rsid w:val="00D82715"/>
    <w:rsid w:val="00DA0D62"/>
    <w:rsid w:val="00DA2798"/>
    <w:rsid w:val="00DD1F52"/>
    <w:rsid w:val="00DF0515"/>
    <w:rsid w:val="00E5556D"/>
    <w:rsid w:val="00E86D19"/>
    <w:rsid w:val="00F15ED5"/>
    <w:rsid w:val="00F175EB"/>
    <w:rsid w:val="00F36D33"/>
    <w:rsid w:val="00F563DD"/>
    <w:rsid w:val="00F8289C"/>
    <w:rsid w:val="00F965F4"/>
    <w:rsid w:val="00FB7DAC"/>
    <w:rsid w:val="00FC7A36"/>
    <w:rsid w:val="00FD445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F0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2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2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2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2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00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DB45BC" w:rsidP="00DB45BC">
          <w:pPr>
            <w:pStyle w:val="8B4261CBA40E422F9268B691C3A193DB52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DB45BC" w:rsidP="00DB45BC">
          <w:pPr>
            <w:pStyle w:val="25DA770E5E1647588DB6046793BE8936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DB45BC" w:rsidP="00DB45BC">
          <w:pPr>
            <w:pStyle w:val="8C2C82FD714C4D0A92A1DDB792E46BA8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DB45BC" w:rsidP="00DB45BC">
          <w:pPr>
            <w:pStyle w:val="2F8289CF650E43C7BC4B187BF300D9E5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DB45BC" w:rsidP="00DB45BC">
          <w:pPr>
            <w:pStyle w:val="8ED4AE1B383243A48DB0D8BD97614630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DB45BC" w:rsidP="00DB45BC">
          <w:pPr>
            <w:pStyle w:val="0AAA0F5871E040369B078290249267CC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DB45BC" w:rsidP="00DB45BC">
          <w:pPr>
            <w:pStyle w:val="A97A5911E2FD40998CE03723212B0B8B5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DB45BC" w:rsidP="00DB45BC">
          <w:pPr>
            <w:pStyle w:val="BFBC9BA8A1F542E88CE4BBD27051A21E32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DB45BC" w:rsidP="00DB45BC">
          <w:pPr>
            <w:pStyle w:val="09DCFA631F414449A0E130D2C7A6743E34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A93DC4" w:rsidRDefault="00A93DC4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:rsidR="00A93DC4" w:rsidRDefault="00A93DC4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Transparent, translucent, light, dark or other</w:t>
          </w:r>
        </w:p>
        <w:p w:rsidR="00A93DC4" w:rsidRPr="00432CFE" w:rsidRDefault="00A93DC4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432CFE">
            <w:rPr>
              <w:rFonts w:ascii="Arial" w:hAnsi="Arial" w:cs="Arial"/>
              <w:sz w:val="16"/>
              <w:szCs w:val="16"/>
            </w:rPr>
            <w:t>Filtration: Indicate the filter used during extrusion in µm</w:t>
          </w:r>
        </w:p>
        <w:p w:rsidR="00A93DC4" w:rsidRDefault="00A93DC4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Appearance: describe the shape of the pellet and if it has a normal shiny and smooth appearance, is it </w:t>
          </w:r>
          <w:r w:rsidRPr="00216BF6">
            <w:rPr>
              <w:rFonts w:ascii="Arial" w:hAnsi="Arial" w:cs="Arial"/>
              <w:sz w:val="16"/>
              <w:szCs w:val="16"/>
            </w:rPr>
            <w:t>cylindrical or spherical</w:t>
          </w:r>
        </w:p>
        <w:p w:rsidR="00A868A2" w:rsidRDefault="00A93DC4" w:rsidP="00A93DC4">
          <w:pPr>
            <w:pStyle w:val="DF9981638779416AA166C1DDB905D7C023"/>
          </w:pPr>
          <w:r>
            <w:rPr>
              <w:rFonts w:ascii="Arial" w:hAnsi="Arial" w:cs="Arial"/>
              <w:sz w:val="16"/>
              <w:szCs w:val="16"/>
            </w:rPr>
            <w:t>Impurities: describe the impurities visible in the pellet</w:t>
          </w:r>
        </w:p>
      </w:docPartBody>
    </w:docPart>
    <w:docPart>
      <w:docPartPr>
        <w:name w:val="E4386FFE1BD343D2B6A5F76737EE6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17FD1-C1BA-4EF1-9DB8-B5CF48FFD84D}"/>
      </w:docPartPr>
      <w:docPartBody>
        <w:p w:rsidR="00A93DC4" w:rsidRDefault="00282AAA" w:rsidP="00282AAA">
          <w:pPr>
            <w:pStyle w:val="E4386FFE1BD343D2B6A5F76737EE695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17C00132F5428EA37F6DBE4A907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8D84C-78A5-4D39-B042-23B62A2D66BB}"/>
      </w:docPartPr>
      <w:docPartBody>
        <w:p w:rsidR="00A93DC4" w:rsidRDefault="00DB45BC" w:rsidP="00DB45BC">
          <w:pPr>
            <w:pStyle w:val="9917C00132F5428EA37F6DBE4A9070F6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E846B2F6EC0413CB7B8EE6894D91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E38CB-39F4-4C92-ABAD-FD1BC8F1DD55}"/>
      </w:docPartPr>
      <w:docPartBody>
        <w:p w:rsidR="00A93DC4" w:rsidRDefault="00282AAA" w:rsidP="00282AAA">
          <w:pPr>
            <w:pStyle w:val="3E846B2F6EC0413CB7B8EE6894D91A8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B4B9CEC20144EE957492FE70B02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404E1-4085-4F76-B31F-5509184706B6}"/>
      </w:docPartPr>
      <w:docPartBody>
        <w:p w:rsidR="00A93DC4" w:rsidRDefault="00282AAA" w:rsidP="00282AAA">
          <w:pPr>
            <w:pStyle w:val="F7B4B9CEC20144EE957492FE70B0265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D226E6358405E8A2FBD83FCDC7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93384-D990-4188-A568-3269670A72C3}"/>
      </w:docPartPr>
      <w:docPartBody>
        <w:p w:rsidR="00A93DC4" w:rsidRDefault="00282AAA" w:rsidP="00282AAA">
          <w:pPr>
            <w:pStyle w:val="AB2D226E6358405E8A2FBD83FCDC726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F3DB9755F94CCD90B6E2A044F19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16774-EC24-4A04-8010-E9BA38826BCC}"/>
      </w:docPartPr>
      <w:docPartBody>
        <w:p w:rsidR="00A93DC4" w:rsidRDefault="00DB45BC" w:rsidP="00DB45BC">
          <w:pPr>
            <w:pStyle w:val="7DF3DB9755F94CCD90B6E2A044F1958C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BD14110082B47B0AC6E72342346A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19E8B-67DF-4B92-9643-A420308395E4}"/>
      </w:docPartPr>
      <w:docPartBody>
        <w:p w:rsidR="00A93DC4" w:rsidRDefault="00282AAA" w:rsidP="00282AAA">
          <w:pPr>
            <w:pStyle w:val="ABD14110082B47B0AC6E72342346A53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8F006062C4F83AE772ABC9390B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CA687-CFAF-4A7E-8926-E563C76838E8}"/>
      </w:docPartPr>
      <w:docPartBody>
        <w:p w:rsidR="00A93DC4" w:rsidRDefault="00282AAA" w:rsidP="00282AAA">
          <w:pPr>
            <w:pStyle w:val="6358F006062C4F83AE772ABC9390BEE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A22E3AE274505BAF6AADE5CDA5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FCC88-BC37-4DF2-B348-BE2855F4DAF6}"/>
      </w:docPartPr>
      <w:docPartBody>
        <w:p w:rsidR="00A93DC4" w:rsidRDefault="00282AAA" w:rsidP="00282AAA">
          <w:pPr>
            <w:pStyle w:val="24BA22E3AE274505BAF6AADE5CDA5FC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6F5A86CC50402FA31A41A171FB9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35170-CD41-44FB-800A-77A8ADF60B39}"/>
      </w:docPartPr>
      <w:docPartBody>
        <w:p w:rsidR="00A93DC4" w:rsidRDefault="00282AAA" w:rsidP="00282AAA">
          <w:pPr>
            <w:pStyle w:val="1A6F5A86CC50402FA31A41A171FB9C0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8737E9B0C94849995E3D632F79A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800FE-288A-4585-B3EF-711C37045F75}"/>
      </w:docPartPr>
      <w:docPartBody>
        <w:p w:rsidR="00A93DC4" w:rsidRDefault="00282AAA" w:rsidP="00282AAA">
          <w:pPr>
            <w:pStyle w:val="548737E9B0C94849995E3D632F79A41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26AAFD35C44CE69266B4C5D445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D227B-5A86-41D6-89CB-2EE33E964117}"/>
      </w:docPartPr>
      <w:docPartBody>
        <w:p w:rsidR="00A93DC4" w:rsidRDefault="00282AAA" w:rsidP="00282AAA">
          <w:pPr>
            <w:pStyle w:val="8926AAFD35C44CE69266B4C5D4459F0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A7C3035C047C99BAF6D07E9900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61023-79CA-48AE-A013-411B7DB3EC6D}"/>
      </w:docPartPr>
      <w:docPartBody>
        <w:p w:rsidR="00A93DC4" w:rsidRDefault="00DB45BC" w:rsidP="00DB45BC">
          <w:pPr>
            <w:pStyle w:val="645A7C3035C047C99BAF6D07E99008B7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FC7860EFCD541D587820B3E367AE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9198B-45EE-49C0-A99D-1DC5C43A328B}"/>
      </w:docPartPr>
      <w:docPartBody>
        <w:p w:rsidR="00A93DC4" w:rsidRDefault="00282AAA" w:rsidP="00282AAA">
          <w:pPr>
            <w:pStyle w:val="4FC7860EFCD541D587820B3E367AEDD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69398D95514C859BB49214E9B4B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9DA5F-78FB-4A8D-81BD-2924DE175698}"/>
      </w:docPartPr>
      <w:docPartBody>
        <w:p w:rsidR="00A93DC4" w:rsidRDefault="00282AAA" w:rsidP="00282AAA">
          <w:pPr>
            <w:pStyle w:val="1569398D95514C859BB49214E9B4B39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164E4F9D60460091E9B7017D50C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59369-B72A-439F-BC5B-2CD4D7E4B576}"/>
      </w:docPartPr>
      <w:docPartBody>
        <w:p w:rsidR="00A93DC4" w:rsidRDefault="00282AAA" w:rsidP="00282AAA">
          <w:pPr>
            <w:pStyle w:val="7A164E4F9D60460091E9B7017D50CA2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74AA094AF4FC1A9CB8622E8A2A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C54E0-D05E-4F44-BC13-BF3B2AF2DC5B}"/>
      </w:docPartPr>
      <w:docPartBody>
        <w:p w:rsidR="00A93DC4" w:rsidRDefault="00DB45BC" w:rsidP="00DB45BC">
          <w:pPr>
            <w:pStyle w:val="92874AA094AF4FC1A9CB8622E8A2A3DD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8520CD34EBF43698596AA45AECEF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D9681-F3EF-4FDA-B023-A288584A1602}"/>
      </w:docPartPr>
      <w:docPartBody>
        <w:p w:rsidR="00A93DC4" w:rsidRDefault="00282AAA" w:rsidP="00282AAA">
          <w:pPr>
            <w:pStyle w:val="F8520CD34EBF43698596AA45AECEF38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CB46FC622C465E8DA44DCA0B34A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4ABD0-B86D-4D4F-9DD0-A78E83E98BF3}"/>
      </w:docPartPr>
      <w:docPartBody>
        <w:p w:rsidR="00A93DC4" w:rsidRDefault="00282AAA" w:rsidP="00282AAA">
          <w:pPr>
            <w:pStyle w:val="0CCB46FC622C465E8DA44DCA0B34A95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CA675B2B6544F0BF9969996F3F2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48891-1A61-4987-9D05-08CA4AAE46DF}"/>
      </w:docPartPr>
      <w:docPartBody>
        <w:p w:rsidR="00A93DC4" w:rsidRDefault="00282AAA" w:rsidP="00282AAA">
          <w:pPr>
            <w:pStyle w:val="6BCA675B2B6544F0BF9969996F3F2CC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789238EB384AC791CA814110248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C7B2A-3891-4718-A101-E7B08E803F0F}"/>
      </w:docPartPr>
      <w:docPartBody>
        <w:p w:rsidR="00A93DC4" w:rsidRDefault="00DB45BC" w:rsidP="00DB45BC">
          <w:pPr>
            <w:pStyle w:val="A2789238EB384AC791CA814110248D1B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4A03FCD22704547AAAD8373B9A39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D51F0-67E2-40E2-A2C8-1D2E20E2EFF2}"/>
      </w:docPartPr>
      <w:docPartBody>
        <w:p w:rsidR="00A93DC4" w:rsidRDefault="00282AAA" w:rsidP="00282AAA">
          <w:pPr>
            <w:pStyle w:val="F4A03FCD22704547AAAD8373B9A3987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3EA5D061441D78FEFF61528553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8EF0B-9726-4204-87AF-F96C3FE0E27A}"/>
      </w:docPartPr>
      <w:docPartBody>
        <w:p w:rsidR="00A93DC4" w:rsidRDefault="00282AAA" w:rsidP="00282AAA">
          <w:pPr>
            <w:pStyle w:val="FB63EA5D061441D78FEFF6152855385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314970ABA43B2A046BC4433EF3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EB7FF-D5E5-4828-AE37-9A9AB246E08E}"/>
      </w:docPartPr>
      <w:docPartBody>
        <w:p w:rsidR="00A93DC4" w:rsidRDefault="00282AAA" w:rsidP="00282AAA">
          <w:pPr>
            <w:pStyle w:val="906314970ABA43B2A046BC4433EF3D6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C7AA5F34540FB9B52BA5D34410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ED229-D5D8-4E4A-A1E5-6CC1AD32F204}"/>
      </w:docPartPr>
      <w:docPartBody>
        <w:p w:rsidR="00A93DC4" w:rsidRDefault="00DB45BC" w:rsidP="00DB45BC">
          <w:pPr>
            <w:pStyle w:val="4B3C7AA5F34540FB9B52BA5D34410FCE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76F9620F0FE4D79AB983A511FEF0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5B842-5D6F-45C6-9883-02F622EBC779}"/>
      </w:docPartPr>
      <w:docPartBody>
        <w:p w:rsidR="00A93DC4" w:rsidRDefault="00282AAA" w:rsidP="00282AAA">
          <w:pPr>
            <w:pStyle w:val="276F9620F0FE4D79AB983A511FEF0BC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077EE96CA84ECA9D83AAF0BEDD0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5CCB0-8229-4B74-8DF9-5EA9E75C3777}"/>
      </w:docPartPr>
      <w:docPartBody>
        <w:p w:rsidR="00A93DC4" w:rsidRDefault="00DB45BC" w:rsidP="00DB45BC">
          <w:pPr>
            <w:pStyle w:val="1D077EE96CA84ECA9D83AAF0BEDD0C40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6162859AB8249488998404F7DD3E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DE828-EF41-4FCA-A02E-BD310BA4EB06}"/>
      </w:docPartPr>
      <w:docPartBody>
        <w:p w:rsidR="00A93DC4" w:rsidRDefault="00282AAA" w:rsidP="00282AAA">
          <w:pPr>
            <w:pStyle w:val="36162859AB8249488998404F7DD3E09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1BF956E5084EE59EBF11B67311F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80134-2848-458C-971A-FE199F3B0080}"/>
      </w:docPartPr>
      <w:docPartBody>
        <w:p w:rsidR="00A93DC4" w:rsidRDefault="00282AAA" w:rsidP="00282AAA">
          <w:pPr>
            <w:pStyle w:val="B11BF956E5084EE59EBF11B67311F51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E9090496AD4D689A535F9AA3A37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1CA9A-8AC4-491D-9184-A9EB2790E8D2}"/>
      </w:docPartPr>
      <w:docPartBody>
        <w:p w:rsidR="00A93DC4" w:rsidRDefault="00282AAA" w:rsidP="00282AAA">
          <w:pPr>
            <w:pStyle w:val="A7E9090496AD4D689A535F9AA3A376A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793A78FA75434CAE477917A0FDB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2E614-BF2D-429E-B0F4-11046F50A2AA}"/>
      </w:docPartPr>
      <w:docPartBody>
        <w:p w:rsidR="00A93DC4" w:rsidRDefault="00282AAA" w:rsidP="00282AAA">
          <w:pPr>
            <w:pStyle w:val="E2793A78FA75434CAE477917A0FDB19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3B274F01804419B1A2D51068BDB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6935B-217D-4E13-95DD-D91542CF3AE4}"/>
      </w:docPartPr>
      <w:docPartBody>
        <w:p w:rsidR="00A93DC4" w:rsidRDefault="00DB45BC" w:rsidP="00DB45BC">
          <w:pPr>
            <w:pStyle w:val="843B274F01804419B1A2D51068BDB308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9B62DF9397A4E72AE441D840689B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E9E8E-9242-4870-B5FD-62B8D286E13C}"/>
      </w:docPartPr>
      <w:docPartBody>
        <w:p w:rsidR="00A93DC4" w:rsidRDefault="00DB45BC" w:rsidP="00DB45BC">
          <w:pPr>
            <w:pStyle w:val="49B62DF9397A4E72AE441D840689B4E8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C10F036275F34779BCAA1384F04C5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F4F5F-765C-4DEB-B619-82E2641E1F2B}"/>
      </w:docPartPr>
      <w:docPartBody>
        <w:p w:rsidR="00A93DC4" w:rsidRDefault="00DB45BC" w:rsidP="00DB45BC">
          <w:pPr>
            <w:pStyle w:val="C10F036275F34779BCAA1384F04C5E9A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B02B55B563E41B5808C18600A347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F7117-1EEC-4043-B316-CFF2EDC6B3EF}"/>
      </w:docPartPr>
      <w:docPartBody>
        <w:p w:rsidR="00A93DC4" w:rsidRDefault="00282AAA" w:rsidP="00282AAA">
          <w:pPr>
            <w:pStyle w:val="0B02B55B563E41B5808C18600A3472F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FD962C86D24E749DB9CC9CC06D3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CFFC-DBC5-4A20-BEDF-E4B59404C9F6}"/>
      </w:docPartPr>
      <w:docPartBody>
        <w:p w:rsidR="00A93DC4" w:rsidRDefault="00DB45BC" w:rsidP="00DB45BC">
          <w:pPr>
            <w:pStyle w:val="48FD962C86D24E749DB9CC9CC06D33C4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2170C0CEBF04171B869770E5481D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72451-DBE7-45C6-ADE9-3F3CE6F4233D}"/>
      </w:docPartPr>
      <w:docPartBody>
        <w:p w:rsidR="00A93DC4" w:rsidRDefault="00DB45BC" w:rsidP="00DB45BC">
          <w:pPr>
            <w:pStyle w:val="12170C0CEBF04171B869770E5481D35E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D3F0C6340CB4993B763A60ACA40A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D4D56-F18F-45B4-9355-45C34A0AFAB2}"/>
      </w:docPartPr>
      <w:docPartBody>
        <w:p w:rsidR="00A93DC4" w:rsidRDefault="00DB45BC" w:rsidP="00DB45BC">
          <w:pPr>
            <w:pStyle w:val="AD3F0C6340CB4993B763A60ACA40A862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3B955B9901441A7810873B81CBA0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4AB0B-555A-46C6-AA80-B48424682175}"/>
      </w:docPartPr>
      <w:docPartBody>
        <w:p w:rsidR="00A93DC4" w:rsidRDefault="00282AAA" w:rsidP="00282AAA">
          <w:pPr>
            <w:pStyle w:val="C3B955B9901441A7810873B81CBA0F6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D0BE7B81804505B390EE6F7BBCC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6A875-08C6-456E-8498-B6B95796BF04}"/>
      </w:docPartPr>
      <w:docPartBody>
        <w:p w:rsidR="00A93DC4" w:rsidRDefault="00DB45BC" w:rsidP="00DB45BC">
          <w:pPr>
            <w:pStyle w:val="6DD0BE7B81804505B390EE6F7BBCCA1A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432A42657B94FE08658CCBE68C9B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CA6D-149C-4B0B-B47F-5EBDAFB76DEA}"/>
      </w:docPartPr>
      <w:docPartBody>
        <w:p w:rsidR="00A93DC4" w:rsidRDefault="00282AAA" w:rsidP="00282AAA">
          <w:pPr>
            <w:pStyle w:val="D432A42657B94FE08658CCBE68C9B03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87EE0116A74EE48477CDA9CFF79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61DDB-B64A-4DA2-832C-614338C363B6}"/>
      </w:docPartPr>
      <w:docPartBody>
        <w:p w:rsidR="00A93DC4" w:rsidRDefault="00282AAA" w:rsidP="00282AAA">
          <w:pPr>
            <w:pStyle w:val="7C87EE0116A74EE48477CDA9CFF79ED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1044D1"/>
    <w:rsid w:val="00193F18"/>
    <w:rsid w:val="00264D44"/>
    <w:rsid w:val="00282AAA"/>
    <w:rsid w:val="00483CC1"/>
    <w:rsid w:val="004B3116"/>
    <w:rsid w:val="005A6E03"/>
    <w:rsid w:val="006851BB"/>
    <w:rsid w:val="006F4099"/>
    <w:rsid w:val="007E4664"/>
    <w:rsid w:val="00954FE4"/>
    <w:rsid w:val="00A868A2"/>
    <w:rsid w:val="00A93DC4"/>
    <w:rsid w:val="00AC746D"/>
    <w:rsid w:val="00C019D9"/>
    <w:rsid w:val="00D54220"/>
    <w:rsid w:val="00D710DC"/>
    <w:rsid w:val="00DB45BC"/>
    <w:rsid w:val="00F576F5"/>
    <w:rsid w:val="00F6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45BC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DB45BC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A93DC4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A868A2"/>
    <w:rPr>
      <w:rFonts w:eastAsiaTheme="minorHAnsi"/>
    </w:rPr>
  </w:style>
  <w:style w:type="paragraph" w:customStyle="1" w:styleId="8C2C82FD714C4D0A92A1DDB792E46BA820">
    <w:name w:val="8C2C82FD714C4D0A92A1DDB792E46BA820"/>
    <w:rsid w:val="00A868A2"/>
    <w:rPr>
      <w:rFonts w:eastAsiaTheme="minorHAnsi"/>
    </w:rPr>
  </w:style>
  <w:style w:type="paragraph" w:customStyle="1" w:styleId="2F8289CF650E43C7BC4B187BF300D9E520">
    <w:name w:val="2F8289CF650E43C7BC4B187BF300D9E520"/>
    <w:rsid w:val="00A868A2"/>
    <w:rPr>
      <w:rFonts w:eastAsiaTheme="minorHAnsi"/>
    </w:rPr>
  </w:style>
  <w:style w:type="paragraph" w:customStyle="1" w:styleId="8ED4AE1B383243A48DB0D8BD9761463020">
    <w:name w:val="8ED4AE1B383243A48DB0D8BD9761463020"/>
    <w:rsid w:val="00A868A2"/>
    <w:rPr>
      <w:rFonts w:eastAsiaTheme="minorHAnsi"/>
    </w:rPr>
  </w:style>
  <w:style w:type="paragraph" w:customStyle="1" w:styleId="0AAA0F5871E040369B078290249267CC20">
    <w:name w:val="0AAA0F5871E040369B078290249267CC20"/>
    <w:rsid w:val="00A868A2"/>
    <w:rPr>
      <w:rFonts w:eastAsiaTheme="minorHAnsi"/>
    </w:rPr>
  </w:style>
  <w:style w:type="paragraph" w:customStyle="1" w:styleId="B83AEA1F936F46D3A636341AC42A625E17">
    <w:name w:val="B83AEA1F936F46D3A636341AC42A625E17"/>
    <w:rsid w:val="00A868A2"/>
    <w:rPr>
      <w:rFonts w:eastAsiaTheme="minorHAnsi"/>
    </w:rPr>
  </w:style>
  <w:style w:type="paragraph" w:customStyle="1" w:styleId="A97A5911E2FD40998CE03723212B0B8B18">
    <w:name w:val="A97A5911E2FD40998CE03723212B0B8B18"/>
    <w:rsid w:val="00A868A2"/>
    <w:rPr>
      <w:rFonts w:eastAsiaTheme="minorHAnsi"/>
    </w:rPr>
  </w:style>
  <w:style w:type="paragraph" w:customStyle="1" w:styleId="92BCE0169DD34C938177AC0F804648E718">
    <w:name w:val="92BCE0169DD34C938177AC0F804648E718"/>
    <w:rsid w:val="00A868A2"/>
    <w:rPr>
      <w:rFonts w:eastAsiaTheme="minorHAnsi"/>
    </w:rPr>
  </w:style>
  <w:style w:type="paragraph" w:customStyle="1" w:styleId="B8F693DCC5E54E41B6B6E241220CA1AD18">
    <w:name w:val="B8F693DCC5E54E41B6B6E241220CA1AD18"/>
    <w:rsid w:val="00A868A2"/>
    <w:rPr>
      <w:rFonts w:eastAsiaTheme="minorHAnsi"/>
    </w:rPr>
  </w:style>
  <w:style w:type="paragraph" w:customStyle="1" w:styleId="06E9E485B64A4EF5BDDD49D8993C950718">
    <w:name w:val="06E9E485B64A4EF5BDDD49D8993C950718"/>
    <w:rsid w:val="00A868A2"/>
    <w:rPr>
      <w:rFonts w:eastAsiaTheme="minorHAnsi"/>
    </w:rPr>
  </w:style>
  <w:style w:type="paragraph" w:customStyle="1" w:styleId="4C28576CC941424CBFAB9600BACB8BEF18">
    <w:name w:val="4C28576CC941424CBFAB9600BACB8BEF18"/>
    <w:rsid w:val="00A868A2"/>
    <w:rPr>
      <w:rFonts w:eastAsiaTheme="minorHAnsi"/>
    </w:rPr>
  </w:style>
  <w:style w:type="paragraph" w:customStyle="1" w:styleId="68927025456640059EC564CAE1A4E0DC18">
    <w:name w:val="68927025456640059EC564CAE1A4E0DC18"/>
    <w:rsid w:val="00A868A2"/>
    <w:rPr>
      <w:rFonts w:eastAsiaTheme="minorHAnsi"/>
    </w:rPr>
  </w:style>
  <w:style w:type="paragraph" w:customStyle="1" w:styleId="DB99344588DA40B4BEBCC73E91B7F13218">
    <w:name w:val="DB99344588DA40B4BEBCC73E91B7F13218"/>
    <w:rsid w:val="00A868A2"/>
    <w:rPr>
      <w:rFonts w:eastAsiaTheme="minorHAnsi"/>
    </w:rPr>
  </w:style>
  <w:style w:type="paragraph" w:customStyle="1" w:styleId="6FC15B8B900F42D790BEF6E40B921FD818">
    <w:name w:val="6FC15B8B900F42D790BEF6E40B921FD818"/>
    <w:rsid w:val="00A868A2"/>
    <w:rPr>
      <w:rFonts w:eastAsiaTheme="minorHAnsi"/>
    </w:rPr>
  </w:style>
  <w:style w:type="paragraph" w:customStyle="1" w:styleId="8F19E5B6606648ED9B9F1F1E9AD80F9918">
    <w:name w:val="8F19E5B6606648ED9B9F1F1E9AD80F9918"/>
    <w:rsid w:val="00A868A2"/>
    <w:rPr>
      <w:rFonts w:eastAsiaTheme="minorHAnsi"/>
    </w:rPr>
  </w:style>
  <w:style w:type="paragraph" w:customStyle="1" w:styleId="8B2A96E74C1C41B29358E43B7A919D7E15">
    <w:name w:val="8B2A96E74C1C41B29358E43B7A919D7E15"/>
    <w:rsid w:val="00A868A2"/>
    <w:rPr>
      <w:rFonts w:eastAsiaTheme="minorHAnsi"/>
    </w:rPr>
  </w:style>
  <w:style w:type="paragraph" w:customStyle="1" w:styleId="2C49F79105ED44E4937782BF09F8608115">
    <w:name w:val="2C49F79105ED44E4937782BF09F8608115"/>
    <w:rsid w:val="00A868A2"/>
    <w:rPr>
      <w:rFonts w:eastAsiaTheme="minorHAnsi"/>
    </w:rPr>
  </w:style>
  <w:style w:type="paragraph" w:customStyle="1" w:styleId="3DCD813B53B84914BB367B8A0C56836015">
    <w:name w:val="3DCD813B53B84914BB367B8A0C56836015"/>
    <w:rsid w:val="00A868A2"/>
    <w:rPr>
      <w:rFonts w:eastAsiaTheme="minorHAnsi"/>
    </w:rPr>
  </w:style>
  <w:style w:type="paragraph" w:customStyle="1" w:styleId="5A0B7126673E44D494CBC5353CC2348513">
    <w:name w:val="5A0B7126673E44D494CBC5353CC2348513"/>
    <w:rsid w:val="00A868A2"/>
    <w:rPr>
      <w:rFonts w:eastAsiaTheme="minorHAnsi"/>
    </w:rPr>
  </w:style>
  <w:style w:type="paragraph" w:customStyle="1" w:styleId="064C8B26D95340D0ADD404550F0F80E213">
    <w:name w:val="064C8B26D95340D0ADD404550F0F80E213"/>
    <w:rsid w:val="00A868A2"/>
    <w:rPr>
      <w:rFonts w:eastAsiaTheme="minorHAnsi"/>
    </w:rPr>
  </w:style>
  <w:style w:type="paragraph" w:customStyle="1" w:styleId="CE38DC525B424561904AF43FD85BAA3913">
    <w:name w:val="CE38DC525B424561904AF43FD85BAA3913"/>
    <w:rsid w:val="00A868A2"/>
    <w:rPr>
      <w:rFonts w:eastAsiaTheme="minorHAnsi"/>
    </w:rPr>
  </w:style>
  <w:style w:type="paragraph" w:customStyle="1" w:styleId="09DCFA631F414449A0E130D2C7A6743E3">
    <w:name w:val="09DCFA631F414449A0E130D2C7A6743E3"/>
    <w:rsid w:val="00A868A2"/>
    <w:rPr>
      <w:rFonts w:eastAsiaTheme="minorHAnsi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</w:rPr>
  </w:style>
  <w:style w:type="paragraph" w:customStyle="1" w:styleId="8C2C82FD714C4D0A92A1DDB792E46BA821">
    <w:name w:val="8C2C82FD714C4D0A92A1DDB792E46BA821"/>
    <w:rsid w:val="00D710DC"/>
    <w:rPr>
      <w:rFonts w:eastAsiaTheme="minorHAnsi"/>
    </w:rPr>
  </w:style>
  <w:style w:type="paragraph" w:customStyle="1" w:styleId="2F8289CF650E43C7BC4B187BF300D9E521">
    <w:name w:val="2F8289CF650E43C7BC4B187BF300D9E521"/>
    <w:rsid w:val="00D710DC"/>
    <w:rPr>
      <w:rFonts w:eastAsiaTheme="minorHAnsi"/>
    </w:rPr>
  </w:style>
  <w:style w:type="paragraph" w:customStyle="1" w:styleId="8ED4AE1B383243A48DB0D8BD9761463021">
    <w:name w:val="8ED4AE1B383243A48DB0D8BD9761463021"/>
    <w:rsid w:val="00D710DC"/>
    <w:rPr>
      <w:rFonts w:eastAsiaTheme="minorHAnsi"/>
    </w:rPr>
  </w:style>
  <w:style w:type="paragraph" w:customStyle="1" w:styleId="0AAA0F5871E040369B078290249267CC21">
    <w:name w:val="0AAA0F5871E040369B078290249267CC21"/>
    <w:rsid w:val="00D710DC"/>
    <w:rPr>
      <w:rFonts w:eastAsiaTheme="minorHAnsi"/>
    </w:rPr>
  </w:style>
  <w:style w:type="paragraph" w:customStyle="1" w:styleId="B83AEA1F936F46D3A636341AC42A625E18">
    <w:name w:val="B83AEA1F936F46D3A636341AC42A625E18"/>
    <w:rsid w:val="00D710DC"/>
    <w:rPr>
      <w:rFonts w:eastAsiaTheme="minorHAnsi"/>
    </w:rPr>
  </w:style>
  <w:style w:type="paragraph" w:customStyle="1" w:styleId="A97A5911E2FD40998CE03723212B0B8B19">
    <w:name w:val="A97A5911E2FD40998CE03723212B0B8B19"/>
    <w:rsid w:val="00D710DC"/>
    <w:rPr>
      <w:rFonts w:eastAsiaTheme="minorHAnsi"/>
    </w:rPr>
  </w:style>
  <w:style w:type="paragraph" w:customStyle="1" w:styleId="92BCE0169DD34C938177AC0F804648E719">
    <w:name w:val="92BCE0169DD34C938177AC0F804648E719"/>
    <w:rsid w:val="00D710DC"/>
    <w:rPr>
      <w:rFonts w:eastAsiaTheme="minorHAnsi"/>
    </w:rPr>
  </w:style>
  <w:style w:type="paragraph" w:customStyle="1" w:styleId="B8F693DCC5E54E41B6B6E241220CA1AD19">
    <w:name w:val="B8F693DCC5E54E41B6B6E241220CA1AD19"/>
    <w:rsid w:val="00D710DC"/>
    <w:rPr>
      <w:rFonts w:eastAsiaTheme="minorHAnsi"/>
    </w:rPr>
  </w:style>
  <w:style w:type="paragraph" w:customStyle="1" w:styleId="06E9E485B64A4EF5BDDD49D8993C950719">
    <w:name w:val="06E9E485B64A4EF5BDDD49D8993C950719"/>
    <w:rsid w:val="00D710DC"/>
    <w:rPr>
      <w:rFonts w:eastAsiaTheme="minorHAnsi"/>
    </w:rPr>
  </w:style>
  <w:style w:type="paragraph" w:customStyle="1" w:styleId="4C28576CC941424CBFAB9600BACB8BEF19">
    <w:name w:val="4C28576CC941424CBFAB9600BACB8BEF19"/>
    <w:rsid w:val="00D710DC"/>
    <w:rPr>
      <w:rFonts w:eastAsiaTheme="minorHAnsi"/>
    </w:rPr>
  </w:style>
  <w:style w:type="paragraph" w:customStyle="1" w:styleId="68927025456640059EC564CAE1A4E0DC19">
    <w:name w:val="68927025456640059EC564CAE1A4E0DC19"/>
    <w:rsid w:val="00D710DC"/>
    <w:rPr>
      <w:rFonts w:eastAsiaTheme="minorHAnsi"/>
    </w:rPr>
  </w:style>
  <w:style w:type="paragraph" w:customStyle="1" w:styleId="DB99344588DA40B4BEBCC73E91B7F13219">
    <w:name w:val="DB99344588DA40B4BEBCC73E91B7F13219"/>
    <w:rsid w:val="00D710DC"/>
    <w:rPr>
      <w:rFonts w:eastAsiaTheme="minorHAnsi"/>
    </w:rPr>
  </w:style>
  <w:style w:type="paragraph" w:customStyle="1" w:styleId="6FC15B8B900F42D790BEF6E40B921FD819">
    <w:name w:val="6FC15B8B900F42D790BEF6E40B921FD819"/>
    <w:rsid w:val="00D710DC"/>
    <w:rPr>
      <w:rFonts w:eastAsiaTheme="minorHAnsi"/>
    </w:rPr>
  </w:style>
  <w:style w:type="paragraph" w:customStyle="1" w:styleId="8F19E5B6606648ED9B9F1F1E9AD80F9919">
    <w:name w:val="8F19E5B6606648ED9B9F1F1E9AD80F9919"/>
    <w:rsid w:val="00D710DC"/>
    <w:rPr>
      <w:rFonts w:eastAsiaTheme="minorHAnsi"/>
    </w:rPr>
  </w:style>
  <w:style w:type="paragraph" w:customStyle="1" w:styleId="8B2A96E74C1C41B29358E43B7A919D7E16">
    <w:name w:val="8B2A96E74C1C41B29358E43B7A919D7E16"/>
    <w:rsid w:val="00D710DC"/>
    <w:rPr>
      <w:rFonts w:eastAsiaTheme="minorHAnsi"/>
    </w:rPr>
  </w:style>
  <w:style w:type="paragraph" w:customStyle="1" w:styleId="2C49F79105ED44E4937782BF09F8608116">
    <w:name w:val="2C49F79105ED44E4937782BF09F8608116"/>
    <w:rsid w:val="00D710DC"/>
    <w:rPr>
      <w:rFonts w:eastAsiaTheme="minorHAnsi"/>
    </w:rPr>
  </w:style>
  <w:style w:type="paragraph" w:customStyle="1" w:styleId="3DCD813B53B84914BB367B8A0C56836016">
    <w:name w:val="3DCD813B53B84914BB367B8A0C56836016"/>
    <w:rsid w:val="00D710DC"/>
    <w:rPr>
      <w:rFonts w:eastAsiaTheme="minorHAnsi"/>
    </w:rPr>
  </w:style>
  <w:style w:type="paragraph" w:customStyle="1" w:styleId="5A0B7126673E44D494CBC5353CC2348514">
    <w:name w:val="5A0B7126673E44D494CBC5353CC2348514"/>
    <w:rsid w:val="00D710DC"/>
    <w:rPr>
      <w:rFonts w:eastAsiaTheme="minorHAnsi"/>
    </w:rPr>
  </w:style>
  <w:style w:type="paragraph" w:customStyle="1" w:styleId="064C8B26D95340D0ADD404550F0F80E214">
    <w:name w:val="064C8B26D95340D0ADD404550F0F80E214"/>
    <w:rsid w:val="00D710DC"/>
    <w:rPr>
      <w:rFonts w:eastAsiaTheme="minorHAnsi"/>
    </w:rPr>
  </w:style>
  <w:style w:type="paragraph" w:customStyle="1" w:styleId="CE38DC525B424561904AF43FD85BAA3914">
    <w:name w:val="CE38DC525B424561904AF43FD85BAA3914"/>
    <w:rsid w:val="00D710DC"/>
    <w:rPr>
      <w:rFonts w:eastAsiaTheme="minorHAnsi"/>
    </w:rPr>
  </w:style>
  <w:style w:type="paragraph" w:customStyle="1" w:styleId="09DCFA631F414449A0E130D2C7A6743E4">
    <w:name w:val="09DCFA631F414449A0E130D2C7A6743E4"/>
    <w:rsid w:val="00D710DC"/>
    <w:rPr>
      <w:rFonts w:eastAsiaTheme="minorHAnsi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2">
    <w:name w:val="25DA770E5E1647588DB6046793BE893622"/>
    <w:rsid w:val="00D710DC"/>
    <w:rPr>
      <w:rFonts w:eastAsiaTheme="minorHAnsi"/>
    </w:rPr>
  </w:style>
  <w:style w:type="paragraph" w:customStyle="1" w:styleId="8C2C82FD714C4D0A92A1DDB792E46BA822">
    <w:name w:val="8C2C82FD714C4D0A92A1DDB792E46BA822"/>
    <w:rsid w:val="00D710DC"/>
    <w:rPr>
      <w:rFonts w:eastAsiaTheme="minorHAnsi"/>
    </w:rPr>
  </w:style>
  <w:style w:type="paragraph" w:customStyle="1" w:styleId="2F8289CF650E43C7BC4B187BF300D9E522">
    <w:name w:val="2F8289CF650E43C7BC4B187BF300D9E522"/>
    <w:rsid w:val="00D710DC"/>
    <w:rPr>
      <w:rFonts w:eastAsiaTheme="minorHAnsi"/>
    </w:rPr>
  </w:style>
  <w:style w:type="paragraph" w:customStyle="1" w:styleId="8ED4AE1B383243A48DB0D8BD9761463022">
    <w:name w:val="8ED4AE1B383243A48DB0D8BD9761463022"/>
    <w:rsid w:val="00D710DC"/>
    <w:rPr>
      <w:rFonts w:eastAsiaTheme="minorHAnsi"/>
    </w:rPr>
  </w:style>
  <w:style w:type="paragraph" w:customStyle="1" w:styleId="0AAA0F5871E040369B078290249267CC22">
    <w:name w:val="0AAA0F5871E040369B078290249267CC22"/>
    <w:rsid w:val="00D710DC"/>
    <w:rPr>
      <w:rFonts w:eastAsiaTheme="minorHAnsi"/>
    </w:rPr>
  </w:style>
  <w:style w:type="paragraph" w:customStyle="1" w:styleId="B83AEA1F936F46D3A636341AC42A625E19">
    <w:name w:val="B83AEA1F936F46D3A636341AC42A625E19"/>
    <w:rsid w:val="00D710DC"/>
    <w:rPr>
      <w:rFonts w:eastAsiaTheme="minorHAnsi"/>
    </w:rPr>
  </w:style>
  <w:style w:type="paragraph" w:customStyle="1" w:styleId="A97A5911E2FD40998CE03723212B0B8B20">
    <w:name w:val="A97A5911E2FD40998CE03723212B0B8B20"/>
    <w:rsid w:val="00D710DC"/>
    <w:rPr>
      <w:rFonts w:eastAsiaTheme="minorHAnsi"/>
    </w:rPr>
  </w:style>
  <w:style w:type="paragraph" w:customStyle="1" w:styleId="92BCE0169DD34C938177AC0F804648E720">
    <w:name w:val="92BCE0169DD34C938177AC0F804648E720"/>
    <w:rsid w:val="00D710DC"/>
    <w:rPr>
      <w:rFonts w:eastAsiaTheme="minorHAnsi"/>
    </w:rPr>
  </w:style>
  <w:style w:type="paragraph" w:customStyle="1" w:styleId="B8F693DCC5E54E41B6B6E241220CA1AD20">
    <w:name w:val="B8F693DCC5E54E41B6B6E241220CA1AD20"/>
    <w:rsid w:val="00D710DC"/>
    <w:rPr>
      <w:rFonts w:eastAsiaTheme="minorHAnsi"/>
    </w:rPr>
  </w:style>
  <w:style w:type="paragraph" w:customStyle="1" w:styleId="06E9E485B64A4EF5BDDD49D8993C950720">
    <w:name w:val="06E9E485B64A4EF5BDDD49D8993C950720"/>
    <w:rsid w:val="00D710DC"/>
    <w:rPr>
      <w:rFonts w:eastAsiaTheme="minorHAnsi"/>
    </w:rPr>
  </w:style>
  <w:style w:type="paragraph" w:customStyle="1" w:styleId="4C28576CC941424CBFAB9600BACB8BEF20">
    <w:name w:val="4C28576CC941424CBFAB9600BACB8BEF20"/>
    <w:rsid w:val="00D710DC"/>
    <w:rPr>
      <w:rFonts w:eastAsiaTheme="minorHAnsi"/>
    </w:rPr>
  </w:style>
  <w:style w:type="paragraph" w:customStyle="1" w:styleId="68927025456640059EC564CAE1A4E0DC20">
    <w:name w:val="68927025456640059EC564CAE1A4E0DC20"/>
    <w:rsid w:val="00D710DC"/>
    <w:rPr>
      <w:rFonts w:eastAsiaTheme="minorHAnsi"/>
    </w:rPr>
  </w:style>
  <w:style w:type="paragraph" w:customStyle="1" w:styleId="DB99344588DA40B4BEBCC73E91B7F13220">
    <w:name w:val="DB99344588DA40B4BEBCC73E91B7F13220"/>
    <w:rsid w:val="00D710DC"/>
    <w:rPr>
      <w:rFonts w:eastAsiaTheme="minorHAnsi"/>
    </w:rPr>
  </w:style>
  <w:style w:type="paragraph" w:customStyle="1" w:styleId="6FC15B8B900F42D790BEF6E40B921FD820">
    <w:name w:val="6FC15B8B900F42D790BEF6E40B921FD820"/>
    <w:rsid w:val="00D710DC"/>
    <w:rPr>
      <w:rFonts w:eastAsiaTheme="minorHAnsi"/>
    </w:rPr>
  </w:style>
  <w:style w:type="paragraph" w:customStyle="1" w:styleId="8F19E5B6606648ED9B9F1F1E9AD80F9920">
    <w:name w:val="8F19E5B6606648ED9B9F1F1E9AD80F9920"/>
    <w:rsid w:val="00D710DC"/>
    <w:rPr>
      <w:rFonts w:eastAsiaTheme="minorHAnsi"/>
    </w:rPr>
  </w:style>
  <w:style w:type="paragraph" w:customStyle="1" w:styleId="8B2A96E74C1C41B29358E43B7A919D7E17">
    <w:name w:val="8B2A96E74C1C41B29358E43B7A919D7E17"/>
    <w:rsid w:val="00D710DC"/>
    <w:rPr>
      <w:rFonts w:eastAsiaTheme="minorHAnsi"/>
    </w:rPr>
  </w:style>
  <w:style w:type="paragraph" w:customStyle="1" w:styleId="2C49F79105ED44E4937782BF09F8608117">
    <w:name w:val="2C49F79105ED44E4937782BF09F8608117"/>
    <w:rsid w:val="00D710DC"/>
    <w:rPr>
      <w:rFonts w:eastAsiaTheme="minorHAnsi"/>
    </w:rPr>
  </w:style>
  <w:style w:type="paragraph" w:customStyle="1" w:styleId="3DCD813B53B84914BB367B8A0C56836017">
    <w:name w:val="3DCD813B53B84914BB367B8A0C56836017"/>
    <w:rsid w:val="00D710DC"/>
    <w:rPr>
      <w:rFonts w:eastAsiaTheme="minorHAnsi"/>
    </w:rPr>
  </w:style>
  <w:style w:type="paragraph" w:customStyle="1" w:styleId="5A0B7126673E44D494CBC5353CC2348515">
    <w:name w:val="5A0B7126673E44D494CBC5353CC2348515"/>
    <w:rsid w:val="00D710DC"/>
    <w:rPr>
      <w:rFonts w:eastAsiaTheme="minorHAnsi"/>
    </w:rPr>
  </w:style>
  <w:style w:type="paragraph" w:customStyle="1" w:styleId="064C8B26D95340D0ADD404550F0F80E215">
    <w:name w:val="064C8B26D95340D0ADD404550F0F80E215"/>
    <w:rsid w:val="00D710DC"/>
    <w:rPr>
      <w:rFonts w:eastAsiaTheme="minorHAnsi"/>
    </w:rPr>
  </w:style>
  <w:style w:type="paragraph" w:customStyle="1" w:styleId="CE38DC525B424561904AF43FD85BAA3915">
    <w:name w:val="CE38DC525B424561904AF43FD85BAA3915"/>
    <w:rsid w:val="00D710DC"/>
    <w:rPr>
      <w:rFonts w:eastAsiaTheme="minorHAnsi"/>
    </w:rPr>
  </w:style>
  <w:style w:type="paragraph" w:customStyle="1" w:styleId="09DCFA631F414449A0E130D2C7A6743E5">
    <w:name w:val="09DCFA631F414449A0E130D2C7A6743E5"/>
    <w:rsid w:val="00D710DC"/>
    <w:rPr>
      <w:rFonts w:eastAsiaTheme="minorHAnsi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3">
    <w:name w:val="25DA770E5E1647588DB6046793BE893623"/>
    <w:rsid w:val="00D710DC"/>
    <w:rPr>
      <w:rFonts w:eastAsiaTheme="minorHAnsi"/>
    </w:rPr>
  </w:style>
  <w:style w:type="paragraph" w:customStyle="1" w:styleId="8C2C82FD714C4D0A92A1DDB792E46BA823">
    <w:name w:val="8C2C82FD714C4D0A92A1DDB792E46BA823"/>
    <w:rsid w:val="00D710DC"/>
    <w:rPr>
      <w:rFonts w:eastAsiaTheme="minorHAnsi"/>
    </w:rPr>
  </w:style>
  <w:style w:type="paragraph" w:customStyle="1" w:styleId="2F8289CF650E43C7BC4B187BF300D9E523">
    <w:name w:val="2F8289CF650E43C7BC4B187BF300D9E523"/>
    <w:rsid w:val="00D710DC"/>
    <w:rPr>
      <w:rFonts w:eastAsiaTheme="minorHAnsi"/>
    </w:rPr>
  </w:style>
  <w:style w:type="paragraph" w:customStyle="1" w:styleId="8ED4AE1B383243A48DB0D8BD9761463023">
    <w:name w:val="8ED4AE1B383243A48DB0D8BD9761463023"/>
    <w:rsid w:val="00D710DC"/>
    <w:rPr>
      <w:rFonts w:eastAsiaTheme="minorHAnsi"/>
    </w:rPr>
  </w:style>
  <w:style w:type="paragraph" w:customStyle="1" w:styleId="0AAA0F5871E040369B078290249267CC23">
    <w:name w:val="0AAA0F5871E040369B078290249267CC23"/>
    <w:rsid w:val="00D710DC"/>
    <w:rPr>
      <w:rFonts w:eastAsiaTheme="minorHAnsi"/>
    </w:rPr>
  </w:style>
  <w:style w:type="paragraph" w:customStyle="1" w:styleId="B83AEA1F936F46D3A636341AC42A625E20">
    <w:name w:val="B83AEA1F936F46D3A636341AC42A625E20"/>
    <w:rsid w:val="00D710DC"/>
    <w:rPr>
      <w:rFonts w:eastAsiaTheme="minorHAnsi"/>
    </w:rPr>
  </w:style>
  <w:style w:type="paragraph" w:customStyle="1" w:styleId="A97A5911E2FD40998CE03723212B0B8B21">
    <w:name w:val="A97A5911E2FD40998CE03723212B0B8B21"/>
    <w:rsid w:val="00D710DC"/>
    <w:rPr>
      <w:rFonts w:eastAsiaTheme="minorHAnsi"/>
    </w:rPr>
  </w:style>
  <w:style w:type="paragraph" w:customStyle="1" w:styleId="92BCE0169DD34C938177AC0F804648E721">
    <w:name w:val="92BCE0169DD34C938177AC0F804648E721"/>
    <w:rsid w:val="00D710DC"/>
    <w:rPr>
      <w:rFonts w:eastAsiaTheme="minorHAnsi"/>
    </w:rPr>
  </w:style>
  <w:style w:type="paragraph" w:customStyle="1" w:styleId="B8F693DCC5E54E41B6B6E241220CA1AD21">
    <w:name w:val="B8F693DCC5E54E41B6B6E241220CA1AD21"/>
    <w:rsid w:val="00D710DC"/>
    <w:rPr>
      <w:rFonts w:eastAsiaTheme="minorHAnsi"/>
    </w:rPr>
  </w:style>
  <w:style w:type="paragraph" w:customStyle="1" w:styleId="06E9E485B64A4EF5BDDD49D8993C950721">
    <w:name w:val="06E9E485B64A4EF5BDDD49D8993C950721"/>
    <w:rsid w:val="00D710DC"/>
    <w:rPr>
      <w:rFonts w:eastAsiaTheme="minorHAnsi"/>
    </w:rPr>
  </w:style>
  <w:style w:type="paragraph" w:customStyle="1" w:styleId="4C28576CC941424CBFAB9600BACB8BEF21">
    <w:name w:val="4C28576CC941424CBFAB9600BACB8BEF21"/>
    <w:rsid w:val="00D710DC"/>
    <w:rPr>
      <w:rFonts w:eastAsiaTheme="minorHAnsi"/>
    </w:rPr>
  </w:style>
  <w:style w:type="paragraph" w:customStyle="1" w:styleId="68927025456640059EC564CAE1A4E0DC21">
    <w:name w:val="68927025456640059EC564CAE1A4E0DC21"/>
    <w:rsid w:val="00D710DC"/>
    <w:rPr>
      <w:rFonts w:eastAsiaTheme="minorHAnsi"/>
    </w:rPr>
  </w:style>
  <w:style w:type="paragraph" w:customStyle="1" w:styleId="DB99344588DA40B4BEBCC73E91B7F13221">
    <w:name w:val="DB99344588DA40B4BEBCC73E91B7F13221"/>
    <w:rsid w:val="00D710DC"/>
    <w:rPr>
      <w:rFonts w:eastAsiaTheme="minorHAnsi"/>
    </w:rPr>
  </w:style>
  <w:style w:type="paragraph" w:customStyle="1" w:styleId="6FC15B8B900F42D790BEF6E40B921FD821">
    <w:name w:val="6FC15B8B900F42D790BEF6E40B921FD821"/>
    <w:rsid w:val="00D710DC"/>
    <w:rPr>
      <w:rFonts w:eastAsiaTheme="minorHAnsi"/>
    </w:rPr>
  </w:style>
  <w:style w:type="paragraph" w:customStyle="1" w:styleId="8F19E5B6606648ED9B9F1F1E9AD80F9921">
    <w:name w:val="8F19E5B6606648ED9B9F1F1E9AD80F9921"/>
    <w:rsid w:val="00D710DC"/>
    <w:rPr>
      <w:rFonts w:eastAsiaTheme="minorHAnsi"/>
    </w:rPr>
  </w:style>
  <w:style w:type="paragraph" w:customStyle="1" w:styleId="8B2A96E74C1C41B29358E43B7A919D7E18">
    <w:name w:val="8B2A96E74C1C41B29358E43B7A919D7E18"/>
    <w:rsid w:val="00D710DC"/>
    <w:rPr>
      <w:rFonts w:eastAsiaTheme="minorHAnsi"/>
    </w:rPr>
  </w:style>
  <w:style w:type="paragraph" w:customStyle="1" w:styleId="2C49F79105ED44E4937782BF09F8608118">
    <w:name w:val="2C49F79105ED44E4937782BF09F8608118"/>
    <w:rsid w:val="00D710DC"/>
    <w:rPr>
      <w:rFonts w:eastAsiaTheme="minorHAnsi"/>
    </w:rPr>
  </w:style>
  <w:style w:type="paragraph" w:customStyle="1" w:styleId="3DCD813B53B84914BB367B8A0C56836018">
    <w:name w:val="3DCD813B53B84914BB367B8A0C56836018"/>
    <w:rsid w:val="00D710DC"/>
    <w:rPr>
      <w:rFonts w:eastAsiaTheme="minorHAnsi"/>
    </w:rPr>
  </w:style>
  <w:style w:type="paragraph" w:customStyle="1" w:styleId="5A0B7126673E44D494CBC5353CC2348516">
    <w:name w:val="5A0B7126673E44D494CBC5353CC2348516"/>
    <w:rsid w:val="00D710DC"/>
    <w:rPr>
      <w:rFonts w:eastAsiaTheme="minorHAnsi"/>
    </w:rPr>
  </w:style>
  <w:style w:type="paragraph" w:customStyle="1" w:styleId="064C8B26D95340D0ADD404550F0F80E216">
    <w:name w:val="064C8B26D95340D0ADD404550F0F80E216"/>
    <w:rsid w:val="00D710DC"/>
    <w:rPr>
      <w:rFonts w:eastAsiaTheme="minorHAnsi"/>
    </w:rPr>
  </w:style>
  <w:style w:type="paragraph" w:customStyle="1" w:styleId="CE38DC525B424561904AF43FD85BAA3916">
    <w:name w:val="CE38DC525B424561904AF43FD85BAA3916"/>
    <w:rsid w:val="00D710DC"/>
    <w:rPr>
      <w:rFonts w:eastAsiaTheme="minorHAnsi"/>
    </w:rPr>
  </w:style>
  <w:style w:type="paragraph" w:customStyle="1" w:styleId="09DCFA631F414449A0E130D2C7A6743E6">
    <w:name w:val="09DCFA631F414449A0E130D2C7A6743E6"/>
    <w:rsid w:val="00D710DC"/>
    <w:rPr>
      <w:rFonts w:eastAsiaTheme="minorHAnsi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4B3116"/>
    <w:rPr>
      <w:rFonts w:eastAsiaTheme="minorHAnsi"/>
    </w:rPr>
  </w:style>
  <w:style w:type="paragraph" w:customStyle="1" w:styleId="8C2C82FD714C4D0A92A1DDB792E46BA824">
    <w:name w:val="8C2C82FD714C4D0A92A1DDB792E46BA824"/>
    <w:rsid w:val="004B3116"/>
    <w:rPr>
      <w:rFonts w:eastAsiaTheme="minorHAnsi"/>
    </w:rPr>
  </w:style>
  <w:style w:type="paragraph" w:customStyle="1" w:styleId="2F8289CF650E43C7BC4B187BF300D9E524">
    <w:name w:val="2F8289CF650E43C7BC4B187BF300D9E524"/>
    <w:rsid w:val="004B3116"/>
    <w:rPr>
      <w:rFonts w:eastAsiaTheme="minorHAnsi"/>
    </w:rPr>
  </w:style>
  <w:style w:type="paragraph" w:customStyle="1" w:styleId="8ED4AE1B383243A48DB0D8BD9761463024">
    <w:name w:val="8ED4AE1B383243A48DB0D8BD9761463024"/>
    <w:rsid w:val="004B3116"/>
    <w:rPr>
      <w:rFonts w:eastAsiaTheme="minorHAnsi"/>
    </w:rPr>
  </w:style>
  <w:style w:type="paragraph" w:customStyle="1" w:styleId="0AAA0F5871E040369B078290249267CC24">
    <w:name w:val="0AAA0F5871E040369B078290249267CC24"/>
    <w:rsid w:val="004B3116"/>
    <w:rPr>
      <w:rFonts w:eastAsiaTheme="minorHAnsi"/>
    </w:rPr>
  </w:style>
  <w:style w:type="paragraph" w:customStyle="1" w:styleId="B83AEA1F936F46D3A636341AC42A625E21">
    <w:name w:val="B83AEA1F936F46D3A636341AC42A625E21"/>
    <w:rsid w:val="004B3116"/>
    <w:rPr>
      <w:rFonts w:eastAsiaTheme="minorHAnsi"/>
    </w:rPr>
  </w:style>
  <w:style w:type="paragraph" w:customStyle="1" w:styleId="A97A5911E2FD40998CE03723212B0B8B22">
    <w:name w:val="A97A5911E2FD40998CE03723212B0B8B22"/>
    <w:rsid w:val="004B3116"/>
    <w:rPr>
      <w:rFonts w:eastAsiaTheme="minorHAnsi"/>
    </w:rPr>
  </w:style>
  <w:style w:type="paragraph" w:customStyle="1" w:styleId="92BCE0169DD34C938177AC0F804648E722">
    <w:name w:val="92BCE0169DD34C938177AC0F804648E722"/>
    <w:rsid w:val="004B3116"/>
    <w:rPr>
      <w:rFonts w:eastAsiaTheme="minorHAnsi"/>
    </w:rPr>
  </w:style>
  <w:style w:type="paragraph" w:customStyle="1" w:styleId="B8F693DCC5E54E41B6B6E241220CA1AD22">
    <w:name w:val="B8F693DCC5E54E41B6B6E241220CA1AD22"/>
    <w:rsid w:val="004B3116"/>
    <w:rPr>
      <w:rFonts w:eastAsiaTheme="minorHAnsi"/>
    </w:rPr>
  </w:style>
  <w:style w:type="paragraph" w:customStyle="1" w:styleId="06E9E485B64A4EF5BDDD49D8993C950722">
    <w:name w:val="06E9E485B64A4EF5BDDD49D8993C950722"/>
    <w:rsid w:val="004B3116"/>
    <w:rPr>
      <w:rFonts w:eastAsiaTheme="minorHAnsi"/>
    </w:rPr>
  </w:style>
  <w:style w:type="paragraph" w:customStyle="1" w:styleId="4C28576CC941424CBFAB9600BACB8BEF22">
    <w:name w:val="4C28576CC941424CBFAB9600BACB8BEF22"/>
    <w:rsid w:val="004B3116"/>
    <w:rPr>
      <w:rFonts w:eastAsiaTheme="minorHAnsi"/>
    </w:rPr>
  </w:style>
  <w:style w:type="paragraph" w:customStyle="1" w:styleId="68927025456640059EC564CAE1A4E0DC22">
    <w:name w:val="68927025456640059EC564CAE1A4E0DC22"/>
    <w:rsid w:val="004B3116"/>
    <w:rPr>
      <w:rFonts w:eastAsiaTheme="minorHAnsi"/>
    </w:rPr>
  </w:style>
  <w:style w:type="paragraph" w:customStyle="1" w:styleId="DB99344588DA40B4BEBCC73E91B7F13222">
    <w:name w:val="DB99344588DA40B4BEBCC73E91B7F13222"/>
    <w:rsid w:val="004B3116"/>
    <w:rPr>
      <w:rFonts w:eastAsiaTheme="minorHAnsi"/>
    </w:rPr>
  </w:style>
  <w:style w:type="paragraph" w:customStyle="1" w:styleId="6FC15B8B900F42D790BEF6E40B921FD822">
    <w:name w:val="6FC15B8B900F42D790BEF6E40B921FD822"/>
    <w:rsid w:val="004B3116"/>
    <w:rPr>
      <w:rFonts w:eastAsiaTheme="minorHAnsi"/>
    </w:rPr>
  </w:style>
  <w:style w:type="paragraph" w:customStyle="1" w:styleId="8F19E5B6606648ED9B9F1F1E9AD80F9922">
    <w:name w:val="8F19E5B6606648ED9B9F1F1E9AD80F9922"/>
    <w:rsid w:val="004B3116"/>
    <w:rPr>
      <w:rFonts w:eastAsiaTheme="minorHAnsi"/>
    </w:rPr>
  </w:style>
  <w:style w:type="paragraph" w:customStyle="1" w:styleId="8B2A96E74C1C41B29358E43B7A919D7E19">
    <w:name w:val="8B2A96E74C1C41B29358E43B7A919D7E19"/>
    <w:rsid w:val="004B3116"/>
    <w:rPr>
      <w:rFonts w:eastAsiaTheme="minorHAnsi"/>
    </w:rPr>
  </w:style>
  <w:style w:type="paragraph" w:customStyle="1" w:styleId="2C49F79105ED44E4937782BF09F8608119">
    <w:name w:val="2C49F79105ED44E4937782BF09F8608119"/>
    <w:rsid w:val="004B3116"/>
    <w:rPr>
      <w:rFonts w:eastAsiaTheme="minorHAnsi"/>
    </w:rPr>
  </w:style>
  <w:style w:type="paragraph" w:customStyle="1" w:styleId="3DCD813B53B84914BB367B8A0C56836019">
    <w:name w:val="3DCD813B53B84914BB367B8A0C56836019"/>
    <w:rsid w:val="004B3116"/>
    <w:rPr>
      <w:rFonts w:eastAsiaTheme="minorHAnsi"/>
    </w:rPr>
  </w:style>
  <w:style w:type="paragraph" w:customStyle="1" w:styleId="5A0B7126673E44D494CBC5353CC2348517">
    <w:name w:val="5A0B7126673E44D494CBC5353CC2348517"/>
    <w:rsid w:val="004B3116"/>
    <w:rPr>
      <w:rFonts w:eastAsiaTheme="minorHAnsi"/>
    </w:rPr>
  </w:style>
  <w:style w:type="paragraph" w:customStyle="1" w:styleId="064C8B26D95340D0ADD404550F0F80E217">
    <w:name w:val="064C8B26D95340D0ADD404550F0F80E217"/>
    <w:rsid w:val="004B3116"/>
    <w:rPr>
      <w:rFonts w:eastAsiaTheme="minorHAnsi"/>
    </w:rPr>
  </w:style>
  <w:style w:type="paragraph" w:customStyle="1" w:styleId="CE38DC525B424561904AF43FD85BAA3917">
    <w:name w:val="CE38DC525B424561904AF43FD85BAA3917"/>
    <w:rsid w:val="004B3116"/>
    <w:rPr>
      <w:rFonts w:eastAsiaTheme="minorHAnsi"/>
    </w:rPr>
  </w:style>
  <w:style w:type="paragraph" w:customStyle="1" w:styleId="09DCFA631F414449A0E130D2C7A6743E7">
    <w:name w:val="09DCFA631F414449A0E130D2C7A6743E7"/>
    <w:rsid w:val="004B3116"/>
    <w:rPr>
      <w:rFonts w:eastAsiaTheme="minorHAnsi"/>
    </w:rPr>
  </w:style>
  <w:style w:type="paragraph" w:customStyle="1" w:styleId="DF9981638779416AA166C1DDB905D7C04">
    <w:name w:val="DF9981638779416AA166C1DDB905D7C04"/>
    <w:rsid w:val="004B3116"/>
    <w:pPr>
      <w:ind w:left="720"/>
      <w:contextualSpacing/>
    </w:pPr>
    <w:rPr>
      <w:rFonts w:eastAsiaTheme="minorHAnsi"/>
    </w:rPr>
  </w:style>
  <w:style w:type="paragraph" w:customStyle="1" w:styleId="8B4261CBA40E422F9268B691C3A193DB27">
    <w:name w:val="8B4261CBA40E422F9268B691C3A193DB27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4B3116"/>
    <w:rPr>
      <w:rFonts w:eastAsiaTheme="minorHAnsi"/>
    </w:rPr>
  </w:style>
  <w:style w:type="paragraph" w:customStyle="1" w:styleId="8C2C82FD714C4D0A92A1DDB792E46BA825">
    <w:name w:val="8C2C82FD714C4D0A92A1DDB792E46BA825"/>
    <w:rsid w:val="004B3116"/>
    <w:rPr>
      <w:rFonts w:eastAsiaTheme="minorHAnsi"/>
    </w:rPr>
  </w:style>
  <w:style w:type="paragraph" w:customStyle="1" w:styleId="2F8289CF650E43C7BC4B187BF300D9E525">
    <w:name w:val="2F8289CF650E43C7BC4B187BF300D9E525"/>
    <w:rsid w:val="004B3116"/>
    <w:rPr>
      <w:rFonts w:eastAsiaTheme="minorHAnsi"/>
    </w:rPr>
  </w:style>
  <w:style w:type="paragraph" w:customStyle="1" w:styleId="8ED4AE1B383243A48DB0D8BD9761463025">
    <w:name w:val="8ED4AE1B383243A48DB0D8BD9761463025"/>
    <w:rsid w:val="004B3116"/>
    <w:rPr>
      <w:rFonts w:eastAsiaTheme="minorHAnsi"/>
    </w:rPr>
  </w:style>
  <w:style w:type="paragraph" w:customStyle="1" w:styleId="0AAA0F5871E040369B078290249267CC25">
    <w:name w:val="0AAA0F5871E040369B078290249267CC25"/>
    <w:rsid w:val="004B3116"/>
    <w:rPr>
      <w:rFonts w:eastAsiaTheme="minorHAnsi"/>
    </w:rPr>
  </w:style>
  <w:style w:type="paragraph" w:customStyle="1" w:styleId="B83AEA1F936F46D3A636341AC42A625E22">
    <w:name w:val="B83AEA1F936F46D3A636341AC42A625E22"/>
    <w:rsid w:val="004B3116"/>
    <w:rPr>
      <w:rFonts w:eastAsiaTheme="minorHAnsi"/>
    </w:rPr>
  </w:style>
  <w:style w:type="paragraph" w:customStyle="1" w:styleId="A97A5911E2FD40998CE03723212B0B8B23">
    <w:name w:val="A97A5911E2FD40998CE03723212B0B8B23"/>
    <w:rsid w:val="004B3116"/>
    <w:rPr>
      <w:rFonts w:eastAsiaTheme="minorHAnsi"/>
    </w:rPr>
  </w:style>
  <w:style w:type="paragraph" w:customStyle="1" w:styleId="92BCE0169DD34C938177AC0F804648E723">
    <w:name w:val="92BCE0169DD34C938177AC0F804648E723"/>
    <w:rsid w:val="004B3116"/>
    <w:rPr>
      <w:rFonts w:eastAsiaTheme="minorHAnsi"/>
    </w:rPr>
  </w:style>
  <w:style w:type="paragraph" w:customStyle="1" w:styleId="B8F693DCC5E54E41B6B6E241220CA1AD23">
    <w:name w:val="B8F693DCC5E54E41B6B6E241220CA1AD23"/>
    <w:rsid w:val="004B3116"/>
    <w:rPr>
      <w:rFonts w:eastAsiaTheme="minorHAnsi"/>
    </w:rPr>
  </w:style>
  <w:style w:type="paragraph" w:customStyle="1" w:styleId="06E9E485B64A4EF5BDDD49D8993C950723">
    <w:name w:val="06E9E485B64A4EF5BDDD49D8993C950723"/>
    <w:rsid w:val="004B3116"/>
    <w:rPr>
      <w:rFonts w:eastAsiaTheme="minorHAnsi"/>
    </w:rPr>
  </w:style>
  <w:style w:type="paragraph" w:customStyle="1" w:styleId="4C28576CC941424CBFAB9600BACB8BEF23">
    <w:name w:val="4C28576CC941424CBFAB9600BACB8BEF23"/>
    <w:rsid w:val="004B3116"/>
    <w:rPr>
      <w:rFonts w:eastAsiaTheme="minorHAnsi"/>
    </w:rPr>
  </w:style>
  <w:style w:type="paragraph" w:customStyle="1" w:styleId="68927025456640059EC564CAE1A4E0DC23">
    <w:name w:val="68927025456640059EC564CAE1A4E0DC23"/>
    <w:rsid w:val="004B3116"/>
    <w:rPr>
      <w:rFonts w:eastAsiaTheme="minorHAnsi"/>
    </w:rPr>
  </w:style>
  <w:style w:type="paragraph" w:customStyle="1" w:styleId="DB99344588DA40B4BEBCC73E91B7F13223">
    <w:name w:val="DB99344588DA40B4BEBCC73E91B7F13223"/>
    <w:rsid w:val="004B3116"/>
    <w:rPr>
      <w:rFonts w:eastAsiaTheme="minorHAnsi"/>
    </w:rPr>
  </w:style>
  <w:style w:type="paragraph" w:customStyle="1" w:styleId="6FC15B8B900F42D790BEF6E40B921FD823">
    <w:name w:val="6FC15B8B900F42D790BEF6E40B921FD823"/>
    <w:rsid w:val="004B3116"/>
    <w:rPr>
      <w:rFonts w:eastAsiaTheme="minorHAnsi"/>
    </w:rPr>
  </w:style>
  <w:style w:type="paragraph" w:customStyle="1" w:styleId="8F19E5B6606648ED9B9F1F1E9AD80F9923">
    <w:name w:val="8F19E5B6606648ED9B9F1F1E9AD80F9923"/>
    <w:rsid w:val="004B3116"/>
    <w:rPr>
      <w:rFonts w:eastAsiaTheme="minorHAnsi"/>
    </w:rPr>
  </w:style>
  <w:style w:type="paragraph" w:customStyle="1" w:styleId="8B2A96E74C1C41B29358E43B7A919D7E20">
    <w:name w:val="8B2A96E74C1C41B29358E43B7A919D7E20"/>
    <w:rsid w:val="004B3116"/>
    <w:rPr>
      <w:rFonts w:eastAsiaTheme="minorHAnsi"/>
    </w:rPr>
  </w:style>
  <w:style w:type="paragraph" w:customStyle="1" w:styleId="2C49F79105ED44E4937782BF09F8608120">
    <w:name w:val="2C49F79105ED44E4937782BF09F8608120"/>
    <w:rsid w:val="004B3116"/>
    <w:rPr>
      <w:rFonts w:eastAsiaTheme="minorHAnsi"/>
    </w:rPr>
  </w:style>
  <w:style w:type="paragraph" w:customStyle="1" w:styleId="3DCD813B53B84914BB367B8A0C56836020">
    <w:name w:val="3DCD813B53B84914BB367B8A0C56836020"/>
    <w:rsid w:val="004B3116"/>
    <w:rPr>
      <w:rFonts w:eastAsiaTheme="minorHAnsi"/>
    </w:rPr>
  </w:style>
  <w:style w:type="paragraph" w:customStyle="1" w:styleId="5A0B7126673E44D494CBC5353CC2348518">
    <w:name w:val="5A0B7126673E44D494CBC5353CC2348518"/>
    <w:rsid w:val="004B3116"/>
    <w:rPr>
      <w:rFonts w:eastAsiaTheme="minorHAnsi"/>
    </w:rPr>
  </w:style>
  <w:style w:type="paragraph" w:customStyle="1" w:styleId="064C8B26D95340D0ADD404550F0F80E218">
    <w:name w:val="064C8B26D95340D0ADD404550F0F80E218"/>
    <w:rsid w:val="004B3116"/>
    <w:rPr>
      <w:rFonts w:eastAsiaTheme="minorHAnsi"/>
    </w:rPr>
  </w:style>
  <w:style w:type="paragraph" w:customStyle="1" w:styleId="CE38DC525B424561904AF43FD85BAA3918">
    <w:name w:val="CE38DC525B424561904AF43FD85BAA3918"/>
    <w:rsid w:val="004B3116"/>
    <w:rPr>
      <w:rFonts w:eastAsiaTheme="minorHAnsi"/>
    </w:rPr>
  </w:style>
  <w:style w:type="paragraph" w:customStyle="1" w:styleId="09DCFA631F414449A0E130D2C7A6743E8">
    <w:name w:val="09DCFA631F414449A0E130D2C7A6743E8"/>
    <w:rsid w:val="004B3116"/>
    <w:rPr>
      <w:rFonts w:eastAsiaTheme="minorHAnsi"/>
    </w:rPr>
  </w:style>
  <w:style w:type="paragraph" w:customStyle="1" w:styleId="DF9981638779416AA166C1DDB905D7C05">
    <w:name w:val="DF9981638779416AA166C1DDB905D7C05"/>
    <w:rsid w:val="004B3116"/>
    <w:pPr>
      <w:ind w:left="720"/>
      <w:contextualSpacing/>
    </w:pPr>
    <w:rPr>
      <w:rFonts w:eastAsiaTheme="minorHAnsi"/>
    </w:rPr>
  </w:style>
  <w:style w:type="paragraph" w:customStyle="1" w:styleId="8B4261CBA40E422F9268B691C3A193DB28">
    <w:name w:val="8B4261CBA40E422F9268B691C3A193DB28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6">
    <w:name w:val="25DA770E5E1647588DB6046793BE893626"/>
    <w:rsid w:val="004B3116"/>
    <w:rPr>
      <w:rFonts w:eastAsiaTheme="minorHAnsi"/>
    </w:rPr>
  </w:style>
  <w:style w:type="paragraph" w:customStyle="1" w:styleId="8C2C82FD714C4D0A92A1DDB792E46BA826">
    <w:name w:val="8C2C82FD714C4D0A92A1DDB792E46BA826"/>
    <w:rsid w:val="004B3116"/>
    <w:rPr>
      <w:rFonts w:eastAsiaTheme="minorHAnsi"/>
    </w:rPr>
  </w:style>
  <w:style w:type="paragraph" w:customStyle="1" w:styleId="2F8289CF650E43C7BC4B187BF300D9E526">
    <w:name w:val="2F8289CF650E43C7BC4B187BF300D9E526"/>
    <w:rsid w:val="004B3116"/>
    <w:rPr>
      <w:rFonts w:eastAsiaTheme="minorHAnsi"/>
    </w:rPr>
  </w:style>
  <w:style w:type="paragraph" w:customStyle="1" w:styleId="8ED4AE1B383243A48DB0D8BD9761463026">
    <w:name w:val="8ED4AE1B383243A48DB0D8BD9761463026"/>
    <w:rsid w:val="004B3116"/>
    <w:rPr>
      <w:rFonts w:eastAsiaTheme="minorHAnsi"/>
    </w:rPr>
  </w:style>
  <w:style w:type="paragraph" w:customStyle="1" w:styleId="0AAA0F5871E040369B078290249267CC26">
    <w:name w:val="0AAA0F5871E040369B078290249267CC26"/>
    <w:rsid w:val="004B3116"/>
    <w:rPr>
      <w:rFonts w:eastAsiaTheme="minorHAnsi"/>
    </w:rPr>
  </w:style>
  <w:style w:type="paragraph" w:customStyle="1" w:styleId="B83AEA1F936F46D3A636341AC42A625E23">
    <w:name w:val="B83AEA1F936F46D3A636341AC42A625E23"/>
    <w:rsid w:val="004B3116"/>
    <w:rPr>
      <w:rFonts w:eastAsiaTheme="minorHAnsi"/>
    </w:rPr>
  </w:style>
  <w:style w:type="paragraph" w:customStyle="1" w:styleId="A97A5911E2FD40998CE03723212B0B8B24">
    <w:name w:val="A97A5911E2FD40998CE03723212B0B8B24"/>
    <w:rsid w:val="004B3116"/>
    <w:rPr>
      <w:rFonts w:eastAsiaTheme="minorHAnsi"/>
    </w:rPr>
  </w:style>
  <w:style w:type="paragraph" w:customStyle="1" w:styleId="92BCE0169DD34C938177AC0F804648E724">
    <w:name w:val="92BCE0169DD34C938177AC0F804648E724"/>
    <w:rsid w:val="004B3116"/>
    <w:rPr>
      <w:rFonts w:eastAsiaTheme="minorHAnsi"/>
    </w:rPr>
  </w:style>
  <w:style w:type="paragraph" w:customStyle="1" w:styleId="B8F693DCC5E54E41B6B6E241220CA1AD24">
    <w:name w:val="B8F693DCC5E54E41B6B6E241220CA1AD24"/>
    <w:rsid w:val="004B3116"/>
    <w:rPr>
      <w:rFonts w:eastAsiaTheme="minorHAnsi"/>
    </w:rPr>
  </w:style>
  <w:style w:type="paragraph" w:customStyle="1" w:styleId="06E9E485B64A4EF5BDDD49D8993C950724">
    <w:name w:val="06E9E485B64A4EF5BDDD49D8993C950724"/>
    <w:rsid w:val="004B3116"/>
    <w:rPr>
      <w:rFonts w:eastAsiaTheme="minorHAnsi"/>
    </w:rPr>
  </w:style>
  <w:style w:type="paragraph" w:customStyle="1" w:styleId="4C28576CC941424CBFAB9600BACB8BEF24">
    <w:name w:val="4C28576CC941424CBFAB9600BACB8BEF24"/>
    <w:rsid w:val="004B3116"/>
    <w:rPr>
      <w:rFonts w:eastAsiaTheme="minorHAnsi"/>
    </w:rPr>
  </w:style>
  <w:style w:type="paragraph" w:customStyle="1" w:styleId="68927025456640059EC564CAE1A4E0DC24">
    <w:name w:val="68927025456640059EC564CAE1A4E0DC24"/>
    <w:rsid w:val="004B3116"/>
    <w:rPr>
      <w:rFonts w:eastAsiaTheme="minorHAnsi"/>
    </w:rPr>
  </w:style>
  <w:style w:type="paragraph" w:customStyle="1" w:styleId="DB99344588DA40B4BEBCC73E91B7F13224">
    <w:name w:val="DB99344588DA40B4BEBCC73E91B7F13224"/>
    <w:rsid w:val="004B3116"/>
    <w:rPr>
      <w:rFonts w:eastAsiaTheme="minorHAnsi"/>
    </w:rPr>
  </w:style>
  <w:style w:type="paragraph" w:customStyle="1" w:styleId="6FC15B8B900F42D790BEF6E40B921FD824">
    <w:name w:val="6FC15B8B900F42D790BEF6E40B921FD824"/>
    <w:rsid w:val="004B3116"/>
    <w:rPr>
      <w:rFonts w:eastAsiaTheme="minorHAnsi"/>
    </w:rPr>
  </w:style>
  <w:style w:type="paragraph" w:customStyle="1" w:styleId="8F19E5B6606648ED9B9F1F1E9AD80F9924">
    <w:name w:val="8F19E5B6606648ED9B9F1F1E9AD80F9924"/>
    <w:rsid w:val="004B3116"/>
    <w:rPr>
      <w:rFonts w:eastAsiaTheme="minorHAnsi"/>
    </w:rPr>
  </w:style>
  <w:style w:type="paragraph" w:customStyle="1" w:styleId="8B2A96E74C1C41B29358E43B7A919D7E21">
    <w:name w:val="8B2A96E74C1C41B29358E43B7A919D7E21"/>
    <w:rsid w:val="004B3116"/>
    <w:rPr>
      <w:rFonts w:eastAsiaTheme="minorHAnsi"/>
    </w:rPr>
  </w:style>
  <w:style w:type="paragraph" w:customStyle="1" w:styleId="2C49F79105ED44E4937782BF09F8608121">
    <w:name w:val="2C49F79105ED44E4937782BF09F8608121"/>
    <w:rsid w:val="004B3116"/>
    <w:rPr>
      <w:rFonts w:eastAsiaTheme="minorHAnsi"/>
    </w:rPr>
  </w:style>
  <w:style w:type="paragraph" w:customStyle="1" w:styleId="3DCD813B53B84914BB367B8A0C56836021">
    <w:name w:val="3DCD813B53B84914BB367B8A0C56836021"/>
    <w:rsid w:val="004B3116"/>
    <w:rPr>
      <w:rFonts w:eastAsiaTheme="minorHAnsi"/>
    </w:rPr>
  </w:style>
  <w:style w:type="paragraph" w:customStyle="1" w:styleId="5A0B7126673E44D494CBC5353CC2348519">
    <w:name w:val="5A0B7126673E44D494CBC5353CC2348519"/>
    <w:rsid w:val="004B3116"/>
    <w:rPr>
      <w:rFonts w:eastAsiaTheme="minorHAnsi"/>
    </w:rPr>
  </w:style>
  <w:style w:type="paragraph" w:customStyle="1" w:styleId="064C8B26D95340D0ADD404550F0F80E219">
    <w:name w:val="064C8B26D95340D0ADD404550F0F80E219"/>
    <w:rsid w:val="004B3116"/>
    <w:rPr>
      <w:rFonts w:eastAsiaTheme="minorHAnsi"/>
    </w:rPr>
  </w:style>
  <w:style w:type="paragraph" w:customStyle="1" w:styleId="CE38DC525B424561904AF43FD85BAA3919">
    <w:name w:val="CE38DC525B424561904AF43FD85BAA3919"/>
    <w:rsid w:val="004B3116"/>
    <w:rPr>
      <w:rFonts w:eastAsiaTheme="minorHAnsi"/>
    </w:rPr>
  </w:style>
  <w:style w:type="paragraph" w:customStyle="1" w:styleId="09DCFA631F414449A0E130D2C7A6743E9">
    <w:name w:val="09DCFA631F414449A0E130D2C7A6743E9"/>
    <w:rsid w:val="004B3116"/>
    <w:rPr>
      <w:rFonts w:eastAsiaTheme="minorHAnsi"/>
    </w:rPr>
  </w:style>
  <w:style w:type="paragraph" w:customStyle="1" w:styleId="DF9981638779416AA166C1DDB905D7C06">
    <w:name w:val="DF9981638779416AA166C1DDB905D7C06"/>
    <w:rsid w:val="004B3116"/>
    <w:pPr>
      <w:ind w:left="720"/>
      <w:contextualSpacing/>
    </w:pPr>
    <w:rPr>
      <w:rFonts w:eastAsiaTheme="minorHAnsi"/>
    </w:rPr>
  </w:style>
  <w:style w:type="paragraph" w:customStyle="1" w:styleId="8B4261CBA40E422F9268B691C3A193DB29">
    <w:name w:val="8B4261CBA40E422F9268B691C3A193DB29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6F4099"/>
    <w:rPr>
      <w:rFonts w:eastAsiaTheme="minorHAnsi"/>
    </w:rPr>
  </w:style>
  <w:style w:type="paragraph" w:customStyle="1" w:styleId="8C2C82FD714C4D0A92A1DDB792E46BA827">
    <w:name w:val="8C2C82FD714C4D0A92A1DDB792E46BA827"/>
    <w:rsid w:val="006F4099"/>
    <w:rPr>
      <w:rFonts w:eastAsiaTheme="minorHAnsi"/>
    </w:rPr>
  </w:style>
  <w:style w:type="paragraph" w:customStyle="1" w:styleId="2F8289CF650E43C7BC4B187BF300D9E527">
    <w:name w:val="2F8289CF650E43C7BC4B187BF300D9E527"/>
    <w:rsid w:val="006F4099"/>
    <w:rPr>
      <w:rFonts w:eastAsiaTheme="minorHAnsi"/>
    </w:rPr>
  </w:style>
  <w:style w:type="paragraph" w:customStyle="1" w:styleId="8ED4AE1B383243A48DB0D8BD9761463027">
    <w:name w:val="8ED4AE1B383243A48DB0D8BD9761463027"/>
    <w:rsid w:val="006F4099"/>
    <w:rPr>
      <w:rFonts w:eastAsiaTheme="minorHAnsi"/>
    </w:rPr>
  </w:style>
  <w:style w:type="paragraph" w:customStyle="1" w:styleId="0AAA0F5871E040369B078290249267CC27">
    <w:name w:val="0AAA0F5871E040369B078290249267CC27"/>
    <w:rsid w:val="006F4099"/>
    <w:rPr>
      <w:rFonts w:eastAsiaTheme="minorHAnsi"/>
    </w:rPr>
  </w:style>
  <w:style w:type="paragraph" w:customStyle="1" w:styleId="B83AEA1F936F46D3A636341AC42A625E24">
    <w:name w:val="B83AEA1F936F46D3A636341AC42A625E24"/>
    <w:rsid w:val="006F4099"/>
    <w:rPr>
      <w:rFonts w:eastAsiaTheme="minorHAnsi"/>
    </w:rPr>
  </w:style>
  <w:style w:type="paragraph" w:customStyle="1" w:styleId="A97A5911E2FD40998CE03723212B0B8B25">
    <w:name w:val="A97A5911E2FD40998CE03723212B0B8B25"/>
    <w:rsid w:val="006F4099"/>
    <w:rPr>
      <w:rFonts w:eastAsiaTheme="minorHAnsi"/>
    </w:rPr>
  </w:style>
  <w:style w:type="paragraph" w:customStyle="1" w:styleId="92BCE0169DD34C938177AC0F804648E725">
    <w:name w:val="92BCE0169DD34C938177AC0F804648E725"/>
    <w:rsid w:val="006F4099"/>
    <w:rPr>
      <w:rFonts w:eastAsiaTheme="minorHAnsi"/>
    </w:rPr>
  </w:style>
  <w:style w:type="paragraph" w:customStyle="1" w:styleId="B8F693DCC5E54E41B6B6E241220CA1AD25">
    <w:name w:val="B8F693DCC5E54E41B6B6E241220CA1AD25"/>
    <w:rsid w:val="006F4099"/>
    <w:rPr>
      <w:rFonts w:eastAsiaTheme="minorHAnsi"/>
    </w:rPr>
  </w:style>
  <w:style w:type="paragraph" w:customStyle="1" w:styleId="06E9E485B64A4EF5BDDD49D8993C950725">
    <w:name w:val="06E9E485B64A4EF5BDDD49D8993C950725"/>
    <w:rsid w:val="006F4099"/>
    <w:rPr>
      <w:rFonts w:eastAsiaTheme="minorHAnsi"/>
    </w:rPr>
  </w:style>
  <w:style w:type="paragraph" w:customStyle="1" w:styleId="68927025456640059EC564CAE1A4E0DC25">
    <w:name w:val="68927025456640059EC564CAE1A4E0DC25"/>
    <w:rsid w:val="006F4099"/>
    <w:rPr>
      <w:rFonts w:eastAsiaTheme="minorHAnsi"/>
    </w:rPr>
  </w:style>
  <w:style w:type="paragraph" w:customStyle="1" w:styleId="DB99344588DA40B4BEBCC73E91B7F13225">
    <w:name w:val="DB99344588DA40B4BEBCC73E91B7F13225"/>
    <w:rsid w:val="006F4099"/>
    <w:rPr>
      <w:rFonts w:eastAsiaTheme="minorHAnsi"/>
    </w:rPr>
  </w:style>
  <w:style w:type="paragraph" w:customStyle="1" w:styleId="6FC15B8B900F42D790BEF6E40B921FD825">
    <w:name w:val="6FC15B8B900F42D790BEF6E40B921FD825"/>
    <w:rsid w:val="006F4099"/>
    <w:rPr>
      <w:rFonts w:eastAsiaTheme="minorHAnsi"/>
    </w:rPr>
  </w:style>
  <w:style w:type="paragraph" w:customStyle="1" w:styleId="8F19E5B6606648ED9B9F1F1E9AD80F9925">
    <w:name w:val="8F19E5B6606648ED9B9F1F1E9AD80F9925"/>
    <w:rsid w:val="006F4099"/>
    <w:rPr>
      <w:rFonts w:eastAsiaTheme="minorHAnsi"/>
    </w:rPr>
  </w:style>
  <w:style w:type="paragraph" w:customStyle="1" w:styleId="8B2A96E74C1C41B29358E43B7A919D7E22">
    <w:name w:val="8B2A96E74C1C41B29358E43B7A919D7E22"/>
    <w:rsid w:val="006F4099"/>
    <w:rPr>
      <w:rFonts w:eastAsiaTheme="minorHAnsi"/>
    </w:rPr>
  </w:style>
  <w:style w:type="paragraph" w:customStyle="1" w:styleId="2C49F79105ED44E4937782BF09F8608122">
    <w:name w:val="2C49F79105ED44E4937782BF09F8608122"/>
    <w:rsid w:val="006F4099"/>
    <w:rPr>
      <w:rFonts w:eastAsiaTheme="minorHAnsi"/>
    </w:rPr>
  </w:style>
  <w:style w:type="paragraph" w:customStyle="1" w:styleId="3DCD813B53B84914BB367B8A0C56836022">
    <w:name w:val="3DCD813B53B84914BB367B8A0C56836022"/>
    <w:rsid w:val="006F4099"/>
    <w:rPr>
      <w:rFonts w:eastAsiaTheme="minorHAnsi"/>
    </w:rPr>
  </w:style>
  <w:style w:type="paragraph" w:customStyle="1" w:styleId="5A0B7126673E44D494CBC5353CC2348520">
    <w:name w:val="5A0B7126673E44D494CBC5353CC2348520"/>
    <w:rsid w:val="006F4099"/>
    <w:rPr>
      <w:rFonts w:eastAsiaTheme="minorHAnsi"/>
    </w:rPr>
  </w:style>
  <w:style w:type="paragraph" w:customStyle="1" w:styleId="064C8B26D95340D0ADD404550F0F80E220">
    <w:name w:val="064C8B26D95340D0ADD404550F0F80E220"/>
    <w:rsid w:val="006F4099"/>
    <w:rPr>
      <w:rFonts w:eastAsiaTheme="minorHAnsi"/>
    </w:rPr>
  </w:style>
  <w:style w:type="paragraph" w:customStyle="1" w:styleId="CE38DC525B424561904AF43FD85BAA3920">
    <w:name w:val="CE38DC525B424561904AF43FD85BAA3920"/>
    <w:rsid w:val="006F4099"/>
    <w:rPr>
      <w:rFonts w:eastAsiaTheme="minorHAnsi"/>
    </w:rPr>
  </w:style>
  <w:style w:type="paragraph" w:customStyle="1" w:styleId="09DCFA631F414449A0E130D2C7A6743E10">
    <w:name w:val="09DCFA631F414449A0E130D2C7A6743E10"/>
    <w:rsid w:val="006F4099"/>
    <w:rPr>
      <w:rFonts w:eastAsiaTheme="minorHAnsi"/>
    </w:rPr>
  </w:style>
  <w:style w:type="paragraph" w:customStyle="1" w:styleId="DF9981638779416AA166C1DDB905D7C07">
    <w:name w:val="DF9981638779416AA166C1DDB905D7C07"/>
    <w:rsid w:val="006F4099"/>
    <w:pPr>
      <w:ind w:left="720"/>
      <w:contextualSpacing/>
    </w:pPr>
    <w:rPr>
      <w:rFonts w:eastAsiaTheme="minorHAnsi"/>
    </w:rPr>
  </w:style>
  <w:style w:type="paragraph" w:customStyle="1" w:styleId="8B4261CBA40E422F9268B691C3A193DB30">
    <w:name w:val="8B4261CBA40E422F9268B691C3A193DB30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8">
    <w:name w:val="25DA770E5E1647588DB6046793BE893628"/>
    <w:rsid w:val="00264D44"/>
    <w:rPr>
      <w:rFonts w:eastAsiaTheme="minorHAnsi"/>
    </w:rPr>
  </w:style>
  <w:style w:type="paragraph" w:customStyle="1" w:styleId="8C2C82FD714C4D0A92A1DDB792E46BA828">
    <w:name w:val="8C2C82FD714C4D0A92A1DDB792E46BA828"/>
    <w:rsid w:val="00264D44"/>
    <w:rPr>
      <w:rFonts w:eastAsiaTheme="minorHAnsi"/>
    </w:rPr>
  </w:style>
  <w:style w:type="paragraph" w:customStyle="1" w:styleId="2F8289CF650E43C7BC4B187BF300D9E528">
    <w:name w:val="2F8289CF650E43C7BC4B187BF300D9E528"/>
    <w:rsid w:val="00264D44"/>
    <w:rPr>
      <w:rFonts w:eastAsiaTheme="minorHAnsi"/>
    </w:rPr>
  </w:style>
  <w:style w:type="paragraph" w:customStyle="1" w:styleId="8ED4AE1B383243A48DB0D8BD9761463028">
    <w:name w:val="8ED4AE1B383243A48DB0D8BD9761463028"/>
    <w:rsid w:val="00264D44"/>
    <w:rPr>
      <w:rFonts w:eastAsiaTheme="minorHAnsi"/>
    </w:rPr>
  </w:style>
  <w:style w:type="paragraph" w:customStyle="1" w:styleId="0AAA0F5871E040369B078290249267CC28">
    <w:name w:val="0AAA0F5871E040369B078290249267CC28"/>
    <w:rsid w:val="00264D44"/>
    <w:rPr>
      <w:rFonts w:eastAsiaTheme="minorHAnsi"/>
    </w:rPr>
  </w:style>
  <w:style w:type="paragraph" w:customStyle="1" w:styleId="A97A5911E2FD40998CE03723212B0B8B26">
    <w:name w:val="A97A5911E2FD40998CE03723212B0B8B26"/>
    <w:rsid w:val="00264D44"/>
    <w:rPr>
      <w:rFonts w:eastAsiaTheme="minorHAnsi"/>
    </w:rPr>
  </w:style>
  <w:style w:type="paragraph" w:customStyle="1" w:styleId="92BCE0169DD34C938177AC0F804648E726">
    <w:name w:val="92BCE0169DD34C938177AC0F804648E726"/>
    <w:rsid w:val="00264D44"/>
    <w:rPr>
      <w:rFonts w:eastAsiaTheme="minorHAnsi"/>
    </w:rPr>
  </w:style>
  <w:style w:type="paragraph" w:customStyle="1" w:styleId="B8F693DCC5E54E41B6B6E241220CA1AD26">
    <w:name w:val="B8F693DCC5E54E41B6B6E241220CA1AD26"/>
    <w:rsid w:val="00264D44"/>
    <w:rPr>
      <w:rFonts w:eastAsiaTheme="minorHAnsi"/>
    </w:rPr>
  </w:style>
  <w:style w:type="paragraph" w:customStyle="1" w:styleId="06E9E485B64A4EF5BDDD49D8993C950726">
    <w:name w:val="06E9E485B64A4EF5BDDD49D8993C950726"/>
    <w:rsid w:val="00264D44"/>
    <w:rPr>
      <w:rFonts w:eastAsiaTheme="minorHAnsi"/>
    </w:rPr>
  </w:style>
  <w:style w:type="paragraph" w:customStyle="1" w:styleId="68927025456640059EC564CAE1A4E0DC26">
    <w:name w:val="68927025456640059EC564CAE1A4E0DC26"/>
    <w:rsid w:val="00264D44"/>
    <w:rPr>
      <w:rFonts w:eastAsiaTheme="minorHAnsi"/>
    </w:rPr>
  </w:style>
  <w:style w:type="paragraph" w:customStyle="1" w:styleId="DB99344588DA40B4BEBCC73E91B7F13226">
    <w:name w:val="DB99344588DA40B4BEBCC73E91B7F13226"/>
    <w:rsid w:val="00264D44"/>
    <w:rPr>
      <w:rFonts w:eastAsiaTheme="minorHAnsi"/>
    </w:rPr>
  </w:style>
  <w:style w:type="paragraph" w:customStyle="1" w:styleId="6FC15B8B900F42D790BEF6E40B921FD826">
    <w:name w:val="6FC15B8B900F42D790BEF6E40B921FD826"/>
    <w:rsid w:val="00264D44"/>
    <w:rPr>
      <w:rFonts w:eastAsiaTheme="minorHAnsi"/>
    </w:rPr>
  </w:style>
  <w:style w:type="paragraph" w:customStyle="1" w:styleId="8F19E5B6606648ED9B9F1F1E9AD80F9926">
    <w:name w:val="8F19E5B6606648ED9B9F1F1E9AD80F9926"/>
    <w:rsid w:val="00264D44"/>
    <w:rPr>
      <w:rFonts w:eastAsiaTheme="minorHAnsi"/>
    </w:rPr>
  </w:style>
  <w:style w:type="paragraph" w:customStyle="1" w:styleId="8B2A96E74C1C41B29358E43B7A919D7E23">
    <w:name w:val="8B2A96E74C1C41B29358E43B7A919D7E23"/>
    <w:rsid w:val="00264D44"/>
    <w:rPr>
      <w:rFonts w:eastAsiaTheme="minorHAnsi"/>
    </w:rPr>
  </w:style>
  <w:style w:type="paragraph" w:customStyle="1" w:styleId="2C49F79105ED44E4937782BF09F8608123">
    <w:name w:val="2C49F79105ED44E4937782BF09F8608123"/>
    <w:rsid w:val="00264D44"/>
    <w:rPr>
      <w:rFonts w:eastAsiaTheme="minorHAnsi"/>
    </w:rPr>
  </w:style>
  <w:style w:type="paragraph" w:customStyle="1" w:styleId="3DCD813B53B84914BB367B8A0C56836023">
    <w:name w:val="3DCD813B53B84914BB367B8A0C56836023"/>
    <w:rsid w:val="00264D44"/>
    <w:rPr>
      <w:rFonts w:eastAsiaTheme="minorHAnsi"/>
    </w:rPr>
  </w:style>
  <w:style w:type="paragraph" w:customStyle="1" w:styleId="5A0B7126673E44D494CBC5353CC2348521">
    <w:name w:val="5A0B7126673E44D494CBC5353CC2348521"/>
    <w:rsid w:val="00264D44"/>
    <w:rPr>
      <w:rFonts w:eastAsiaTheme="minorHAnsi"/>
    </w:rPr>
  </w:style>
  <w:style w:type="paragraph" w:customStyle="1" w:styleId="064C8B26D95340D0ADD404550F0F80E221">
    <w:name w:val="064C8B26D95340D0ADD404550F0F80E221"/>
    <w:rsid w:val="00264D44"/>
    <w:rPr>
      <w:rFonts w:eastAsiaTheme="minorHAnsi"/>
    </w:rPr>
  </w:style>
  <w:style w:type="paragraph" w:customStyle="1" w:styleId="CE38DC525B424561904AF43FD85BAA3921">
    <w:name w:val="CE38DC525B424561904AF43FD85BAA3921"/>
    <w:rsid w:val="00264D44"/>
    <w:rPr>
      <w:rFonts w:eastAsiaTheme="minorHAnsi"/>
    </w:rPr>
  </w:style>
  <w:style w:type="paragraph" w:customStyle="1" w:styleId="09DCFA631F414449A0E130D2C7A6743E11">
    <w:name w:val="09DCFA631F414449A0E130D2C7A6743E11"/>
    <w:rsid w:val="00264D44"/>
    <w:rPr>
      <w:rFonts w:eastAsiaTheme="minorHAnsi"/>
    </w:rPr>
  </w:style>
  <w:style w:type="paragraph" w:customStyle="1" w:styleId="DF9981638779416AA166C1DDB905D7C08">
    <w:name w:val="DF9981638779416AA166C1DDB905D7C08"/>
    <w:rsid w:val="00264D44"/>
    <w:pPr>
      <w:ind w:left="720"/>
      <w:contextualSpacing/>
    </w:pPr>
    <w:rPr>
      <w:rFonts w:eastAsiaTheme="minorHAnsi"/>
    </w:rPr>
  </w:style>
  <w:style w:type="paragraph" w:customStyle="1" w:styleId="8B4261CBA40E422F9268B691C3A193DB31">
    <w:name w:val="8B4261CBA40E422F9268B691C3A193DB31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276DD9692C14F608D395393C3213466">
    <w:name w:val="6276DD9692C14F608D395393C3213466"/>
    <w:rsid w:val="00264D44"/>
  </w:style>
  <w:style w:type="paragraph" w:customStyle="1" w:styleId="F9B972076B194CC4A356D81196DF753B">
    <w:name w:val="F9B972076B194CC4A356D81196DF753B"/>
    <w:rsid w:val="00264D44"/>
  </w:style>
  <w:style w:type="paragraph" w:customStyle="1" w:styleId="9E1B730FAFB34F5EA7431DB8610369AF">
    <w:name w:val="9E1B730FAFB34F5EA7431DB8610369AF"/>
    <w:rsid w:val="00264D44"/>
  </w:style>
  <w:style w:type="paragraph" w:customStyle="1" w:styleId="FF28F9D30C4B4E53A8BF39DB6CE7DCD6">
    <w:name w:val="FF28F9D30C4B4E53A8BF39DB6CE7DCD6"/>
    <w:rsid w:val="00264D44"/>
  </w:style>
  <w:style w:type="paragraph" w:customStyle="1" w:styleId="59382469B83541BBB35ECCCE3C6718F1">
    <w:name w:val="59382469B83541BBB35ECCCE3C6718F1"/>
    <w:rsid w:val="00264D44"/>
  </w:style>
  <w:style w:type="paragraph" w:customStyle="1" w:styleId="681AC3B288FF470B88DDF4C94AC7ED45">
    <w:name w:val="681AC3B288FF470B88DDF4C94AC7ED45"/>
    <w:rsid w:val="00264D44"/>
  </w:style>
  <w:style w:type="paragraph" w:customStyle="1" w:styleId="11494475D0E54385AEDB6F554678B5D5">
    <w:name w:val="11494475D0E54385AEDB6F554678B5D5"/>
    <w:rsid w:val="00264D44"/>
  </w:style>
  <w:style w:type="paragraph" w:customStyle="1" w:styleId="2698299CEAE94B1AA8565564B1DC1D2F">
    <w:name w:val="2698299CEAE94B1AA8565564B1DC1D2F"/>
    <w:rsid w:val="00264D44"/>
  </w:style>
  <w:style w:type="paragraph" w:customStyle="1" w:styleId="23862B94257945F9B15882C7B28E3B16">
    <w:name w:val="23862B94257945F9B15882C7B28E3B16"/>
    <w:rsid w:val="00264D44"/>
  </w:style>
  <w:style w:type="paragraph" w:customStyle="1" w:styleId="5DA6B85C520C4564B6618551AF303B17">
    <w:name w:val="5DA6B85C520C4564B6618551AF303B17"/>
    <w:rsid w:val="00264D44"/>
  </w:style>
  <w:style w:type="paragraph" w:customStyle="1" w:styleId="3AEFFA99D346441ABBA2D903090FFEF9">
    <w:name w:val="3AEFFA99D346441ABBA2D903090FFEF9"/>
    <w:rsid w:val="00264D44"/>
  </w:style>
  <w:style w:type="paragraph" w:customStyle="1" w:styleId="61EC9353ED6A420191102D27EC75A36B">
    <w:name w:val="61EC9353ED6A420191102D27EC75A36B"/>
    <w:rsid w:val="00264D44"/>
  </w:style>
  <w:style w:type="paragraph" w:customStyle="1" w:styleId="E9977DF629DF4FBAB12BF4AF048C47D1">
    <w:name w:val="E9977DF629DF4FBAB12BF4AF048C47D1"/>
    <w:rsid w:val="00264D44"/>
  </w:style>
  <w:style w:type="paragraph" w:customStyle="1" w:styleId="364D625D54F447A28E1E13B0D8A8A651">
    <w:name w:val="364D625D54F447A28E1E13B0D8A8A651"/>
    <w:rsid w:val="00264D44"/>
  </w:style>
  <w:style w:type="paragraph" w:customStyle="1" w:styleId="0DACC6D452A842AC93E0EC435C82D15B">
    <w:name w:val="0DACC6D452A842AC93E0EC435C82D15B"/>
    <w:rsid w:val="00264D44"/>
  </w:style>
  <w:style w:type="paragraph" w:customStyle="1" w:styleId="1123CBD8CCB940BABDCA0B786CBC2805">
    <w:name w:val="1123CBD8CCB940BABDCA0B786CBC2805"/>
    <w:rsid w:val="00264D44"/>
  </w:style>
  <w:style w:type="paragraph" w:customStyle="1" w:styleId="1D7708EDC22447E49081448B9C1E4251">
    <w:name w:val="1D7708EDC22447E49081448B9C1E4251"/>
    <w:rsid w:val="00264D44"/>
  </w:style>
  <w:style w:type="paragraph" w:customStyle="1" w:styleId="3CF1597F8511485C8F3068E82EB0342A">
    <w:name w:val="3CF1597F8511485C8F3068E82EB0342A"/>
    <w:rsid w:val="00264D44"/>
  </w:style>
  <w:style w:type="paragraph" w:customStyle="1" w:styleId="91756F5CC7A84667B6608AC6B37195CC">
    <w:name w:val="91756F5CC7A84667B6608AC6B37195CC"/>
    <w:rsid w:val="00264D44"/>
  </w:style>
  <w:style w:type="paragraph" w:customStyle="1" w:styleId="4B384AFA5F5B4F49BCEAADECA9155DAC">
    <w:name w:val="4B384AFA5F5B4F49BCEAADECA9155DAC"/>
    <w:rsid w:val="00264D44"/>
  </w:style>
  <w:style w:type="paragraph" w:customStyle="1" w:styleId="28713DE5D5924BFA99A9F882B64081A9">
    <w:name w:val="28713DE5D5924BFA99A9F882B64081A9"/>
    <w:rsid w:val="00264D44"/>
  </w:style>
  <w:style w:type="paragraph" w:customStyle="1" w:styleId="2CF1FA85D6FE47B0ABBC2559488DFA9E">
    <w:name w:val="2CF1FA85D6FE47B0ABBC2559488DFA9E"/>
    <w:rsid w:val="00264D44"/>
  </w:style>
  <w:style w:type="paragraph" w:customStyle="1" w:styleId="D2BF38A186574675AAD192A70C1DC42C">
    <w:name w:val="D2BF38A186574675AAD192A70C1DC42C"/>
    <w:rsid w:val="00264D44"/>
  </w:style>
  <w:style w:type="paragraph" w:customStyle="1" w:styleId="3B8FCB1C120740FF92CB594415A5B7FF">
    <w:name w:val="3B8FCB1C120740FF92CB594415A5B7FF"/>
    <w:rsid w:val="00264D44"/>
  </w:style>
  <w:style w:type="paragraph" w:customStyle="1" w:styleId="E071BCDCB06C4A72BF1E0B0B0E1133EE">
    <w:name w:val="E071BCDCB06C4A72BF1E0B0B0E1133EE"/>
    <w:rsid w:val="00264D44"/>
  </w:style>
  <w:style w:type="paragraph" w:customStyle="1" w:styleId="B0B391D9BEDF45C2809A8E25A03904DE">
    <w:name w:val="B0B391D9BEDF45C2809A8E25A03904DE"/>
    <w:rsid w:val="00264D44"/>
  </w:style>
  <w:style w:type="paragraph" w:customStyle="1" w:styleId="2C32B1DDC85D4B6BB64A67AB0C61D59B">
    <w:name w:val="2C32B1DDC85D4B6BB64A67AB0C61D59B"/>
    <w:rsid w:val="00264D44"/>
  </w:style>
  <w:style w:type="paragraph" w:customStyle="1" w:styleId="C0F8A55216C34BEA99E00AF49B3B2CDF">
    <w:name w:val="C0F8A55216C34BEA99E00AF49B3B2CDF"/>
    <w:rsid w:val="00264D44"/>
  </w:style>
  <w:style w:type="paragraph" w:customStyle="1" w:styleId="28433C0B9B024DEB831008513B386572">
    <w:name w:val="28433C0B9B024DEB831008513B386572"/>
    <w:rsid w:val="00264D44"/>
  </w:style>
  <w:style w:type="paragraph" w:customStyle="1" w:styleId="C2A8E6279DF94A27BFF3C01EA064FA28">
    <w:name w:val="C2A8E6279DF94A27BFF3C01EA064FA28"/>
    <w:rsid w:val="00264D44"/>
  </w:style>
  <w:style w:type="paragraph" w:customStyle="1" w:styleId="55A7C621BCD24639BDD9AF2E1D5EABD0">
    <w:name w:val="55A7C621BCD24639BDD9AF2E1D5EABD0"/>
    <w:rsid w:val="00264D44"/>
  </w:style>
  <w:style w:type="paragraph" w:customStyle="1" w:styleId="2F48544D471244708774BC61BA4A80BC">
    <w:name w:val="2F48544D471244708774BC61BA4A80BC"/>
    <w:rsid w:val="00264D44"/>
  </w:style>
  <w:style w:type="paragraph" w:customStyle="1" w:styleId="DDC1B49CB89A4F628BCA4CA2911ADE9A">
    <w:name w:val="DDC1B49CB89A4F628BCA4CA2911ADE9A"/>
    <w:rsid w:val="00264D44"/>
  </w:style>
  <w:style w:type="paragraph" w:customStyle="1" w:styleId="682A505CC9C84DDDB63DF0F9C021BD75">
    <w:name w:val="682A505CC9C84DDDB63DF0F9C021BD75"/>
    <w:rsid w:val="00264D44"/>
  </w:style>
  <w:style w:type="paragraph" w:customStyle="1" w:styleId="F18C526CCD0E4D539140D93AA3A27B27">
    <w:name w:val="F18C526CCD0E4D539140D93AA3A27B27"/>
    <w:rsid w:val="00264D44"/>
  </w:style>
  <w:style w:type="paragraph" w:customStyle="1" w:styleId="7F98ED82B48740F09921BF865A9ECD4F">
    <w:name w:val="7F98ED82B48740F09921BF865A9ECD4F"/>
    <w:rsid w:val="00264D44"/>
  </w:style>
  <w:style w:type="paragraph" w:customStyle="1" w:styleId="25DA770E5E1647588DB6046793BE893629">
    <w:name w:val="25DA770E5E1647588DB6046793BE893629"/>
    <w:rsid w:val="00264D44"/>
    <w:rPr>
      <w:rFonts w:eastAsiaTheme="minorHAnsi"/>
    </w:rPr>
  </w:style>
  <w:style w:type="paragraph" w:customStyle="1" w:styleId="8C2C82FD714C4D0A92A1DDB792E46BA829">
    <w:name w:val="8C2C82FD714C4D0A92A1DDB792E46BA829"/>
    <w:rsid w:val="00264D44"/>
    <w:rPr>
      <w:rFonts w:eastAsiaTheme="minorHAnsi"/>
    </w:rPr>
  </w:style>
  <w:style w:type="paragraph" w:customStyle="1" w:styleId="2F8289CF650E43C7BC4B187BF300D9E529">
    <w:name w:val="2F8289CF650E43C7BC4B187BF300D9E529"/>
    <w:rsid w:val="00264D44"/>
    <w:rPr>
      <w:rFonts w:eastAsiaTheme="minorHAnsi"/>
    </w:rPr>
  </w:style>
  <w:style w:type="paragraph" w:customStyle="1" w:styleId="8ED4AE1B383243A48DB0D8BD9761463029">
    <w:name w:val="8ED4AE1B383243A48DB0D8BD9761463029"/>
    <w:rsid w:val="00264D44"/>
    <w:rPr>
      <w:rFonts w:eastAsiaTheme="minorHAnsi"/>
    </w:rPr>
  </w:style>
  <w:style w:type="paragraph" w:customStyle="1" w:styleId="0AAA0F5871E040369B078290249267CC29">
    <w:name w:val="0AAA0F5871E040369B078290249267CC29"/>
    <w:rsid w:val="00264D44"/>
    <w:rPr>
      <w:rFonts w:eastAsiaTheme="minorHAnsi"/>
    </w:rPr>
  </w:style>
  <w:style w:type="paragraph" w:customStyle="1" w:styleId="A97A5911E2FD40998CE03723212B0B8B27">
    <w:name w:val="A97A5911E2FD40998CE03723212B0B8B27"/>
    <w:rsid w:val="00264D44"/>
    <w:rPr>
      <w:rFonts w:eastAsiaTheme="minorHAnsi"/>
    </w:rPr>
  </w:style>
  <w:style w:type="paragraph" w:customStyle="1" w:styleId="92BCE0169DD34C938177AC0F804648E727">
    <w:name w:val="92BCE0169DD34C938177AC0F804648E727"/>
    <w:rsid w:val="00264D44"/>
    <w:rPr>
      <w:rFonts w:eastAsiaTheme="minorHAnsi"/>
    </w:rPr>
  </w:style>
  <w:style w:type="paragraph" w:customStyle="1" w:styleId="B8F693DCC5E54E41B6B6E241220CA1AD27">
    <w:name w:val="B8F693DCC5E54E41B6B6E241220CA1AD27"/>
    <w:rsid w:val="00264D44"/>
    <w:rPr>
      <w:rFonts w:eastAsiaTheme="minorHAnsi"/>
    </w:rPr>
  </w:style>
  <w:style w:type="paragraph" w:customStyle="1" w:styleId="06E9E485B64A4EF5BDDD49D8993C950727">
    <w:name w:val="06E9E485B64A4EF5BDDD49D8993C950727"/>
    <w:rsid w:val="00264D44"/>
    <w:rPr>
      <w:rFonts w:eastAsiaTheme="minorHAnsi"/>
    </w:rPr>
  </w:style>
  <w:style w:type="paragraph" w:customStyle="1" w:styleId="68927025456640059EC564CAE1A4E0DC27">
    <w:name w:val="68927025456640059EC564CAE1A4E0DC27"/>
    <w:rsid w:val="00264D44"/>
    <w:rPr>
      <w:rFonts w:eastAsiaTheme="minorHAnsi"/>
    </w:rPr>
  </w:style>
  <w:style w:type="paragraph" w:customStyle="1" w:styleId="F9B972076B194CC4A356D81196DF753B1">
    <w:name w:val="F9B972076B194CC4A356D81196DF753B1"/>
    <w:rsid w:val="00264D44"/>
    <w:rPr>
      <w:rFonts w:eastAsiaTheme="minorHAnsi"/>
    </w:rPr>
  </w:style>
  <w:style w:type="paragraph" w:customStyle="1" w:styleId="1123CBD8CCB940BABDCA0B786CBC28051">
    <w:name w:val="1123CBD8CCB940BABDCA0B786CBC28051"/>
    <w:rsid w:val="00264D44"/>
    <w:rPr>
      <w:rFonts w:eastAsiaTheme="minorHAnsi"/>
    </w:rPr>
  </w:style>
  <w:style w:type="paragraph" w:customStyle="1" w:styleId="C2A8E6279DF94A27BFF3C01EA064FA281">
    <w:name w:val="C2A8E6279DF94A27BFF3C01EA064FA281"/>
    <w:rsid w:val="00264D44"/>
    <w:rPr>
      <w:rFonts w:eastAsiaTheme="minorHAnsi"/>
    </w:rPr>
  </w:style>
  <w:style w:type="paragraph" w:customStyle="1" w:styleId="682A505CC9C84DDDB63DF0F9C021BD751">
    <w:name w:val="682A505CC9C84DDDB63DF0F9C021BD751"/>
    <w:rsid w:val="00264D44"/>
    <w:rPr>
      <w:rFonts w:eastAsiaTheme="minorHAnsi"/>
    </w:rPr>
  </w:style>
  <w:style w:type="paragraph" w:customStyle="1" w:styleId="4B384AFA5F5B4F49BCEAADECA9155DAC1">
    <w:name w:val="4B384AFA5F5B4F49BCEAADECA9155DAC1"/>
    <w:rsid w:val="00264D44"/>
    <w:rPr>
      <w:rFonts w:eastAsiaTheme="minorHAnsi"/>
    </w:rPr>
  </w:style>
  <w:style w:type="paragraph" w:customStyle="1" w:styleId="2CF1FA85D6FE47B0ABBC2559488DFA9E1">
    <w:name w:val="2CF1FA85D6FE47B0ABBC2559488DFA9E1"/>
    <w:rsid w:val="00264D44"/>
    <w:rPr>
      <w:rFonts w:eastAsiaTheme="minorHAnsi"/>
    </w:rPr>
  </w:style>
  <w:style w:type="paragraph" w:customStyle="1" w:styleId="B0B391D9BEDF45C2809A8E25A03904DE1">
    <w:name w:val="B0B391D9BEDF45C2809A8E25A03904DE1"/>
    <w:rsid w:val="00264D44"/>
    <w:rPr>
      <w:rFonts w:eastAsiaTheme="minorHAnsi"/>
    </w:rPr>
  </w:style>
  <w:style w:type="paragraph" w:customStyle="1" w:styleId="2C32B1DDC85D4B6BB64A67AB0C61D59B1">
    <w:name w:val="2C32B1DDC85D4B6BB64A67AB0C61D59B1"/>
    <w:rsid w:val="00264D44"/>
    <w:rPr>
      <w:rFonts w:eastAsiaTheme="minorHAnsi"/>
    </w:rPr>
  </w:style>
  <w:style w:type="paragraph" w:customStyle="1" w:styleId="C0F8A55216C34BEA99E00AF49B3B2CDF1">
    <w:name w:val="C0F8A55216C34BEA99E00AF49B3B2CDF1"/>
    <w:rsid w:val="00264D44"/>
    <w:rPr>
      <w:rFonts w:eastAsiaTheme="minorHAnsi"/>
    </w:rPr>
  </w:style>
  <w:style w:type="paragraph" w:customStyle="1" w:styleId="5A0B7126673E44D494CBC5353CC2348522">
    <w:name w:val="5A0B7126673E44D494CBC5353CC2348522"/>
    <w:rsid w:val="00264D44"/>
    <w:rPr>
      <w:rFonts w:eastAsiaTheme="minorHAnsi"/>
    </w:rPr>
  </w:style>
  <w:style w:type="paragraph" w:customStyle="1" w:styleId="064C8B26D95340D0ADD404550F0F80E222">
    <w:name w:val="064C8B26D95340D0ADD404550F0F80E222"/>
    <w:rsid w:val="00264D44"/>
    <w:rPr>
      <w:rFonts w:eastAsiaTheme="minorHAnsi"/>
    </w:rPr>
  </w:style>
  <w:style w:type="paragraph" w:customStyle="1" w:styleId="CE38DC525B424561904AF43FD85BAA3922">
    <w:name w:val="CE38DC525B424561904AF43FD85BAA3922"/>
    <w:rsid w:val="00264D44"/>
    <w:rPr>
      <w:rFonts w:eastAsiaTheme="minorHAnsi"/>
    </w:rPr>
  </w:style>
  <w:style w:type="paragraph" w:customStyle="1" w:styleId="09DCFA631F414449A0E130D2C7A6743E12">
    <w:name w:val="09DCFA631F414449A0E130D2C7A6743E12"/>
    <w:rsid w:val="00264D44"/>
    <w:rPr>
      <w:rFonts w:eastAsiaTheme="minorHAnsi"/>
    </w:rPr>
  </w:style>
  <w:style w:type="paragraph" w:customStyle="1" w:styleId="DF9981638779416AA166C1DDB905D7C09">
    <w:name w:val="DF9981638779416AA166C1DDB905D7C09"/>
    <w:rsid w:val="00264D44"/>
    <w:pPr>
      <w:ind w:left="720"/>
      <w:contextualSpacing/>
    </w:pPr>
    <w:rPr>
      <w:rFonts w:eastAsiaTheme="minorHAnsi"/>
    </w:rPr>
  </w:style>
  <w:style w:type="paragraph" w:customStyle="1" w:styleId="8B4261CBA40E422F9268B691C3A193DB32">
    <w:name w:val="8B4261CBA40E422F9268B691C3A193DB32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0">
    <w:name w:val="25DA770E5E1647588DB6046793BE893630"/>
    <w:rsid w:val="00264D44"/>
    <w:rPr>
      <w:rFonts w:eastAsiaTheme="minorHAnsi"/>
    </w:rPr>
  </w:style>
  <w:style w:type="paragraph" w:customStyle="1" w:styleId="8C2C82FD714C4D0A92A1DDB792E46BA830">
    <w:name w:val="8C2C82FD714C4D0A92A1DDB792E46BA830"/>
    <w:rsid w:val="00264D44"/>
    <w:rPr>
      <w:rFonts w:eastAsiaTheme="minorHAnsi"/>
    </w:rPr>
  </w:style>
  <w:style w:type="paragraph" w:customStyle="1" w:styleId="2F8289CF650E43C7BC4B187BF300D9E530">
    <w:name w:val="2F8289CF650E43C7BC4B187BF300D9E530"/>
    <w:rsid w:val="00264D44"/>
    <w:rPr>
      <w:rFonts w:eastAsiaTheme="minorHAnsi"/>
    </w:rPr>
  </w:style>
  <w:style w:type="paragraph" w:customStyle="1" w:styleId="8ED4AE1B383243A48DB0D8BD9761463030">
    <w:name w:val="8ED4AE1B383243A48DB0D8BD9761463030"/>
    <w:rsid w:val="00264D44"/>
    <w:rPr>
      <w:rFonts w:eastAsiaTheme="minorHAnsi"/>
    </w:rPr>
  </w:style>
  <w:style w:type="paragraph" w:customStyle="1" w:styleId="0AAA0F5871E040369B078290249267CC30">
    <w:name w:val="0AAA0F5871E040369B078290249267CC30"/>
    <w:rsid w:val="00264D44"/>
    <w:rPr>
      <w:rFonts w:eastAsiaTheme="minorHAnsi"/>
    </w:rPr>
  </w:style>
  <w:style w:type="paragraph" w:customStyle="1" w:styleId="A97A5911E2FD40998CE03723212B0B8B28">
    <w:name w:val="A97A5911E2FD40998CE03723212B0B8B28"/>
    <w:rsid w:val="00264D44"/>
    <w:rPr>
      <w:rFonts w:eastAsiaTheme="minorHAnsi"/>
    </w:rPr>
  </w:style>
  <w:style w:type="paragraph" w:customStyle="1" w:styleId="92BCE0169DD34C938177AC0F804648E728">
    <w:name w:val="92BCE0169DD34C938177AC0F804648E728"/>
    <w:rsid w:val="00264D44"/>
    <w:rPr>
      <w:rFonts w:eastAsiaTheme="minorHAnsi"/>
    </w:rPr>
  </w:style>
  <w:style w:type="paragraph" w:customStyle="1" w:styleId="B8F693DCC5E54E41B6B6E241220CA1AD28">
    <w:name w:val="B8F693DCC5E54E41B6B6E241220CA1AD28"/>
    <w:rsid w:val="00264D44"/>
    <w:rPr>
      <w:rFonts w:eastAsiaTheme="minorHAnsi"/>
    </w:rPr>
  </w:style>
  <w:style w:type="paragraph" w:customStyle="1" w:styleId="06E9E485B64A4EF5BDDD49D8993C950728">
    <w:name w:val="06E9E485B64A4EF5BDDD49D8993C950728"/>
    <w:rsid w:val="00264D44"/>
    <w:rPr>
      <w:rFonts w:eastAsiaTheme="minorHAnsi"/>
    </w:rPr>
  </w:style>
  <w:style w:type="paragraph" w:customStyle="1" w:styleId="68927025456640059EC564CAE1A4E0DC28">
    <w:name w:val="68927025456640059EC564CAE1A4E0DC28"/>
    <w:rsid w:val="00264D44"/>
    <w:rPr>
      <w:rFonts w:eastAsiaTheme="minorHAnsi"/>
    </w:rPr>
  </w:style>
  <w:style w:type="paragraph" w:customStyle="1" w:styleId="F9B972076B194CC4A356D81196DF753B2">
    <w:name w:val="F9B972076B194CC4A356D81196DF753B2"/>
    <w:rsid w:val="00264D44"/>
    <w:rPr>
      <w:rFonts w:eastAsiaTheme="minorHAnsi"/>
    </w:rPr>
  </w:style>
  <w:style w:type="paragraph" w:customStyle="1" w:styleId="1123CBD8CCB940BABDCA0B786CBC28052">
    <w:name w:val="1123CBD8CCB940BABDCA0B786CBC28052"/>
    <w:rsid w:val="00264D44"/>
    <w:rPr>
      <w:rFonts w:eastAsiaTheme="minorHAnsi"/>
    </w:rPr>
  </w:style>
  <w:style w:type="paragraph" w:customStyle="1" w:styleId="C2A8E6279DF94A27BFF3C01EA064FA282">
    <w:name w:val="C2A8E6279DF94A27BFF3C01EA064FA282"/>
    <w:rsid w:val="00264D44"/>
    <w:rPr>
      <w:rFonts w:eastAsiaTheme="minorHAnsi"/>
    </w:rPr>
  </w:style>
  <w:style w:type="paragraph" w:customStyle="1" w:styleId="682A505CC9C84DDDB63DF0F9C021BD752">
    <w:name w:val="682A505CC9C84DDDB63DF0F9C021BD752"/>
    <w:rsid w:val="00264D44"/>
    <w:rPr>
      <w:rFonts w:eastAsiaTheme="minorHAnsi"/>
    </w:rPr>
  </w:style>
  <w:style w:type="paragraph" w:customStyle="1" w:styleId="4B384AFA5F5B4F49BCEAADECA9155DAC2">
    <w:name w:val="4B384AFA5F5B4F49BCEAADECA9155DAC2"/>
    <w:rsid w:val="00264D44"/>
    <w:rPr>
      <w:rFonts w:eastAsiaTheme="minorHAnsi"/>
    </w:rPr>
  </w:style>
  <w:style w:type="paragraph" w:customStyle="1" w:styleId="2CF1FA85D6FE47B0ABBC2559488DFA9E2">
    <w:name w:val="2CF1FA85D6FE47B0ABBC2559488DFA9E2"/>
    <w:rsid w:val="00264D44"/>
    <w:rPr>
      <w:rFonts w:eastAsiaTheme="minorHAnsi"/>
    </w:rPr>
  </w:style>
  <w:style w:type="paragraph" w:customStyle="1" w:styleId="B0B391D9BEDF45C2809A8E25A03904DE2">
    <w:name w:val="B0B391D9BEDF45C2809A8E25A03904DE2"/>
    <w:rsid w:val="00264D44"/>
    <w:rPr>
      <w:rFonts w:eastAsiaTheme="minorHAnsi"/>
    </w:rPr>
  </w:style>
  <w:style w:type="paragraph" w:customStyle="1" w:styleId="2C32B1DDC85D4B6BB64A67AB0C61D59B2">
    <w:name w:val="2C32B1DDC85D4B6BB64A67AB0C61D59B2"/>
    <w:rsid w:val="00264D44"/>
    <w:rPr>
      <w:rFonts w:eastAsiaTheme="minorHAnsi"/>
    </w:rPr>
  </w:style>
  <w:style w:type="paragraph" w:customStyle="1" w:styleId="C0F8A55216C34BEA99E00AF49B3B2CDF2">
    <w:name w:val="C0F8A55216C34BEA99E00AF49B3B2CDF2"/>
    <w:rsid w:val="00264D44"/>
    <w:rPr>
      <w:rFonts w:eastAsiaTheme="minorHAnsi"/>
    </w:rPr>
  </w:style>
  <w:style w:type="paragraph" w:customStyle="1" w:styleId="5A0B7126673E44D494CBC5353CC2348523">
    <w:name w:val="5A0B7126673E44D494CBC5353CC2348523"/>
    <w:rsid w:val="00264D44"/>
    <w:rPr>
      <w:rFonts w:eastAsiaTheme="minorHAnsi"/>
    </w:rPr>
  </w:style>
  <w:style w:type="paragraph" w:customStyle="1" w:styleId="064C8B26D95340D0ADD404550F0F80E223">
    <w:name w:val="064C8B26D95340D0ADD404550F0F80E223"/>
    <w:rsid w:val="00264D44"/>
    <w:rPr>
      <w:rFonts w:eastAsiaTheme="minorHAnsi"/>
    </w:rPr>
  </w:style>
  <w:style w:type="paragraph" w:customStyle="1" w:styleId="CE38DC525B424561904AF43FD85BAA3923">
    <w:name w:val="CE38DC525B424561904AF43FD85BAA3923"/>
    <w:rsid w:val="00264D44"/>
    <w:rPr>
      <w:rFonts w:eastAsiaTheme="minorHAnsi"/>
    </w:rPr>
  </w:style>
  <w:style w:type="paragraph" w:customStyle="1" w:styleId="09DCFA631F414449A0E130D2C7A6743E13">
    <w:name w:val="09DCFA631F414449A0E130D2C7A6743E13"/>
    <w:rsid w:val="00264D44"/>
    <w:rPr>
      <w:rFonts w:eastAsiaTheme="minorHAnsi"/>
    </w:rPr>
  </w:style>
  <w:style w:type="paragraph" w:customStyle="1" w:styleId="DF9981638779416AA166C1DDB905D7C010">
    <w:name w:val="DF9981638779416AA166C1DDB905D7C010"/>
    <w:rsid w:val="00264D44"/>
    <w:pPr>
      <w:ind w:left="720"/>
      <w:contextualSpacing/>
    </w:pPr>
    <w:rPr>
      <w:rFonts w:eastAsiaTheme="minorHAnsi"/>
    </w:rPr>
  </w:style>
  <w:style w:type="paragraph" w:customStyle="1" w:styleId="8B4261CBA40E422F9268B691C3A193DB33">
    <w:name w:val="8B4261CBA40E422F9268B691C3A193DB33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717F498D716495E9F7E8E1B4E13A696">
    <w:name w:val="E717F498D716495E9F7E8E1B4E13A696"/>
    <w:rsid w:val="00F672B8"/>
  </w:style>
  <w:style w:type="paragraph" w:customStyle="1" w:styleId="A5D9264EF8474ACDB9C53744B3AFA0D4">
    <w:name w:val="A5D9264EF8474ACDB9C53744B3AFA0D4"/>
    <w:rsid w:val="00F672B8"/>
  </w:style>
  <w:style w:type="paragraph" w:customStyle="1" w:styleId="667150DB418148AEB476DB19F288172C">
    <w:name w:val="667150DB418148AEB476DB19F288172C"/>
    <w:rsid w:val="00F672B8"/>
  </w:style>
  <w:style w:type="paragraph" w:customStyle="1" w:styleId="9FEA14C5DA5E4B47866B1F1A9F92B773">
    <w:name w:val="9FEA14C5DA5E4B47866B1F1A9F92B773"/>
    <w:rsid w:val="00F672B8"/>
  </w:style>
  <w:style w:type="paragraph" w:customStyle="1" w:styleId="52EC9F34BED345319A5583605B0808C0">
    <w:name w:val="52EC9F34BED345319A5583605B0808C0"/>
    <w:rsid w:val="00F672B8"/>
  </w:style>
  <w:style w:type="paragraph" w:customStyle="1" w:styleId="8BBFF00A5EF848138CE9DEC3316FF62E">
    <w:name w:val="8BBFF00A5EF848138CE9DEC3316FF62E"/>
    <w:rsid w:val="00F672B8"/>
  </w:style>
  <w:style w:type="paragraph" w:customStyle="1" w:styleId="017D8A42187B409F9362F89F391EF0A2">
    <w:name w:val="017D8A42187B409F9362F89F391EF0A2"/>
    <w:rsid w:val="00F672B8"/>
  </w:style>
  <w:style w:type="paragraph" w:customStyle="1" w:styleId="6E07886AE620448FAF3933E68CB8C1C1">
    <w:name w:val="6E07886AE620448FAF3933E68CB8C1C1"/>
    <w:rsid w:val="00F672B8"/>
  </w:style>
  <w:style w:type="paragraph" w:customStyle="1" w:styleId="77F940F1D03447F0AE29A66E2A9E6630">
    <w:name w:val="77F940F1D03447F0AE29A66E2A9E6630"/>
    <w:rsid w:val="00F672B8"/>
  </w:style>
  <w:style w:type="paragraph" w:customStyle="1" w:styleId="EE3DAC72DD044C5F96A9B180F0E8AFEF">
    <w:name w:val="EE3DAC72DD044C5F96A9B180F0E8AFEF"/>
    <w:rsid w:val="00F672B8"/>
  </w:style>
  <w:style w:type="paragraph" w:customStyle="1" w:styleId="663A67536A4B495D80D03FA57C0F1637">
    <w:name w:val="663A67536A4B495D80D03FA57C0F1637"/>
    <w:rsid w:val="00F672B8"/>
  </w:style>
  <w:style w:type="paragraph" w:customStyle="1" w:styleId="BF412365B8FB4C8C80E163F917BBBAD2">
    <w:name w:val="BF412365B8FB4C8C80E163F917BBBAD2"/>
    <w:rsid w:val="00F672B8"/>
  </w:style>
  <w:style w:type="paragraph" w:customStyle="1" w:styleId="40BE48BB21184674BBC4767F5B8A576D">
    <w:name w:val="40BE48BB21184674BBC4767F5B8A576D"/>
    <w:rsid w:val="00F672B8"/>
  </w:style>
  <w:style w:type="paragraph" w:customStyle="1" w:styleId="5F705865438B407692B24A6FB3B568AE">
    <w:name w:val="5F705865438B407692B24A6FB3B568AE"/>
    <w:rsid w:val="00F672B8"/>
  </w:style>
  <w:style w:type="paragraph" w:customStyle="1" w:styleId="B914CEC74C194BE8ABCE571D72114D3B">
    <w:name w:val="B914CEC74C194BE8ABCE571D72114D3B"/>
    <w:rsid w:val="00F672B8"/>
  </w:style>
  <w:style w:type="paragraph" w:customStyle="1" w:styleId="993C82024D03410DB627BE8CC9FD0C8A">
    <w:name w:val="993C82024D03410DB627BE8CC9FD0C8A"/>
    <w:rsid w:val="00F672B8"/>
  </w:style>
  <w:style w:type="paragraph" w:customStyle="1" w:styleId="A2B9C2302A4A49CB94C263872998BCE0">
    <w:name w:val="A2B9C2302A4A49CB94C263872998BCE0"/>
    <w:rsid w:val="00F672B8"/>
  </w:style>
  <w:style w:type="paragraph" w:customStyle="1" w:styleId="8AEE0FB1754D49BA939CAE1680C4B884">
    <w:name w:val="8AEE0FB1754D49BA939CAE1680C4B884"/>
    <w:rsid w:val="00F672B8"/>
  </w:style>
  <w:style w:type="paragraph" w:customStyle="1" w:styleId="068A5DCEE45A42EB9DB118FD0304DE18">
    <w:name w:val="068A5DCEE45A42EB9DB118FD0304DE18"/>
    <w:rsid w:val="00F672B8"/>
  </w:style>
  <w:style w:type="paragraph" w:customStyle="1" w:styleId="29B4368FA094447FBD258A80679D3331">
    <w:name w:val="29B4368FA094447FBD258A80679D3331"/>
    <w:rsid w:val="00F672B8"/>
  </w:style>
  <w:style w:type="paragraph" w:customStyle="1" w:styleId="AE82C09BA0314E4190BEA293B15F6C9D">
    <w:name w:val="AE82C09BA0314E4190BEA293B15F6C9D"/>
    <w:rsid w:val="00F672B8"/>
  </w:style>
  <w:style w:type="paragraph" w:customStyle="1" w:styleId="EDB1F7C436DD4A9287A1557796AAC051">
    <w:name w:val="EDB1F7C436DD4A9287A1557796AAC051"/>
    <w:rsid w:val="00F672B8"/>
  </w:style>
  <w:style w:type="paragraph" w:customStyle="1" w:styleId="B65C7C542F0B4D03B9FB772DBB1BE58B">
    <w:name w:val="B65C7C542F0B4D03B9FB772DBB1BE58B"/>
    <w:rsid w:val="00F672B8"/>
  </w:style>
  <w:style w:type="paragraph" w:customStyle="1" w:styleId="E7779E9160AB4F56B831254C2B6C7B08">
    <w:name w:val="E7779E9160AB4F56B831254C2B6C7B08"/>
    <w:rsid w:val="00F672B8"/>
  </w:style>
  <w:style w:type="paragraph" w:customStyle="1" w:styleId="D49B4FFA3390421A8C3C125D5D153367">
    <w:name w:val="D49B4FFA3390421A8C3C125D5D153367"/>
    <w:rsid w:val="00F672B8"/>
  </w:style>
  <w:style w:type="paragraph" w:customStyle="1" w:styleId="AEC919BB201248F3A4B6CD49DC5B2815">
    <w:name w:val="AEC919BB201248F3A4B6CD49DC5B2815"/>
    <w:rsid w:val="00F672B8"/>
  </w:style>
  <w:style w:type="paragraph" w:customStyle="1" w:styleId="062574BC8F9745049E7B9CEF9BA44A93">
    <w:name w:val="062574BC8F9745049E7B9CEF9BA44A93"/>
    <w:rsid w:val="00F672B8"/>
  </w:style>
  <w:style w:type="paragraph" w:customStyle="1" w:styleId="9B60B1AC48D6495EBD4CA115AA835B12">
    <w:name w:val="9B60B1AC48D6495EBD4CA115AA835B12"/>
    <w:rsid w:val="00F672B8"/>
  </w:style>
  <w:style w:type="paragraph" w:customStyle="1" w:styleId="AF0EF862D9254103B8EA2A1FA987BA7F">
    <w:name w:val="AF0EF862D9254103B8EA2A1FA987BA7F"/>
    <w:rsid w:val="00F672B8"/>
  </w:style>
  <w:style w:type="paragraph" w:customStyle="1" w:styleId="7CEA1ACE513544FEBC369051AEB6CECF">
    <w:name w:val="7CEA1ACE513544FEBC369051AEB6CECF"/>
    <w:rsid w:val="00F672B8"/>
  </w:style>
  <w:style w:type="paragraph" w:customStyle="1" w:styleId="0ECC951385ED49C1A37EFB4D8658F9D5">
    <w:name w:val="0ECC951385ED49C1A37EFB4D8658F9D5"/>
    <w:rsid w:val="00F672B8"/>
  </w:style>
  <w:style w:type="paragraph" w:customStyle="1" w:styleId="8BA367DF0FF044A689DA453FA3B53172">
    <w:name w:val="8BA367DF0FF044A689DA453FA3B53172"/>
    <w:rsid w:val="00F672B8"/>
  </w:style>
  <w:style w:type="paragraph" w:customStyle="1" w:styleId="EC579254AFA544BC968A5F63690185C7">
    <w:name w:val="EC579254AFA544BC968A5F63690185C7"/>
    <w:rsid w:val="00F672B8"/>
  </w:style>
  <w:style w:type="paragraph" w:customStyle="1" w:styleId="8E0E2641E30A4062911744321831CDB0">
    <w:name w:val="8E0E2641E30A4062911744321831CDB0"/>
    <w:rsid w:val="00F672B8"/>
  </w:style>
  <w:style w:type="paragraph" w:customStyle="1" w:styleId="B8E7A8F395DC4334824CA2491F87DCCA">
    <w:name w:val="B8E7A8F395DC4334824CA2491F87DCCA"/>
    <w:rsid w:val="00F672B8"/>
  </w:style>
  <w:style w:type="paragraph" w:customStyle="1" w:styleId="94E2A7C483D2424AACFB32D3E818A9A1">
    <w:name w:val="94E2A7C483D2424AACFB32D3E818A9A1"/>
    <w:rsid w:val="00F672B8"/>
  </w:style>
  <w:style w:type="paragraph" w:customStyle="1" w:styleId="BA3D42FDD744482484A8505C6538FFF9">
    <w:name w:val="BA3D42FDD744482484A8505C6538FFF9"/>
    <w:rsid w:val="00F672B8"/>
  </w:style>
  <w:style w:type="paragraph" w:customStyle="1" w:styleId="B8ED60CDF54A44BDB002D417DE868A30">
    <w:name w:val="B8ED60CDF54A44BDB002D417DE868A30"/>
    <w:rsid w:val="00F672B8"/>
  </w:style>
  <w:style w:type="paragraph" w:customStyle="1" w:styleId="BA1246FF05344C09A494C19828C99E52">
    <w:name w:val="BA1246FF05344C09A494C19828C99E52"/>
    <w:rsid w:val="00F672B8"/>
  </w:style>
  <w:style w:type="paragraph" w:customStyle="1" w:styleId="AF4464FFE9974B0A98E9E519E4A2EB16">
    <w:name w:val="AF4464FFE9974B0A98E9E519E4A2EB16"/>
    <w:rsid w:val="00F672B8"/>
  </w:style>
  <w:style w:type="paragraph" w:customStyle="1" w:styleId="F3E2DB62891F46BBB171225299C13324">
    <w:name w:val="F3E2DB62891F46BBB171225299C13324"/>
    <w:rsid w:val="00F672B8"/>
  </w:style>
  <w:style w:type="paragraph" w:customStyle="1" w:styleId="87A60E77F5B9412A8FE7ECC1732CA45F">
    <w:name w:val="87A60E77F5B9412A8FE7ECC1732CA45F"/>
    <w:rsid w:val="00F672B8"/>
  </w:style>
  <w:style w:type="paragraph" w:customStyle="1" w:styleId="862D2486E5064D3CB5427E716C297E2D">
    <w:name w:val="862D2486E5064D3CB5427E716C297E2D"/>
    <w:rsid w:val="00F672B8"/>
  </w:style>
  <w:style w:type="paragraph" w:customStyle="1" w:styleId="C1DF6C9022AD41CA906990DE90ABA859">
    <w:name w:val="C1DF6C9022AD41CA906990DE90ABA859"/>
    <w:rsid w:val="00F672B8"/>
  </w:style>
  <w:style w:type="paragraph" w:customStyle="1" w:styleId="CBDFCA1E01C2481C9F771DB4236B0E7B">
    <w:name w:val="CBDFCA1E01C2481C9F771DB4236B0E7B"/>
    <w:rsid w:val="00F672B8"/>
  </w:style>
  <w:style w:type="paragraph" w:customStyle="1" w:styleId="B0BF71633E70457F87F56DBB49BEE92E">
    <w:name w:val="B0BF71633E70457F87F56DBB49BEE92E"/>
    <w:rsid w:val="00F672B8"/>
  </w:style>
  <w:style w:type="paragraph" w:customStyle="1" w:styleId="25DA770E5E1647588DB6046793BE893631">
    <w:name w:val="25DA770E5E1647588DB6046793BE893631"/>
    <w:rsid w:val="00F672B8"/>
    <w:rPr>
      <w:rFonts w:eastAsiaTheme="minorHAnsi"/>
    </w:rPr>
  </w:style>
  <w:style w:type="paragraph" w:customStyle="1" w:styleId="8C2C82FD714C4D0A92A1DDB792E46BA831">
    <w:name w:val="8C2C82FD714C4D0A92A1DDB792E46BA831"/>
    <w:rsid w:val="00F672B8"/>
    <w:rPr>
      <w:rFonts w:eastAsiaTheme="minorHAnsi"/>
    </w:rPr>
  </w:style>
  <w:style w:type="paragraph" w:customStyle="1" w:styleId="2F8289CF650E43C7BC4B187BF300D9E531">
    <w:name w:val="2F8289CF650E43C7BC4B187BF300D9E531"/>
    <w:rsid w:val="00F672B8"/>
    <w:rPr>
      <w:rFonts w:eastAsiaTheme="minorHAnsi"/>
    </w:rPr>
  </w:style>
  <w:style w:type="paragraph" w:customStyle="1" w:styleId="8ED4AE1B383243A48DB0D8BD9761463031">
    <w:name w:val="8ED4AE1B383243A48DB0D8BD9761463031"/>
    <w:rsid w:val="00F672B8"/>
    <w:rPr>
      <w:rFonts w:eastAsiaTheme="minorHAnsi"/>
    </w:rPr>
  </w:style>
  <w:style w:type="paragraph" w:customStyle="1" w:styleId="0AAA0F5871E040369B078290249267CC31">
    <w:name w:val="0AAA0F5871E040369B078290249267CC31"/>
    <w:rsid w:val="00F672B8"/>
    <w:rPr>
      <w:rFonts w:eastAsiaTheme="minorHAnsi"/>
    </w:rPr>
  </w:style>
  <w:style w:type="paragraph" w:customStyle="1" w:styleId="A97A5911E2FD40998CE03723212B0B8B29">
    <w:name w:val="A97A5911E2FD40998CE03723212B0B8B29"/>
    <w:rsid w:val="00F672B8"/>
    <w:rPr>
      <w:rFonts w:eastAsiaTheme="minorHAnsi"/>
    </w:rPr>
  </w:style>
  <w:style w:type="paragraph" w:customStyle="1" w:styleId="92BCE0169DD34C938177AC0F804648E729">
    <w:name w:val="92BCE0169DD34C938177AC0F804648E729"/>
    <w:rsid w:val="00F672B8"/>
    <w:rPr>
      <w:rFonts w:eastAsiaTheme="minorHAnsi"/>
    </w:rPr>
  </w:style>
  <w:style w:type="paragraph" w:customStyle="1" w:styleId="77F940F1D03447F0AE29A66E2A9E66301">
    <w:name w:val="77F940F1D03447F0AE29A66E2A9E66301"/>
    <w:rsid w:val="00F672B8"/>
    <w:rPr>
      <w:rFonts w:eastAsiaTheme="minorHAnsi"/>
    </w:rPr>
  </w:style>
  <w:style w:type="paragraph" w:customStyle="1" w:styleId="52EC9F34BED345319A5583605B0808C01">
    <w:name w:val="52EC9F34BED345319A5583605B0808C01"/>
    <w:rsid w:val="00F672B8"/>
    <w:rPr>
      <w:rFonts w:eastAsiaTheme="minorHAnsi"/>
    </w:rPr>
  </w:style>
  <w:style w:type="paragraph" w:customStyle="1" w:styleId="40BE48BB21184674BBC4767F5B8A576D1">
    <w:name w:val="40BE48BB21184674BBC4767F5B8A576D1"/>
    <w:rsid w:val="00F672B8"/>
    <w:rPr>
      <w:rFonts w:eastAsiaTheme="minorHAnsi"/>
    </w:rPr>
  </w:style>
  <w:style w:type="paragraph" w:customStyle="1" w:styleId="AE82C09BA0314E4190BEA293B15F6C9D1">
    <w:name w:val="AE82C09BA0314E4190BEA293B15F6C9D1"/>
    <w:rsid w:val="00F672B8"/>
    <w:rPr>
      <w:rFonts w:eastAsiaTheme="minorHAnsi"/>
    </w:rPr>
  </w:style>
  <w:style w:type="paragraph" w:customStyle="1" w:styleId="EC579254AFA544BC968A5F63690185C71">
    <w:name w:val="EC579254AFA544BC968A5F63690185C71"/>
    <w:rsid w:val="00F672B8"/>
    <w:rPr>
      <w:rFonts w:eastAsiaTheme="minorHAnsi"/>
    </w:rPr>
  </w:style>
  <w:style w:type="paragraph" w:customStyle="1" w:styleId="B8E7A8F395DC4334824CA2491F87DCCA1">
    <w:name w:val="B8E7A8F395DC4334824CA2491F87DCCA1"/>
    <w:rsid w:val="00F672B8"/>
    <w:rPr>
      <w:rFonts w:eastAsiaTheme="minorHAnsi"/>
    </w:rPr>
  </w:style>
  <w:style w:type="paragraph" w:customStyle="1" w:styleId="B8ED60CDF54A44BDB002D417DE868A301">
    <w:name w:val="B8ED60CDF54A44BDB002D417DE868A301"/>
    <w:rsid w:val="00F672B8"/>
    <w:rPr>
      <w:rFonts w:eastAsiaTheme="minorHAnsi"/>
    </w:rPr>
  </w:style>
  <w:style w:type="paragraph" w:customStyle="1" w:styleId="BA1246FF05344C09A494C19828C99E521">
    <w:name w:val="BA1246FF05344C09A494C19828C99E521"/>
    <w:rsid w:val="00F672B8"/>
    <w:rPr>
      <w:rFonts w:eastAsiaTheme="minorHAnsi"/>
    </w:rPr>
  </w:style>
  <w:style w:type="paragraph" w:customStyle="1" w:styleId="AF4464FFE9974B0A98E9E519E4A2EB161">
    <w:name w:val="AF4464FFE9974B0A98E9E519E4A2EB161"/>
    <w:rsid w:val="00F672B8"/>
    <w:rPr>
      <w:rFonts w:eastAsiaTheme="minorHAnsi"/>
    </w:rPr>
  </w:style>
  <w:style w:type="paragraph" w:customStyle="1" w:styleId="87A60E77F5B9412A8FE7ECC1732CA45F1">
    <w:name w:val="87A60E77F5B9412A8FE7ECC1732CA45F1"/>
    <w:rsid w:val="00F672B8"/>
    <w:rPr>
      <w:rFonts w:eastAsiaTheme="minorHAnsi"/>
    </w:rPr>
  </w:style>
  <w:style w:type="paragraph" w:customStyle="1" w:styleId="862D2486E5064D3CB5427E716C297E2D1">
    <w:name w:val="862D2486E5064D3CB5427E716C297E2D1"/>
    <w:rsid w:val="00F672B8"/>
    <w:rPr>
      <w:rFonts w:eastAsiaTheme="minorHAnsi"/>
    </w:rPr>
  </w:style>
  <w:style w:type="paragraph" w:customStyle="1" w:styleId="C1DF6C9022AD41CA906990DE90ABA8591">
    <w:name w:val="C1DF6C9022AD41CA906990DE90ABA8591"/>
    <w:rsid w:val="00F672B8"/>
    <w:rPr>
      <w:rFonts w:eastAsiaTheme="minorHAnsi"/>
    </w:rPr>
  </w:style>
  <w:style w:type="paragraph" w:customStyle="1" w:styleId="09DCFA631F414449A0E130D2C7A6743E14">
    <w:name w:val="09DCFA631F414449A0E130D2C7A6743E14"/>
    <w:rsid w:val="00F672B8"/>
    <w:rPr>
      <w:rFonts w:eastAsiaTheme="minorHAnsi"/>
    </w:rPr>
  </w:style>
  <w:style w:type="paragraph" w:customStyle="1" w:styleId="DF9981638779416AA166C1DDB905D7C011">
    <w:name w:val="DF9981638779416AA166C1DDB905D7C011"/>
    <w:rsid w:val="00F672B8"/>
    <w:pPr>
      <w:ind w:left="720"/>
      <w:contextualSpacing/>
    </w:pPr>
    <w:rPr>
      <w:rFonts w:eastAsiaTheme="minorHAnsi"/>
    </w:rPr>
  </w:style>
  <w:style w:type="paragraph" w:customStyle="1" w:styleId="8B4261CBA40E422F9268B691C3A193DB34">
    <w:name w:val="8B4261CBA40E422F9268B691C3A193DB34"/>
    <w:rsid w:val="00F672B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F672B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A461FF07EA84AA7A73B8D551E26692C">
    <w:name w:val="BA461FF07EA84AA7A73B8D551E26692C"/>
    <w:rsid w:val="00282AAA"/>
  </w:style>
  <w:style w:type="paragraph" w:customStyle="1" w:styleId="9607A8B016EF49D6BADC437D13500AAF">
    <w:name w:val="9607A8B016EF49D6BADC437D13500AAF"/>
    <w:rsid w:val="00282AAA"/>
  </w:style>
  <w:style w:type="paragraph" w:customStyle="1" w:styleId="1AC0AFB2A9784BC0908F828498CF36C6">
    <w:name w:val="1AC0AFB2A9784BC0908F828498CF36C6"/>
    <w:rsid w:val="00282AAA"/>
  </w:style>
  <w:style w:type="paragraph" w:customStyle="1" w:styleId="14FAA8163D1049709C89CE2274A81D47">
    <w:name w:val="14FAA8163D1049709C89CE2274A81D47"/>
    <w:rsid w:val="00282AAA"/>
  </w:style>
  <w:style w:type="paragraph" w:customStyle="1" w:styleId="E4386FFE1BD343D2B6A5F76737EE695F">
    <w:name w:val="E4386FFE1BD343D2B6A5F76737EE695F"/>
    <w:rsid w:val="00282AAA"/>
  </w:style>
  <w:style w:type="paragraph" w:customStyle="1" w:styleId="9917C00132F5428EA37F6DBE4A9070F6">
    <w:name w:val="9917C00132F5428EA37F6DBE4A9070F6"/>
    <w:rsid w:val="00282AAA"/>
  </w:style>
  <w:style w:type="paragraph" w:customStyle="1" w:styleId="3E846B2F6EC0413CB7B8EE6894D91A83">
    <w:name w:val="3E846B2F6EC0413CB7B8EE6894D91A83"/>
    <w:rsid w:val="00282AAA"/>
  </w:style>
  <w:style w:type="paragraph" w:customStyle="1" w:styleId="F7B4B9CEC20144EE957492FE70B02659">
    <w:name w:val="F7B4B9CEC20144EE957492FE70B02659"/>
    <w:rsid w:val="00282AAA"/>
  </w:style>
  <w:style w:type="paragraph" w:customStyle="1" w:styleId="AB2D226E6358405E8A2FBD83FCDC7267">
    <w:name w:val="AB2D226E6358405E8A2FBD83FCDC7267"/>
    <w:rsid w:val="00282AAA"/>
  </w:style>
  <w:style w:type="paragraph" w:customStyle="1" w:styleId="7DF3DB9755F94CCD90B6E2A044F1958C">
    <w:name w:val="7DF3DB9755F94CCD90B6E2A044F1958C"/>
    <w:rsid w:val="00282AAA"/>
  </w:style>
  <w:style w:type="paragraph" w:customStyle="1" w:styleId="ABD14110082B47B0AC6E72342346A532">
    <w:name w:val="ABD14110082B47B0AC6E72342346A532"/>
    <w:rsid w:val="00282AAA"/>
  </w:style>
  <w:style w:type="paragraph" w:customStyle="1" w:styleId="6358F006062C4F83AE772ABC9390BEED">
    <w:name w:val="6358F006062C4F83AE772ABC9390BEED"/>
    <w:rsid w:val="00282AAA"/>
  </w:style>
  <w:style w:type="paragraph" w:customStyle="1" w:styleId="24BA22E3AE274505BAF6AADE5CDA5FCA">
    <w:name w:val="24BA22E3AE274505BAF6AADE5CDA5FCA"/>
    <w:rsid w:val="00282AAA"/>
  </w:style>
  <w:style w:type="paragraph" w:customStyle="1" w:styleId="1A6F5A86CC50402FA31A41A171FB9C04">
    <w:name w:val="1A6F5A86CC50402FA31A41A171FB9C04"/>
    <w:rsid w:val="00282AAA"/>
  </w:style>
  <w:style w:type="paragraph" w:customStyle="1" w:styleId="548737E9B0C94849995E3D632F79A41A">
    <w:name w:val="548737E9B0C94849995E3D632F79A41A"/>
    <w:rsid w:val="00282AAA"/>
  </w:style>
  <w:style w:type="paragraph" w:customStyle="1" w:styleId="8926AAFD35C44CE69266B4C5D4459F02">
    <w:name w:val="8926AAFD35C44CE69266B4C5D4459F02"/>
    <w:rsid w:val="00282AAA"/>
  </w:style>
  <w:style w:type="paragraph" w:customStyle="1" w:styleId="645A7C3035C047C99BAF6D07E99008B7">
    <w:name w:val="645A7C3035C047C99BAF6D07E99008B7"/>
    <w:rsid w:val="00282AAA"/>
  </w:style>
  <w:style w:type="paragraph" w:customStyle="1" w:styleId="4FC7860EFCD541D587820B3E367AEDDF">
    <w:name w:val="4FC7860EFCD541D587820B3E367AEDDF"/>
    <w:rsid w:val="00282AAA"/>
  </w:style>
  <w:style w:type="paragraph" w:customStyle="1" w:styleId="1569398D95514C859BB49214E9B4B394">
    <w:name w:val="1569398D95514C859BB49214E9B4B394"/>
    <w:rsid w:val="00282AAA"/>
  </w:style>
  <w:style w:type="paragraph" w:customStyle="1" w:styleId="7A164E4F9D60460091E9B7017D50CA2A">
    <w:name w:val="7A164E4F9D60460091E9B7017D50CA2A"/>
    <w:rsid w:val="00282AAA"/>
  </w:style>
  <w:style w:type="paragraph" w:customStyle="1" w:styleId="92874AA094AF4FC1A9CB8622E8A2A3DD">
    <w:name w:val="92874AA094AF4FC1A9CB8622E8A2A3DD"/>
    <w:rsid w:val="00282AAA"/>
  </w:style>
  <w:style w:type="paragraph" w:customStyle="1" w:styleId="F8520CD34EBF43698596AA45AECEF38A">
    <w:name w:val="F8520CD34EBF43698596AA45AECEF38A"/>
    <w:rsid w:val="00282AAA"/>
  </w:style>
  <w:style w:type="paragraph" w:customStyle="1" w:styleId="0CCB46FC622C465E8DA44DCA0B34A95D">
    <w:name w:val="0CCB46FC622C465E8DA44DCA0B34A95D"/>
    <w:rsid w:val="00282AAA"/>
  </w:style>
  <w:style w:type="paragraph" w:customStyle="1" w:styleId="6BCA675B2B6544F0BF9969996F3F2CC4">
    <w:name w:val="6BCA675B2B6544F0BF9969996F3F2CC4"/>
    <w:rsid w:val="00282AAA"/>
  </w:style>
  <w:style w:type="paragraph" w:customStyle="1" w:styleId="A2789238EB384AC791CA814110248D1B">
    <w:name w:val="A2789238EB384AC791CA814110248D1B"/>
    <w:rsid w:val="00282AAA"/>
  </w:style>
  <w:style w:type="paragraph" w:customStyle="1" w:styleId="F4A03FCD22704547AAAD8373B9A3987B">
    <w:name w:val="F4A03FCD22704547AAAD8373B9A3987B"/>
    <w:rsid w:val="00282AAA"/>
  </w:style>
  <w:style w:type="paragraph" w:customStyle="1" w:styleId="FB63EA5D061441D78FEFF61528553855">
    <w:name w:val="FB63EA5D061441D78FEFF61528553855"/>
    <w:rsid w:val="00282AAA"/>
  </w:style>
  <w:style w:type="paragraph" w:customStyle="1" w:styleId="906314970ABA43B2A046BC4433EF3D67">
    <w:name w:val="906314970ABA43B2A046BC4433EF3D67"/>
    <w:rsid w:val="00282AAA"/>
  </w:style>
  <w:style w:type="paragraph" w:customStyle="1" w:styleId="4B3C7AA5F34540FB9B52BA5D34410FCE">
    <w:name w:val="4B3C7AA5F34540FB9B52BA5D34410FCE"/>
    <w:rsid w:val="00282AAA"/>
  </w:style>
  <w:style w:type="paragraph" w:customStyle="1" w:styleId="276F9620F0FE4D79AB983A511FEF0BCC">
    <w:name w:val="276F9620F0FE4D79AB983A511FEF0BCC"/>
    <w:rsid w:val="00282AAA"/>
  </w:style>
  <w:style w:type="paragraph" w:customStyle="1" w:styleId="1D077EE96CA84ECA9D83AAF0BEDD0C40">
    <w:name w:val="1D077EE96CA84ECA9D83AAF0BEDD0C40"/>
    <w:rsid w:val="00282AAA"/>
  </w:style>
  <w:style w:type="paragraph" w:customStyle="1" w:styleId="36162859AB8249488998404F7DD3E09C">
    <w:name w:val="36162859AB8249488998404F7DD3E09C"/>
    <w:rsid w:val="00282AAA"/>
  </w:style>
  <w:style w:type="paragraph" w:customStyle="1" w:styleId="B11BF956E5084EE59EBF11B67311F518">
    <w:name w:val="B11BF956E5084EE59EBF11B67311F518"/>
    <w:rsid w:val="00282AAA"/>
  </w:style>
  <w:style w:type="paragraph" w:customStyle="1" w:styleId="A7E9090496AD4D689A535F9AA3A376A8">
    <w:name w:val="A7E9090496AD4D689A535F9AA3A376A8"/>
    <w:rsid w:val="00282AAA"/>
  </w:style>
  <w:style w:type="paragraph" w:customStyle="1" w:styleId="E2793A78FA75434CAE477917A0FDB190">
    <w:name w:val="E2793A78FA75434CAE477917A0FDB190"/>
    <w:rsid w:val="00282AAA"/>
  </w:style>
  <w:style w:type="paragraph" w:customStyle="1" w:styleId="843B274F01804419B1A2D51068BDB308">
    <w:name w:val="843B274F01804419B1A2D51068BDB308"/>
    <w:rsid w:val="00282AAA"/>
  </w:style>
  <w:style w:type="paragraph" w:customStyle="1" w:styleId="49B62DF9397A4E72AE441D840689B4E8">
    <w:name w:val="49B62DF9397A4E72AE441D840689B4E8"/>
    <w:rsid w:val="00282AAA"/>
  </w:style>
  <w:style w:type="paragraph" w:customStyle="1" w:styleId="C10F036275F34779BCAA1384F04C5E9A">
    <w:name w:val="C10F036275F34779BCAA1384F04C5E9A"/>
    <w:rsid w:val="00282AAA"/>
  </w:style>
  <w:style w:type="paragraph" w:customStyle="1" w:styleId="0B02B55B563E41B5808C18600A3472F4">
    <w:name w:val="0B02B55B563E41B5808C18600A3472F4"/>
    <w:rsid w:val="00282AAA"/>
  </w:style>
  <w:style w:type="paragraph" w:customStyle="1" w:styleId="48FD962C86D24E749DB9CC9CC06D33C4">
    <w:name w:val="48FD962C86D24E749DB9CC9CC06D33C4"/>
    <w:rsid w:val="00282AAA"/>
  </w:style>
  <w:style w:type="paragraph" w:customStyle="1" w:styleId="12170C0CEBF04171B869770E5481D35E">
    <w:name w:val="12170C0CEBF04171B869770E5481D35E"/>
    <w:rsid w:val="00282AAA"/>
  </w:style>
  <w:style w:type="paragraph" w:customStyle="1" w:styleId="AD3F0C6340CB4993B763A60ACA40A862">
    <w:name w:val="AD3F0C6340CB4993B763A60ACA40A862"/>
    <w:rsid w:val="00282AAA"/>
  </w:style>
  <w:style w:type="paragraph" w:customStyle="1" w:styleId="25DA770E5E1647588DB6046793BE893632">
    <w:name w:val="25DA770E5E1647588DB6046793BE893632"/>
    <w:rsid w:val="00282AAA"/>
    <w:rPr>
      <w:rFonts w:eastAsiaTheme="minorHAnsi"/>
    </w:rPr>
  </w:style>
  <w:style w:type="paragraph" w:customStyle="1" w:styleId="8C2C82FD714C4D0A92A1DDB792E46BA832">
    <w:name w:val="8C2C82FD714C4D0A92A1DDB792E46BA832"/>
    <w:rsid w:val="00282AAA"/>
    <w:rPr>
      <w:rFonts w:eastAsiaTheme="minorHAnsi"/>
    </w:rPr>
  </w:style>
  <w:style w:type="paragraph" w:customStyle="1" w:styleId="2F8289CF650E43C7BC4B187BF300D9E532">
    <w:name w:val="2F8289CF650E43C7BC4B187BF300D9E532"/>
    <w:rsid w:val="00282AAA"/>
    <w:rPr>
      <w:rFonts w:eastAsiaTheme="minorHAnsi"/>
    </w:rPr>
  </w:style>
  <w:style w:type="paragraph" w:customStyle="1" w:styleId="8ED4AE1B383243A48DB0D8BD9761463032">
    <w:name w:val="8ED4AE1B383243A48DB0D8BD9761463032"/>
    <w:rsid w:val="00282AAA"/>
    <w:rPr>
      <w:rFonts w:eastAsiaTheme="minorHAnsi"/>
    </w:rPr>
  </w:style>
  <w:style w:type="paragraph" w:customStyle="1" w:styleId="0AAA0F5871E040369B078290249267CC32">
    <w:name w:val="0AAA0F5871E040369B078290249267CC32"/>
    <w:rsid w:val="00282AAA"/>
    <w:rPr>
      <w:rFonts w:eastAsiaTheme="minorHAnsi"/>
    </w:rPr>
  </w:style>
  <w:style w:type="paragraph" w:customStyle="1" w:styleId="A97A5911E2FD40998CE03723212B0B8B30">
    <w:name w:val="A97A5911E2FD40998CE03723212B0B8B30"/>
    <w:rsid w:val="00282AAA"/>
    <w:rPr>
      <w:rFonts w:eastAsiaTheme="minorHAnsi"/>
    </w:rPr>
  </w:style>
  <w:style w:type="paragraph" w:customStyle="1" w:styleId="9607A8B016EF49D6BADC437D13500AAF1">
    <w:name w:val="9607A8B016EF49D6BADC437D13500AAF1"/>
    <w:rsid w:val="00282AAA"/>
    <w:rPr>
      <w:rFonts w:eastAsiaTheme="minorHAnsi"/>
    </w:rPr>
  </w:style>
  <w:style w:type="paragraph" w:customStyle="1" w:styleId="9917C00132F5428EA37F6DBE4A9070F61">
    <w:name w:val="9917C00132F5428EA37F6DBE4A9070F61"/>
    <w:rsid w:val="00282AAA"/>
    <w:rPr>
      <w:rFonts w:eastAsiaTheme="minorHAnsi"/>
    </w:rPr>
  </w:style>
  <w:style w:type="paragraph" w:customStyle="1" w:styleId="7DF3DB9755F94CCD90B6E2A044F1958C1">
    <w:name w:val="7DF3DB9755F94CCD90B6E2A044F1958C1"/>
    <w:rsid w:val="00282AAA"/>
    <w:rPr>
      <w:rFonts w:eastAsiaTheme="minorHAnsi"/>
    </w:rPr>
  </w:style>
  <w:style w:type="paragraph" w:customStyle="1" w:styleId="645A7C3035C047C99BAF6D07E99008B71">
    <w:name w:val="645A7C3035C047C99BAF6D07E99008B71"/>
    <w:rsid w:val="00282AAA"/>
    <w:rPr>
      <w:rFonts w:eastAsiaTheme="minorHAnsi"/>
    </w:rPr>
  </w:style>
  <w:style w:type="paragraph" w:customStyle="1" w:styleId="92874AA094AF4FC1A9CB8622E8A2A3DD1">
    <w:name w:val="92874AA094AF4FC1A9CB8622E8A2A3DD1"/>
    <w:rsid w:val="00282AAA"/>
    <w:rPr>
      <w:rFonts w:eastAsiaTheme="minorHAnsi"/>
    </w:rPr>
  </w:style>
  <w:style w:type="paragraph" w:customStyle="1" w:styleId="A2789238EB384AC791CA814110248D1B1">
    <w:name w:val="A2789238EB384AC791CA814110248D1B1"/>
    <w:rsid w:val="00282AAA"/>
    <w:rPr>
      <w:rFonts w:eastAsiaTheme="minorHAnsi"/>
    </w:rPr>
  </w:style>
  <w:style w:type="paragraph" w:customStyle="1" w:styleId="4B3C7AA5F34540FB9B52BA5D34410FCE1">
    <w:name w:val="4B3C7AA5F34540FB9B52BA5D34410FCE1"/>
    <w:rsid w:val="00282AAA"/>
    <w:rPr>
      <w:rFonts w:eastAsiaTheme="minorHAnsi"/>
    </w:rPr>
  </w:style>
  <w:style w:type="paragraph" w:customStyle="1" w:styleId="1D077EE96CA84ECA9D83AAF0BEDD0C401">
    <w:name w:val="1D077EE96CA84ECA9D83AAF0BEDD0C401"/>
    <w:rsid w:val="00282AAA"/>
    <w:rPr>
      <w:rFonts w:eastAsiaTheme="minorHAnsi"/>
    </w:rPr>
  </w:style>
  <w:style w:type="paragraph" w:customStyle="1" w:styleId="843B274F01804419B1A2D51068BDB3081">
    <w:name w:val="843B274F01804419B1A2D51068BDB3081"/>
    <w:rsid w:val="00282AAA"/>
    <w:rPr>
      <w:rFonts w:eastAsiaTheme="minorHAnsi"/>
    </w:rPr>
  </w:style>
  <w:style w:type="paragraph" w:customStyle="1" w:styleId="49B62DF9397A4E72AE441D840689B4E81">
    <w:name w:val="49B62DF9397A4E72AE441D840689B4E81"/>
    <w:rsid w:val="00282AAA"/>
    <w:rPr>
      <w:rFonts w:eastAsiaTheme="minorHAnsi"/>
    </w:rPr>
  </w:style>
  <w:style w:type="paragraph" w:customStyle="1" w:styleId="C10F036275F34779BCAA1384F04C5E9A1">
    <w:name w:val="C10F036275F34779BCAA1384F04C5E9A1"/>
    <w:rsid w:val="00282AAA"/>
    <w:rPr>
      <w:rFonts w:eastAsiaTheme="minorHAnsi"/>
    </w:rPr>
  </w:style>
  <w:style w:type="paragraph" w:customStyle="1" w:styleId="48FD962C86D24E749DB9CC9CC06D33C41">
    <w:name w:val="48FD962C86D24E749DB9CC9CC06D33C41"/>
    <w:rsid w:val="00282AAA"/>
    <w:rPr>
      <w:rFonts w:eastAsiaTheme="minorHAnsi"/>
    </w:rPr>
  </w:style>
  <w:style w:type="paragraph" w:customStyle="1" w:styleId="12170C0CEBF04171B869770E5481D35E1">
    <w:name w:val="12170C0CEBF04171B869770E5481D35E1"/>
    <w:rsid w:val="00282AAA"/>
    <w:rPr>
      <w:rFonts w:eastAsiaTheme="minorHAnsi"/>
    </w:rPr>
  </w:style>
  <w:style w:type="paragraph" w:customStyle="1" w:styleId="AD3F0C6340CB4993B763A60ACA40A8621">
    <w:name w:val="AD3F0C6340CB4993B763A60ACA40A8621"/>
    <w:rsid w:val="00282AAA"/>
    <w:rPr>
      <w:rFonts w:eastAsiaTheme="minorHAnsi"/>
    </w:rPr>
  </w:style>
  <w:style w:type="paragraph" w:customStyle="1" w:styleId="09DCFA631F414449A0E130D2C7A6743E15">
    <w:name w:val="09DCFA631F414449A0E130D2C7A6743E15"/>
    <w:rsid w:val="00282AAA"/>
    <w:rPr>
      <w:rFonts w:eastAsiaTheme="minorHAnsi"/>
    </w:rPr>
  </w:style>
  <w:style w:type="paragraph" w:customStyle="1" w:styleId="DF9981638779416AA166C1DDB905D7C012">
    <w:name w:val="DF9981638779416AA166C1DDB905D7C012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35">
    <w:name w:val="8B4261CBA40E422F9268B691C3A193DB35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027AC91BE9B4256BC6230FE02D2D28B">
    <w:name w:val="B027AC91BE9B4256BC6230FE02D2D28B"/>
    <w:rsid w:val="00282AAA"/>
  </w:style>
  <w:style w:type="paragraph" w:customStyle="1" w:styleId="375E78DB9F2A4268B06BA6F793B79E11">
    <w:name w:val="375E78DB9F2A4268B06BA6F793B79E11"/>
    <w:rsid w:val="00282AAA"/>
  </w:style>
  <w:style w:type="paragraph" w:customStyle="1" w:styleId="68DAA9CFB44B4144A33244D3924D7228">
    <w:name w:val="68DAA9CFB44B4144A33244D3924D7228"/>
    <w:rsid w:val="00282AAA"/>
  </w:style>
  <w:style w:type="paragraph" w:customStyle="1" w:styleId="9F229A21B2F84BF1BED6CD472A60690E">
    <w:name w:val="9F229A21B2F84BF1BED6CD472A60690E"/>
    <w:rsid w:val="00282AAA"/>
  </w:style>
  <w:style w:type="paragraph" w:customStyle="1" w:styleId="25DA770E5E1647588DB6046793BE893633">
    <w:name w:val="25DA770E5E1647588DB6046793BE893633"/>
    <w:rsid w:val="00282AAA"/>
    <w:rPr>
      <w:rFonts w:eastAsiaTheme="minorHAnsi"/>
    </w:rPr>
  </w:style>
  <w:style w:type="paragraph" w:customStyle="1" w:styleId="8C2C82FD714C4D0A92A1DDB792E46BA833">
    <w:name w:val="8C2C82FD714C4D0A92A1DDB792E46BA833"/>
    <w:rsid w:val="00282AAA"/>
    <w:rPr>
      <w:rFonts w:eastAsiaTheme="minorHAnsi"/>
    </w:rPr>
  </w:style>
  <w:style w:type="paragraph" w:customStyle="1" w:styleId="2F8289CF650E43C7BC4B187BF300D9E533">
    <w:name w:val="2F8289CF650E43C7BC4B187BF300D9E533"/>
    <w:rsid w:val="00282AAA"/>
    <w:rPr>
      <w:rFonts w:eastAsiaTheme="minorHAnsi"/>
    </w:rPr>
  </w:style>
  <w:style w:type="paragraph" w:customStyle="1" w:styleId="8ED4AE1B383243A48DB0D8BD9761463033">
    <w:name w:val="8ED4AE1B383243A48DB0D8BD9761463033"/>
    <w:rsid w:val="00282AAA"/>
    <w:rPr>
      <w:rFonts w:eastAsiaTheme="minorHAnsi"/>
    </w:rPr>
  </w:style>
  <w:style w:type="paragraph" w:customStyle="1" w:styleId="0AAA0F5871E040369B078290249267CC33">
    <w:name w:val="0AAA0F5871E040369B078290249267CC33"/>
    <w:rsid w:val="00282AAA"/>
    <w:rPr>
      <w:rFonts w:eastAsiaTheme="minorHAnsi"/>
    </w:rPr>
  </w:style>
  <w:style w:type="paragraph" w:customStyle="1" w:styleId="A97A5911E2FD40998CE03723212B0B8B31">
    <w:name w:val="A97A5911E2FD40998CE03723212B0B8B31"/>
    <w:rsid w:val="00282AAA"/>
    <w:rPr>
      <w:rFonts w:eastAsiaTheme="minorHAnsi"/>
    </w:rPr>
  </w:style>
  <w:style w:type="paragraph" w:customStyle="1" w:styleId="25DA770E5E1647588DB6046793BE893634">
    <w:name w:val="25DA770E5E1647588DB6046793BE893634"/>
    <w:rsid w:val="00282AAA"/>
    <w:rPr>
      <w:rFonts w:eastAsiaTheme="minorHAnsi"/>
    </w:rPr>
  </w:style>
  <w:style w:type="paragraph" w:customStyle="1" w:styleId="8C2C82FD714C4D0A92A1DDB792E46BA834">
    <w:name w:val="8C2C82FD714C4D0A92A1DDB792E46BA834"/>
    <w:rsid w:val="00282AAA"/>
    <w:rPr>
      <w:rFonts w:eastAsiaTheme="minorHAnsi"/>
    </w:rPr>
  </w:style>
  <w:style w:type="paragraph" w:customStyle="1" w:styleId="2F8289CF650E43C7BC4B187BF300D9E534">
    <w:name w:val="2F8289CF650E43C7BC4B187BF300D9E534"/>
    <w:rsid w:val="00282AAA"/>
    <w:rPr>
      <w:rFonts w:eastAsiaTheme="minorHAnsi"/>
    </w:rPr>
  </w:style>
  <w:style w:type="paragraph" w:customStyle="1" w:styleId="8ED4AE1B383243A48DB0D8BD9761463034">
    <w:name w:val="8ED4AE1B383243A48DB0D8BD9761463034"/>
    <w:rsid w:val="00282AAA"/>
    <w:rPr>
      <w:rFonts w:eastAsiaTheme="minorHAnsi"/>
    </w:rPr>
  </w:style>
  <w:style w:type="paragraph" w:customStyle="1" w:styleId="0AAA0F5871E040369B078290249267CC34">
    <w:name w:val="0AAA0F5871E040369B078290249267CC34"/>
    <w:rsid w:val="00282AAA"/>
    <w:rPr>
      <w:rFonts w:eastAsiaTheme="minorHAnsi"/>
    </w:rPr>
  </w:style>
  <w:style w:type="paragraph" w:customStyle="1" w:styleId="A97A5911E2FD40998CE03723212B0B8B32">
    <w:name w:val="A97A5911E2FD40998CE03723212B0B8B32"/>
    <w:rsid w:val="00282AAA"/>
    <w:rPr>
      <w:rFonts w:eastAsiaTheme="minorHAnsi"/>
    </w:rPr>
  </w:style>
  <w:style w:type="paragraph" w:customStyle="1" w:styleId="25DA770E5E1647588DB6046793BE893635">
    <w:name w:val="25DA770E5E1647588DB6046793BE893635"/>
    <w:rsid w:val="00282AAA"/>
    <w:rPr>
      <w:rFonts w:eastAsiaTheme="minorHAnsi"/>
    </w:rPr>
  </w:style>
  <w:style w:type="paragraph" w:customStyle="1" w:styleId="8C2C82FD714C4D0A92A1DDB792E46BA835">
    <w:name w:val="8C2C82FD714C4D0A92A1DDB792E46BA835"/>
    <w:rsid w:val="00282AAA"/>
    <w:rPr>
      <w:rFonts w:eastAsiaTheme="minorHAnsi"/>
    </w:rPr>
  </w:style>
  <w:style w:type="paragraph" w:customStyle="1" w:styleId="2F8289CF650E43C7BC4B187BF300D9E535">
    <w:name w:val="2F8289CF650E43C7BC4B187BF300D9E535"/>
    <w:rsid w:val="00282AAA"/>
    <w:rPr>
      <w:rFonts w:eastAsiaTheme="minorHAnsi"/>
    </w:rPr>
  </w:style>
  <w:style w:type="paragraph" w:customStyle="1" w:styleId="8ED4AE1B383243A48DB0D8BD9761463035">
    <w:name w:val="8ED4AE1B383243A48DB0D8BD9761463035"/>
    <w:rsid w:val="00282AAA"/>
    <w:rPr>
      <w:rFonts w:eastAsiaTheme="minorHAnsi"/>
    </w:rPr>
  </w:style>
  <w:style w:type="paragraph" w:customStyle="1" w:styleId="0AAA0F5871E040369B078290249267CC35">
    <w:name w:val="0AAA0F5871E040369B078290249267CC35"/>
    <w:rsid w:val="00282AAA"/>
    <w:rPr>
      <w:rFonts w:eastAsiaTheme="minorHAnsi"/>
    </w:rPr>
  </w:style>
  <w:style w:type="paragraph" w:customStyle="1" w:styleId="A97A5911E2FD40998CE03723212B0B8B33">
    <w:name w:val="A97A5911E2FD40998CE03723212B0B8B33"/>
    <w:rsid w:val="00282AAA"/>
    <w:rPr>
      <w:rFonts w:eastAsiaTheme="minorHAnsi"/>
    </w:rPr>
  </w:style>
  <w:style w:type="paragraph" w:customStyle="1" w:styleId="9917C00132F5428EA37F6DBE4A9070F62">
    <w:name w:val="9917C00132F5428EA37F6DBE4A9070F62"/>
    <w:rsid w:val="00282AAA"/>
    <w:rPr>
      <w:rFonts w:eastAsiaTheme="minorHAnsi"/>
    </w:rPr>
  </w:style>
  <w:style w:type="paragraph" w:customStyle="1" w:styleId="7DF3DB9755F94CCD90B6E2A044F1958C2">
    <w:name w:val="7DF3DB9755F94CCD90B6E2A044F1958C2"/>
    <w:rsid w:val="00282AAA"/>
    <w:rPr>
      <w:rFonts w:eastAsiaTheme="minorHAnsi"/>
    </w:rPr>
  </w:style>
  <w:style w:type="paragraph" w:customStyle="1" w:styleId="645A7C3035C047C99BAF6D07E99008B72">
    <w:name w:val="645A7C3035C047C99BAF6D07E99008B72"/>
    <w:rsid w:val="00282AAA"/>
    <w:rPr>
      <w:rFonts w:eastAsiaTheme="minorHAnsi"/>
    </w:rPr>
  </w:style>
  <w:style w:type="paragraph" w:customStyle="1" w:styleId="92874AA094AF4FC1A9CB8622E8A2A3DD2">
    <w:name w:val="92874AA094AF4FC1A9CB8622E8A2A3DD2"/>
    <w:rsid w:val="00282AAA"/>
    <w:rPr>
      <w:rFonts w:eastAsiaTheme="minorHAnsi"/>
    </w:rPr>
  </w:style>
  <w:style w:type="paragraph" w:customStyle="1" w:styleId="A2789238EB384AC791CA814110248D1B2">
    <w:name w:val="A2789238EB384AC791CA814110248D1B2"/>
    <w:rsid w:val="00282AAA"/>
    <w:rPr>
      <w:rFonts w:eastAsiaTheme="minorHAnsi"/>
    </w:rPr>
  </w:style>
  <w:style w:type="paragraph" w:customStyle="1" w:styleId="4B3C7AA5F34540FB9B52BA5D34410FCE2">
    <w:name w:val="4B3C7AA5F34540FB9B52BA5D34410FCE2"/>
    <w:rsid w:val="00282AAA"/>
    <w:rPr>
      <w:rFonts w:eastAsiaTheme="minorHAnsi"/>
    </w:rPr>
  </w:style>
  <w:style w:type="paragraph" w:customStyle="1" w:styleId="1D077EE96CA84ECA9D83AAF0BEDD0C402">
    <w:name w:val="1D077EE96CA84ECA9D83AAF0BEDD0C402"/>
    <w:rsid w:val="00282AAA"/>
    <w:rPr>
      <w:rFonts w:eastAsiaTheme="minorHAnsi"/>
    </w:rPr>
  </w:style>
  <w:style w:type="paragraph" w:customStyle="1" w:styleId="843B274F01804419B1A2D51068BDB3082">
    <w:name w:val="843B274F01804419B1A2D51068BDB3082"/>
    <w:rsid w:val="00282AAA"/>
    <w:rPr>
      <w:rFonts w:eastAsiaTheme="minorHAnsi"/>
    </w:rPr>
  </w:style>
  <w:style w:type="paragraph" w:customStyle="1" w:styleId="49B62DF9397A4E72AE441D840689B4E82">
    <w:name w:val="49B62DF9397A4E72AE441D840689B4E82"/>
    <w:rsid w:val="00282AAA"/>
    <w:rPr>
      <w:rFonts w:eastAsiaTheme="minorHAnsi"/>
    </w:rPr>
  </w:style>
  <w:style w:type="paragraph" w:customStyle="1" w:styleId="C10F036275F34779BCAA1384F04C5E9A2">
    <w:name w:val="C10F036275F34779BCAA1384F04C5E9A2"/>
    <w:rsid w:val="00282AAA"/>
    <w:rPr>
      <w:rFonts w:eastAsiaTheme="minorHAnsi"/>
    </w:rPr>
  </w:style>
  <w:style w:type="paragraph" w:customStyle="1" w:styleId="48FD962C86D24E749DB9CC9CC06D33C42">
    <w:name w:val="48FD962C86D24E749DB9CC9CC06D33C42"/>
    <w:rsid w:val="00282AAA"/>
    <w:rPr>
      <w:rFonts w:eastAsiaTheme="minorHAnsi"/>
    </w:rPr>
  </w:style>
  <w:style w:type="paragraph" w:customStyle="1" w:styleId="12170C0CEBF04171B869770E5481D35E2">
    <w:name w:val="12170C0CEBF04171B869770E5481D35E2"/>
    <w:rsid w:val="00282AAA"/>
    <w:rPr>
      <w:rFonts w:eastAsiaTheme="minorHAnsi"/>
    </w:rPr>
  </w:style>
  <w:style w:type="paragraph" w:customStyle="1" w:styleId="AD3F0C6340CB4993B763A60ACA40A8622">
    <w:name w:val="AD3F0C6340CB4993B763A60ACA40A8622"/>
    <w:rsid w:val="00282AAA"/>
    <w:rPr>
      <w:rFonts w:eastAsiaTheme="minorHAnsi"/>
    </w:rPr>
  </w:style>
  <w:style w:type="paragraph" w:customStyle="1" w:styleId="09DCFA631F414449A0E130D2C7A6743E16">
    <w:name w:val="09DCFA631F414449A0E130D2C7A6743E16"/>
    <w:rsid w:val="00282AAA"/>
    <w:rPr>
      <w:rFonts w:eastAsiaTheme="minorHAnsi"/>
    </w:rPr>
  </w:style>
  <w:style w:type="paragraph" w:customStyle="1" w:styleId="DF9981638779416AA166C1DDB905D7C013">
    <w:name w:val="DF9981638779416AA166C1DDB905D7C013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36">
    <w:name w:val="8B4261CBA40E422F9268B691C3A193DB36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9BAF6FB3D1646A4B2648FAC2BBF580A">
    <w:name w:val="E9BAF6FB3D1646A4B2648FAC2BBF580A"/>
    <w:rsid w:val="00282AAA"/>
  </w:style>
  <w:style w:type="paragraph" w:customStyle="1" w:styleId="FC9E38D2D33E49528F070F8451E81E47">
    <w:name w:val="FC9E38D2D33E49528F070F8451E81E47"/>
    <w:rsid w:val="00282AAA"/>
  </w:style>
  <w:style w:type="paragraph" w:customStyle="1" w:styleId="129092899BDA4EDCAE20D49D1D454E05">
    <w:name w:val="129092899BDA4EDCAE20D49D1D454E05"/>
    <w:rsid w:val="00282AAA"/>
  </w:style>
  <w:style w:type="paragraph" w:customStyle="1" w:styleId="77C81EA4F1DE4DAABBD545F1417CCEAB">
    <w:name w:val="77C81EA4F1DE4DAABBD545F1417CCEAB"/>
    <w:rsid w:val="00282AAA"/>
  </w:style>
  <w:style w:type="paragraph" w:customStyle="1" w:styleId="25DA770E5E1647588DB6046793BE893636">
    <w:name w:val="25DA770E5E1647588DB6046793BE893636"/>
    <w:rsid w:val="00282AAA"/>
    <w:rPr>
      <w:rFonts w:eastAsiaTheme="minorHAnsi"/>
    </w:rPr>
  </w:style>
  <w:style w:type="paragraph" w:customStyle="1" w:styleId="8C2C82FD714C4D0A92A1DDB792E46BA836">
    <w:name w:val="8C2C82FD714C4D0A92A1DDB792E46BA836"/>
    <w:rsid w:val="00282AAA"/>
    <w:rPr>
      <w:rFonts w:eastAsiaTheme="minorHAnsi"/>
    </w:rPr>
  </w:style>
  <w:style w:type="paragraph" w:customStyle="1" w:styleId="2F8289CF650E43C7BC4B187BF300D9E536">
    <w:name w:val="2F8289CF650E43C7BC4B187BF300D9E536"/>
    <w:rsid w:val="00282AAA"/>
    <w:rPr>
      <w:rFonts w:eastAsiaTheme="minorHAnsi"/>
    </w:rPr>
  </w:style>
  <w:style w:type="paragraph" w:customStyle="1" w:styleId="8ED4AE1B383243A48DB0D8BD9761463036">
    <w:name w:val="8ED4AE1B383243A48DB0D8BD9761463036"/>
    <w:rsid w:val="00282AAA"/>
    <w:rPr>
      <w:rFonts w:eastAsiaTheme="minorHAnsi"/>
    </w:rPr>
  </w:style>
  <w:style w:type="paragraph" w:customStyle="1" w:styleId="0AAA0F5871E040369B078290249267CC36">
    <w:name w:val="0AAA0F5871E040369B078290249267CC36"/>
    <w:rsid w:val="00282AAA"/>
    <w:rPr>
      <w:rFonts w:eastAsiaTheme="minorHAnsi"/>
    </w:rPr>
  </w:style>
  <w:style w:type="paragraph" w:customStyle="1" w:styleId="A97A5911E2FD40998CE03723212B0B8B34">
    <w:name w:val="A97A5911E2FD40998CE03723212B0B8B34"/>
    <w:rsid w:val="00282AAA"/>
    <w:rPr>
      <w:rFonts w:eastAsiaTheme="minorHAnsi"/>
    </w:rPr>
  </w:style>
  <w:style w:type="paragraph" w:customStyle="1" w:styleId="FC9E38D2D33E49528F070F8451E81E471">
    <w:name w:val="FC9E38D2D33E49528F070F8451E81E471"/>
    <w:rsid w:val="00282AAA"/>
    <w:rPr>
      <w:rFonts w:eastAsiaTheme="minorHAnsi"/>
    </w:rPr>
  </w:style>
  <w:style w:type="paragraph" w:customStyle="1" w:styleId="9917C00132F5428EA37F6DBE4A9070F63">
    <w:name w:val="9917C00132F5428EA37F6DBE4A9070F63"/>
    <w:rsid w:val="00282AAA"/>
    <w:rPr>
      <w:rFonts w:eastAsiaTheme="minorHAnsi"/>
    </w:rPr>
  </w:style>
  <w:style w:type="paragraph" w:customStyle="1" w:styleId="7DF3DB9755F94CCD90B6E2A044F1958C3">
    <w:name w:val="7DF3DB9755F94CCD90B6E2A044F1958C3"/>
    <w:rsid w:val="00282AAA"/>
    <w:rPr>
      <w:rFonts w:eastAsiaTheme="minorHAnsi"/>
    </w:rPr>
  </w:style>
  <w:style w:type="paragraph" w:customStyle="1" w:styleId="645A7C3035C047C99BAF6D07E99008B73">
    <w:name w:val="645A7C3035C047C99BAF6D07E99008B73"/>
    <w:rsid w:val="00282AAA"/>
    <w:rPr>
      <w:rFonts w:eastAsiaTheme="minorHAnsi"/>
    </w:rPr>
  </w:style>
  <w:style w:type="paragraph" w:customStyle="1" w:styleId="92874AA094AF4FC1A9CB8622E8A2A3DD3">
    <w:name w:val="92874AA094AF4FC1A9CB8622E8A2A3DD3"/>
    <w:rsid w:val="00282AAA"/>
    <w:rPr>
      <w:rFonts w:eastAsiaTheme="minorHAnsi"/>
    </w:rPr>
  </w:style>
  <w:style w:type="paragraph" w:customStyle="1" w:styleId="A2789238EB384AC791CA814110248D1B3">
    <w:name w:val="A2789238EB384AC791CA814110248D1B3"/>
    <w:rsid w:val="00282AAA"/>
    <w:rPr>
      <w:rFonts w:eastAsiaTheme="minorHAnsi"/>
    </w:rPr>
  </w:style>
  <w:style w:type="paragraph" w:customStyle="1" w:styleId="4B3C7AA5F34540FB9B52BA5D34410FCE3">
    <w:name w:val="4B3C7AA5F34540FB9B52BA5D34410FCE3"/>
    <w:rsid w:val="00282AAA"/>
    <w:rPr>
      <w:rFonts w:eastAsiaTheme="minorHAnsi"/>
    </w:rPr>
  </w:style>
  <w:style w:type="paragraph" w:customStyle="1" w:styleId="1D077EE96CA84ECA9D83AAF0BEDD0C403">
    <w:name w:val="1D077EE96CA84ECA9D83AAF0BEDD0C403"/>
    <w:rsid w:val="00282AAA"/>
    <w:rPr>
      <w:rFonts w:eastAsiaTheme="minorHAnsi"/>
    </w:rPr>
  </w:style>
  <w:style w:type="paragraph" w:customStyle="1" w:styleId="843B274F01804419B1A2D51068BDB3083">
    <w:name w:val="843B274F01804419B1A2D51068BDB3083"/>
    <w:rsid w:val="00282AAA"/>
    <w:rPr>
      <w:rFonts w:eastAsiaTheme="minorHAnsi"/>
    </w:rPr>
  </w:style>
  <w:style w:type="paragraph" w:customStyle="1" w:styleId="49B62DF9397A4E72AE441D840689B4E83">
    <w:name w:val="49B62DF9397A4E72AE441D840689B4E83"/>
    <w:rsid w:val="00282AAA"/>
    <w:rPr>
      <w:rFonts w:eastAsiaTheme="minorHAnsi"/>
    </w:rPr>
  </w:style>
  <w:style w:type="paragraph" w:customStyle="1" w:styleId="C10F036275F34779BCAA1384F04C5E9A3">
    <w:name w:val="C10F036275F34779BCAA1384F04C5E9A3"/>
    <w:rsid w:val="00282AAA"/>
    <w:rPr>
      <w:rFonts w:eastAsiaTheme="minorHAnsi"/>
    </w:rPr>
  </w:style>
  <w:style w:type="paragraph" w:customStyle="1" w:styleId="48FD962C86D24E749DB9CC9CC06D33C43">
    <w:name w:val="48FD962C86D24E749DB9CC9CC06D33C43"/>
    <w:rsid w:val="00282AAA"/>
    <w:rPr>
      <w:rFonts w:eastAsiaTheme="minorHAnsi"/>
    </w:rPr>
  </w:style>
  <w:style w:type="paragraph" w:customStyle="1" w:styleId="12170C0CEBF04171B869770E5481D35E3">
    <w:name w:val="12170C0CEBF04171B869770E5481D35E3"/>
    <w:rsid w:val="00282AAA"/>
    <w:rPr>
      <w:rFonts w:eastAsiaTheme="minorHAnsi"/>
    </w:rPr>
  </w:style>
  <w:style w:type="paragraph" w:customStyle="1" w:styleId="AD3F0C6340CB4993B763A60ACA40A8623">
    <w:name w:val="AD3F0C6340CB4993B763A60ACA40A8623"/>
    <w:rsid w:val="00282AAA"/>
    <w:rPr>
      <w:rFonts w:eastAsiaTheme="minorHAnsi"/>
    </w:rPr>
  </w:style>
  <w:style w:type="paragraph" w:customStyle="1" w:styleId="09DCFA631F414449A0E130D2C7A6743E17">
    <w:name w:val="09DCFA631F414449A0E130D2C7A6743E17"/>
    <w:rsid w:val="00282AAA"/>
    <w:rPr>
      <w:rFonts w:eastAsiaTheme="minorHAnsi"/>
    </w:rPr>
  </w:style>
  <w:style w:type="paragraph" w:customStyle="1" w:styleId="DF9981638779416AA166C1DDB905D7C014">
    <w:name w:val="DF9981638779416AA166C1DDB905D7C014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37">
    <w:name w:val="8B4261CBA40E422F9268B691C3A193DB37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CD9E45302769418B8DCE0D247E3FDB1B">
    <w:name w:val="CD9E45302769418B8DCE0D247E3FDB1B"/>
    <w:rsid w:val="00282AAA"/>
  </w:style>
  <w:style w:type="paragraph" w:customStyle="1" w:styleId="23B392DDB60948A9A040B2B270BCBB69">
    <w:name w:val="23B392DDB60948A9A040B2B270BCBB69"/>
    <w:rsid w:val="00282AAA"/>
  </w:style>
  <w:style w:type="paragraph" w:customStyle="1" w:styleId="926FAFEDB4BE4F68B477B80BF0534510">
    <w:name w:val="926FAFEDB4BE4F68B477B80BF0534510"/>
    <w:rsid w:val="00282AAA"/>
  </w:style>
  <w:style w:type="paragraph" w:customStyle="1" w:styleId="70BFCA5A387E4ABDBD069F8A869DDE68">
    <w:name w:val="70BFCA5A387E4ABDBD069F8A869DDE68"/>
    <w:rsid w:val="00282AAA"/>
  </w:style>
  <w:style w:type="paragraph" w:customStyle="1" w:styleId="25DA770E5E1647588DB6046793BE893637">
    <w:name w:val="25DA770E5E1647588DB6046793BE893637"/>
    <w:rsid w:val="00282AAA"/>
    <w:rPr>
      <w:rFonts w:eastAsiaTheme="minorHAnsi"/>
    </w:rPr>
  </w:style>
  <w:style w:type="paragraph" w:customStyle="1" w:styleId="8C2C82FD714C4D0A92A1DDB792E46BA837">
    <w:name w:val="8C2C82FD714C4D0A92A1DDB792E46BA837"/>
    <w:rsid w:val="00282AAA"/>
    <w:rPr>
      <w:rFonts w:eastAsiaTheme="minorHAnsi"/>
    </w:rPr>
  </w:style>
  <w:style w:type="paragraph" w:customStyle="1" w:styleId="2F8289CF650E43C7BC4B187BF300D9E537">
    <w:name w:val="2F8289CF650E43C7BC4B187BF300D9E537"/>
    <w:rsid w:val="00282AAA"/>
    <w:rPr>
      <w:rFonts w:eastAsiaTheme="minorHAnsi"/>
    </w:rPr>
  </w:style>
  <w:style w:type="paragraph" w:customStyle="1" w:styleId="8ED4AE1B383243A48DB0D8BD9761463037">
    <w:name w:val="8ED4AE1B383243A48DB0D8BD9761463037"/>
    <w:rsid w:val="00282AAA"/>
    <w:rPr>
      <w:rFonts w:eastAsiaTheme="minorHAnsi"/>
    </w:rPr>
  </w:style>
  <w:style w:type="paragraph" w:customStyle="1" w:styleId="0AAA0F5871E040369B078290249267CC37">
    <w:name w:val="0AAA0F5871E040369B078290249267CC37"/>
    <w:rsid w:val="00282AAA"/>
    <w:rPr>
      <w:rFonts w:eastAsiaTheme="minorHAnsi"/>
    </w:rPr>
  </w:style>
  <w:style w:type="paragraph" w:customStyle="1" w:styleId="A97A5911E2FD40998CE03723212B0B8B35">
    <w:name w:val="A97A5911E2FD40998CE03723212B0B8B35"/>
    <w:rsid w:val="00282AAA"/>
    <w:rPr>
      <w:rFonts w:eastAsiaTheme="minorHAnsi"/>
    </w:rPr>
  </w:style>
  <w:style w:type="paragraph" w:customStyle="1" w:styleId="C3B955B9901441A7810873B81CBA0F6C">
    <w:name w:val="C3B955B9901441A7810873B81CBA0F6C"/>
    <w:rsid w:val="00282AAA"/>
  </w:style>
  <w:style w:type="paragraph" w:customStyle="1" w:styleId="6DD0BE7B81804505B390EE6F7BBCCA1A">
    <w:name w:val="6DD0BE7B81804505B390EE6F7BBCCA1A"/>
    <w:rsid w:val="00282AAA"/>
  </w:style>
  <w:style w:type="paragraph" w:customStyle="1" w:styleId="D432A42657B94FE08658CCBE68C9B03A">
    <w:name w:val="D432A42657B94FE08658CCBE68C9B03A"/>
    <w:rsid w:val="00282AAA"/>
  </w:style>
  <w:style w:type="paragraph" w:customStyle="1" w:styleId="7C87EE0116A74EE48477CDA9CFF79EDF">
    <w:name w:val="7C87EE0116A74EE48477CDA9CFF79EDF"/>
    <w:rsid w:val="00282AAA"/>
  </w:style>
  <w:style w:type="paragraph" w:customStyle="1" w:styleId="25DA770E5E1647588DB6046793BE893638">
    <w:name w:val="25DA770E5E1647588DB6046793BE893638"/>
    <w:rsid w:val="00282AAA"/>
    <w:rPr>
      <w:rFonts w:eastAsiaTheme="minorHAnsi"/>
    </w:rPr>
  </w:style>
  <w:style w:type="paragraph" w:customStyle="1" w:styleId="8C2C82FD714C4D0A92A1DDB792E46BA838">
    <w:name w:val="8C2C82FD714C4D0A92A1DDB792E46BA838"/>
    <w:rsid w:val="00282AAA"/>
    <w:rPr>
      <w:rFonts w:eastAsiaTheme="minorHAnsi"/>
    </w:rPr>
  </w:style>
  <w:style w:type="paragraph" w:customStyle="1" w:styleId="2F8289CF650E43C7BC4B187BF300D9E538">
    <w:name w:val="2F8289CF650E43C7BC4B187BF300D9E538"/>
    <w:rsid w:val="00282AAA"/>
    <w:rPr>
      <w:rFonts w:eastAsiaTheme="minorHAnsi"/>
    </w:rPr>
  </w:style>
  <w:style w:type="paragraph" w:customStyle="1" w:styleId="8ED4AE1B383243A48DB0D8BD9761463038">
    <w:name w:val="8ED4AE1B383243A48DB0D8BD9761463038"/>
    <w:rsid w:val="00282AAA"/>
    <w:rPr>
      <w:rFonts w:eastAsiaTheme="minorHAnsi"/>
    </w:rPr>
  </w:style>
  <w:style w:type="paragraph" w:customStyle="1" w:styleId="0AAA0F5871E040369B078290249267CC38">
    <w:name w:val="0AAA0F5871E040369B078290249267CC38"/>
    <w:rsid w:val="00282AAA"/>
    <w:rPr>
      <w:rFonts w:eastAsiaTheme="minorHAnsi"/>
    </w:rPr>
  </w:style>
  <w:style w:type="paragraph" w:customStyle="1" w:styleId="A97A5911E2FD40998CE03723212B0B8B36">
    <w:name w:val="A97A5911E2FD40998CE03723212B0B8B36"/>
    <w:rsid w:val="00282AAA"/>
    <w:rPr>
      <w:rFonts w:eastAsiaTheme="minorHAnsi"/>
    </w:rPr>
  </w:style>
  <w:style w:type="paragraph" w:customStyle="1" w:styleId="6DD0BE7B81804505B390EE6F7BBCCA1A1">
    <w:name w:val="6DD0BE7B81804505B390EE6F7BBCCA1A1"/>
    <w:rsid w:val="00282AAA"/>
    <w:rPr>
      <w:rFonts w:eastAsiaTheme="minorHAnsi"/>
    </w:rPr>
  </w:style>
  <w:style w:type="paragraph" w:customStyle="1" w:styleId="9917C00132F5428EA37F6DBE4A9070F64">
    <w:name w:val="9917C00132F5428EA37F6DBE4A9070F64"/>
    <w:rsid w:val="00282AAA"/>
    <w:rPr>
      <w:rFonts w:eastAsiaTheme="minorHAnsi"/>
    </w:rPr>
  </w:style>
  <w:style w:type="paragraph" w:customStyle="1" w:styleId="7DF3DB9755F94CCD90B6E2A044F1958C4">
    <w:name w:val="7DF3DB9755F94CCD90B6E2A044F1958C4"/>
    <w:rsid w:val="00282AAA"/>
    <w:rPr>
      <w:rFonts w:eastAsiaTheme="minorHAnsi"/>
    </w:rPr>
  </w:style>
  <w:style w:type="paragraph" w:customStyle="1" w:styleId="645A7C3035C047C99BAF6D07E99008B74">
    <w:name w:val="645A7C3035C047C99BAF6D07E99008B74"/>
    <w:rsid w:val="00282AAA"/>
    <w:rPr>
      <w:rFonts w:eastAsiaTheme="minorHAnsi"/>
    </w:rPr>
  </w:style>
  <w:style w:type="paragraph" w:customStyle="1" w:styleId="92874AA094AF4FC1A9CB8622E8A2A3DD4">
    <w:name w:val="92874AA094AF4FC1A9CB8622E8A2A3DD4"/>
    <w:rsid w:val="00282AAA"/>
    <w:rPr>
      <w:rFonts w:eastAsiaTheme="minorHAnsi"/>
    </w:rPr>
  </w:style>
  <w:style w:type="paragraph" w:customStyle="1" w:styleId="A2789238EB384AC791CA814110248D1B4">
    <w:name w:val="A2789238EB384AC791CA814110248D1B4"/>
    <w:rsid w:val="00282AAA"/>
    <w:rPr>
      <w:rFonts w:eastAsiaTheme="minorHAnsi"/>
    </w:rPr>
  </w:style>
  <w:style w:type="paragraph" w:customStyle="1" w:styleId="4B3C7AA5F34540FB9B52BA5D34410FCE4">
    <w:name w:val="4B3C7AA5F34540FB9B52BA5D34410FCE4"/>
    <w:rsid w:val="00282AAA"/>
    <w:rPr>
      <w:rFonts w:eastAsiaTheme="minorHAnsi"/>
    </w:rPr>
  </w:style>
  <w:style w:type="paragraph" w:customStyle="1" w:styleId="1D077EE96CA84ECA9D83AAF0BEDD0C404">
    <w:name w:val="1D077EE96CA84ECA9D83AAF0BEDD0C404"/>
    <w:rsid w:val="00282AAA"/>
    <w:rPr>
      <w:rFonts w:eastAsiaTheme="minorHAnsi"/>
    </w:rPr>
  </w:style>
  <w:style w:type="paragraph" w:customStyle="1" w:styleId="843B274F01804419B1A2D51068BDB3084">
    <w:name w:val="843B274F01804419B1A2D51068BDB3084"/>
    <w:rsid w:val="00282AAA"/>
    <w:rPr>
      <w:rFonts w:eastAsiaTheme="minorHAnsi"/>
    </w:rPr>
  </w:style>
  <w:style w:type="paragraph" w:customStyle="1" w:styleId="49B62DF9397A4E72AE441D840689B4E84">
    <w:name w:val="49B62DF9397A4E72AE441D840689B4E84"/>
    <w:rsid w:val="00282AAA"/>
    <w:rPr>
      <w:rFonts w:eastAsiaTheme="minorHAnsi"/>
    </w:rPr>
  </w:style>
  <w:style w:type="paragraph" w:customStyle="1" w:styleId="C10F036275F34779BCAA1384F04C5E9A4">
    <w:name w:val="C10F036275F34779BCAA1384F04C5E9A4"/>
    <w:rsid w:val="00282AAA"/>
    <w:rPr>
      <w:rFonts w:eastAsiaTheme="minorHAnsi"/>
    </w:rPr>
  </w:style>
  <w:style w:type="paragraph" w:customStyle="1" w:styleId="48FD962C86D24E749DB9CC9CC06D33C44">
    <w:name w:val="48FD962C86D24E749DB9CC9CC06D33C44"/>
    <w:rsid w:val="00282AAA"/>
    <w:rPr>
      <w:rFonts w:eastAsiaTheme="minorHAnsi"/>
    </w:rPr>
  </w:style>
  <w:style w:type="paragraph" w:customStyle="1" w:styleId="12170C0CEBF04171B869770E5481D35E4">
    <w:name w:val="12170C0CEBF04171B869770E5481D35E4"/>
    <w:rsid w:val="00282AAA"/>
    <w:rPr>
      <w:rFonts w:eastAsiaTheme="minorHAnsi"/>
    </w:rPr>
  </w:style>
  <w:style w:type="paragraph" w:customStyle="1" w:styleId="AD3F0C6340CB4993B763A60ACA40A8624">
    <w:name w:val="AD3F0C6340CB4993B763A60ACA40A8624"/>
    <w:rsid w:val="00282AAA"/>
    <w:rPr>
      <w:rFonts w:eastAsiaTheme="minorHAnsi"/>
    </w:rPr>
  </w:style>
  <w:style w:type="paragraph" w:customStyle="1" w:styleId="09DCFA631F414449A0E130D2C7A6743E18">
    <w:name w:val="09DCFA631F414449A0E130D2C7A6743E18"/>
    <w:rsid w:val="00282AAA"/>
    <w:rPr>
      <w:rFonts w:eastAsiaTheme="minorHAnsi"/>
    </w:rPr>
  </w:style>
  <w:style w:type="paragraph" w:customStyle="1" w:styleId="DF9981638779416AA166C1DDB905D7C015">
    <w:name w:val="DF9981638779416AA166C1DDB905D7C015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38">
    <w:name w:val="8B4261CBA40E422F9268B691C3A193DB38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9">
    <w:name w:val="25DA770E5E1647588DB6046793BE893639"/>
    <w:rsid w:val="00282AAA"/>
    <w:rPr>
      <w:rFonts w:eastAsiaTheme="minorHAnsi"/>
    </w:rPr>
  </w:style>
  <w:style w:type="paragraph" w:customStyle="1" w:styleId="8C2C82FD714C4D0A92A1DDB792E46BA839">
    <w:name w:val="8C2C82FD714C4D0A92A1DDB792E46BA839"/>
    <w:rsid w:val="00282AAA"/>
    <w:rPr>
      <w:rFonts w:eastAsiaTheme="minorHAnsi"/>
    </w:rPr>
  </w:style>
  <w:style w:type="paragraph" w:customStyle="1" w:styleId="2F8289CF650E43C7BC4B187BF300D9E539">
    <w:name w:val="2F8289CF650E43C7BC4B187BF300D9E539"/>
    <w:rsid w:val="00282AAA"/>
    <w:rPr>
      <w:rFonts w:eastAsiaTheme="minorHAnsi"/>
    </w:rPr>
  </w:style>
  <w:style w:type="paragraph" w:customStyle="1" w:styleId="8ED4AE1B383243A48DB0D8BD9761463039">
    <w:name w:val="8ED4AE1B383243A48DB0D8BD9761463039"/>
    <w:rsid w:val="00282AAA"/>
    <w:rPr>
      <w:rFonts w:eastAsiaTheme="minorHAnsi"/>
    </w:rPr>
  </w:style>
  <w:style w:type="paragraph" w:customStyle="1" w:styleId="0AAA0F5871E040369B078290249267CC39">
    <w:name w:val="0AAA0F5871E040369B078290249267CC39"/>
    <w:rsid w:val="00282AAA"/>
    <w:rPr>
      <w:rFonts w:eastAsiaTheme="minorHAnsi"/>
    </w:rPr>
  </w:style>
  <w:style w:type="paragraph" w:customStyle="1" w:styleId="A97A5911E2FD40998CE03723212B0B8B37">
    <w:name w:val="A97A5911E2FD40998CE03723212B0B8B37"/>
    <w:rsid w:val="00282AAA"/>
    <w:rPr>
      <w:rFonts w:eastAsiaTheme="minorHAnsi"/>
    </w:rPr>
  </w:style>
  <w:style w:type="paragraph" w:customStyle="1" w:styleId="6DD0BE7B81804505B390EE6F7BBCCA1A2">
    <w:name w:val="6DD0BE7B81804505B390EE6F7BBCCA1A2"/>
    <w:rsid w:val="00282AAA"/>
    <w:rPr>
      <w:rFonts w:eastAsiaTheme="minorHAnsi"/>
    </w:rPr>
  </w:style>
  <w:style w:type="paragraph" w:customStyle="1" w:styleId="9917C00132F5428EA37F6DBE4A9070F65">
    <w:name w:val="9917C00132F5428EA37F6DBE4A9070F65"/>
    <w:rsid w:val="00282AAA"/>
    <w:rPr>
      <w:rFonts w:eastAsiaTheme="minorHAnsi"/>
    </w:rPr>
  </w:style>
  <w:style w:type="paragraph" w:customStyle="1" w:styleId="7DF3DB9755F94CCD90B6E2A044F1958C5">
    <w:name w:val="7DF3DB9755F94CCD90B6E2A044F1958C5"/>
    <w:rsid w:val="00282AAA"/>
    <w:rPr>
      <w:rFonts w:eastAsiaTheme="minorHAnsi"/>
    </w:rPr>
  </w:style>
  <w:style w:type="paragraph" w:customStyle="1" w:styleId="645A7C3035C047C99BAF6D07E99008B75">
    <w:name w:val="645A7C3035C047C99BAF6D07E99008B75"/>
    <w:rsid w:val="00282AAA"/>
    <w:rPr>
      <w:rFonts w:eastAsiaTheme="minorHAnsi"/>
    </w:rPr>
  </w:style>
  <w:style w:type="paragraph" w:customStyle="1" w:styleId="92874AA094AF4FC1A9CB8622E8A2A3DD5">
    <w:name w:val="92874AA094AF4FC1A9CB8622E8A2A3DD5"/>
    <w:rsid w:val="00282AAA"/>
    <w:rPr>
      <w:rFonts w:eastAsiaTheme="minorHAnsi"/>
    </w:rPr>
  </w:style>
  <w:style w:type="paragraph" w:customStyle="1" w:styleId="A2789238EB384AC791CA814110248D1B5">
    <w:name w:val="A2789238EB384AC791CA814110248D1B5"/>
    <w:rsid w:val="00282AAA"/>
    <w:rPr>
      <w:rFonts w:eastAsiaTheme="minorHAnsi"/>
    </w:rPr>
  </w:style>
  <w:style w:type="paragraph" w:customStyle="1" w:styleId="4B3C7AA5F34540FB9B52BA5D34410FCE5">
    <w:name w:val="4B3C7AA5F34540FB9B52BA5D34410FCE5"/>
    <w:rsid w:val="00282AAA"/>
    <w:rPr>
      <w:rFonts w:eastAsiaTheme="minorHAnsi"/>
    </w:rPr>
  </w:style>
  <w:style w:type="paragraph" w:customStyle="1" w:styleId="1D077EE96CA84ECA9D83AAF0BEDD0C405">
    <w:name w:val="1D077EE96CA84ECA9D83AAF0BEDD0C405"/>
    <w:rsid w:val="00282AAA"/>
    <w:rPr>
      <w:rFonts w:eastAsiaTheme="minorHAnsi"/>
    </w:rPr>
  </w:style>
  <w:style w:type="paragraph" w:customStyle="1" w:styleId="843B274F01804419B1A2D51068BDB3085">
    <w:name w:val="843B274F01804419B1A2D51068BDB3085"/>
    <w:rsid w:val="00282AAA"/>
    <w:rPr>
      <w:rFonts w:eastAsiaTheme="minorHAnsi"/>
    </w:rPr>
  </w:style>
  <w:style w:type="paragraph" w:customStyle="1" w:styleId="49B62DF9397A4E72AE441D840689B4E85">
    <w:name w:val="49B62DF9397A4E72AE441D840689B4E85"/>
    <w:rsid w:val="00282AAA"/>
    <w:rPr>
      <w:rFonts w:eastAsiaTheme="minorHAnsi"/>
    </w:rPr>
  </w:style>
  <w:style w:type="paragraph" w:customStyle="1" w:styleId="C10F036275F34779BCAA1384F04C5E9A5">
    <w:name w:val="C10F036275F34779BCAA1384F04C5E9A5"/>
    <w:rsid w:val="00282AAA"/>
    <w:rPr>
      <w:rFonts w:eastAsiaTheme="minorHAnsi"/>
    </w:rPr>
  </w:style>
  <w:style w:type="paragraph" w:customStyle="1" w:styleId="48FD962C86D24E749DB9CC9CC06D33C45">
    <w:name w:val="48FD962C86D24E749DB9CC9CC06D33C45"/>
    <w:rsid w:val="00282AAA"/>
    <w:rPr>
      <w:rFonts w:eastAsiaTheme="minorHAnsi"/>
    </w:rPr>
  </w:style>
  <w:style w:type="paragraph" w:customStyle="1" w:styleId="12170C0CEBF04171B869770E5481D35E5">
    <w:name w:val="12170C0CEBF04171B869770E5481D35E5"/>
    <w:rsid w:val="00282AAA"/>
    <w:rPr>
      <w:rFonts w:eastAsiaTheme="minorHAnsi"/>
    </w:rPr>
  </w:style>
  <w:style w:type="paragraph" w:customStyle="1" w:styleId="AD3F0C6340CB4993B763A60ACA40A8625">
    <w:name w:val="AD3F0C6340CB4993B763A60ACA40A8625"/>
    <w:rsid w:val="00282AAA"/>
    <w:rPr>
      <w:rFonts w:eastAsiaTheme="minorHAnsi"/>
    </w:rPr>
  </w:style>
  <w:style w:type="paragraph" w:customStyle="1" w:styleId="09DCFA631F414449A0E130D2C7A6743E19">
    <w:name w:val="09DCFA631F414449A0E130D2C7A6743E19"/>
    <w:rsid w:val="00282AAA"/>
    <w:rPr>
      <w:rFonts w:eastAsiaTheme="minorHAnsi"/>
    </w:rPr>
  </w:style>
  <w:style w:type="paragraph" w:customStyle="1" w:styleId="DF9981638779416AA166C1DDB905D7C016">
    <w:name w:val="DF9981638779416AA166C1DDB905D7C016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0">
    <w:name w:val="25DA770E5E1647588DB6046793BE893640"/>
    <w:rsid w:val="00282AAA"/>
    <w:rPr>
      <w:rFonts w:eastAsiaTheme="minorHAnsi"/>
    </w:rPr>
  </w:style>
  <w:style w:type="paragraph" w:customStyle="1" w:styleId="8C2C82FD714C4D0A92A1DDB792E46BA840">
    <w:name w:val="8C2C82FD714C4D0A92A1DDB792E46BA840"/>
    <w:rsid w:val="00282AAA"/>
    <w:rPr>
      <w:rFonts w:eastAsiaTheme="minorHAnsi"/>
    </w:rPr>
  </w:style>
  <w:style w:type="paragraph" w:customStyle="1" w:styleId="2F8289CF650E43C7BC4B187BF300D9E540">
    <w:name w:val="2F8289CF650E43C7BC4B187BF300D9E540"/>
    <w:rsid w:val="00282AAA"/>
    <w:rPr>
      <w:rFonts w:eastAsiaTheme="minorHAnsi"/>
    </w:rPr>
  </w:style>
  <w:style w:type="paragraph" w:customStyle="1" w:styleId="8ED4AE1B383243A48DB0D8BD9761463040">
    <w:name w:val="8ED4AE1B383243A48DB0D8BD9761463040"/>
    <w:rsid w:val="00282AAA"/>
    <w:rPr>
      <w:rFonts w:eastAsiaTheme="minorHAnsi"/>
    </w:rPr>
  </w:style>
  <w:style w:type="paragraph" w:customStyle="1" w:styleId="0AAA0F5871E040369B078290249267CC40">
    <w:name w:val="0AAA0F5871E040369B078290249267CC40"/>
    <w:rsid w:val="00282AAA"/>
    <w:rPr>
      <w:rFonts w:eastAsiaTheme="minorHAnsi"/>
    </w:rPr>
  </w:style>
  <w:style w:type="paragraph" w:customStyle="1" w:styleId="A97A5911E2FD40998CE03723212B0B8B38">
    <w:name w:val="A97A5911E2FD40998CE03723212B0B8B38"/>
    <w:rsid w:val="00282AAA"/>
    <w:rPr>
      <w:rFonts w:eastAsiaTheme="minorHAnsi"/>
    </w:rPr>
  </w:style>
  <w:style w:type="paragraph" w:customStyle="1" w:styleId="6DD0BE7B81804505B390EE6F7BBCCA1A3">
    <w:name w:val="6DD0BE7B81804505B390EE6F7BBCCA1A3"/>
    <w:rsid w:val="00282AAA"/>
    <w:rPr>
      <w:rFonts w:eastAsiaTheme="minorHAnsi"/>
    </w:rPr>
  </w:style>
  <w:style w:type="paragraph" w:customStyle="1" w:styleId="9917C00132F5428EA37F6DBE4A9070F66">
    <w:name w:val="9917C00132F5428EA37F6DBE4A9070F66"/>
    <w:rsid w:val="00282AAA"/>
    <w:rPr>
      <w:rFonts w:eastAsiaTheme="minorHAnsi"/>
    </w:rPr>
  </w:style>
  <w:style w:type="paragraph" w:customStyle="1" w:styleId="7DF3DB9755F94CCD90B6E2A044F1958C6">
    <w:name w:val="7DF3DB9755F94CCD90B6E2A044F1958C6"/>
    <w:rsid w:val="00282AAA"/>
    <w:rPr>
      <w:rFonts w:eastAsiaTheme="minorHAnsi"/>
    </w:rPr>
  </w:style>
  <w:style w:type="paragraph" w:customStyle="1" w:styleId="645A7C3035C047C99BAF6D07E99008B76">
    <w:name w:val="645A7C3035C047C99BAF6D07E99008B76"/>
    <w:rsid w:val="00282AAA"/>
    <w:rPr>
      <w:rFonts w:eastAsiaTheme="minorHAnsi"/>
    </w:rPr>
  </w:style>
  <w:style w:type="paragraph" w:customStyle="1" w:styleId="92874AA094AF4FC1A9CB8622E8A2A3DD6">
    <w:name w:val="92874AA094AF4FC1A9CB8622E8A2A3DD6"/>
    <w:rsid w:val="00282AAA"/>
    <w:rPr>
      <w:rFonts w:eastAsiaTheme="minorHAnsi"/>
    </w:rPr>
  </w:style>
  <w:style w:type="paragraph" w:customStyle="1" w:styleId="A2789238EB384AC791CA814110248D1B6">
    <w:name w:val="A2789238EB384AC791CA814110248D1B6"/>
    <w:rsid w:val="00282AAA"/>
    <w:rPr>
      <w:rFonts w:eastAsiaTheme="minorHAnsi"/>
    </w:rPr>
  </w:style>
  <w:style w:type="paragraph" w:customStyle="1" w:styleId="4B3C7AA5F34540FB9B52BA5D34410FCE6">
    <w:name w:val="4B3C7AA5F34540FB9B52BA5D34410FCE6"/>
    <w:rsid w:val="00282AAA"/>
    <w:rPr>
      <w:rFonts w:eastAsiaTheme="minorHAnsi"/>
    </w:rPr>
  </w:style>
  <w:style w:type="paragraph" w:customStyle="1" w:styleId="1D077EE96CA84ECA9D83AAF0BEDD0C406">
    <w:name w:val="1D077EE96CA84ECA9D83AAF0BEDD0C406"/>
    <w:rsid w:val="00282AAA"/>
    <w:rPr>
      <w:rFonts w:eastAsiaTheme="minorHAnsi"/>
    </w:rPr>
  </w:style>
  <w:style w:type="paragraph" w:customStyle="1" w:styleId="843B274F01804419B1A2D51068BDB3086">
    <w:name w:val="843B274F01804419B1A2D51068BDB3086"/>
    <w:rsid w:val="00282AAA"/>
    <w:rPr>
      <w:rFonts w:eastAsiaTheme="minorHAnsi"/>
    </w:rPr>
  </w:style>
  <w:style w:type="paragraph" w:customStyle="1" w:styleId="49B62DF9397A4E72AE441D840689B4E86">
    <w:name w:val="49B62DF9397A4E72AE441D840689B4E86"/>
    <w:rsid w:val="00282AAA"/>
    <w:rPr>
      <w:rFonts w:eastAsiaTheme="minorHAnsi"/>
    </w:rPr>
  </w:style>
  <w:style w:type="paragraph" w:customStyle="1" w:styleId="C10F036275F34779BCAA1384F04C5E9A6">
    <w:name w:val="C10F036275F34779BCAA1384F04C5E9A6"/>
    <w:rsid w:val="00282AAA"/>
    <w:rPr>
      <w:rFonts w:eastAsiaTheme="minorHAnsi"/>
    </w:rPr>
  </w:style>
  <w:style w:type="paragraph" w:customStyle="1" w:styleId="48FD962C86D24E749DB9CC9CC06D33C46">
    <w:name w:val="48FD962C86D24E749DB9CC9CC06D33C46"/>
    <w:rsid w:val="00282AAA"/>
    <w:rPr>
      <w:rFonts w:eastAsiaTheme="minorHAnsi"/>
    </w:rPr>
  </w:style>
  <w:style w:type="paragraph" w:customStyle="1" w:styleId="12170C0CEBF04171B869770E5481D35E6">
    <w:name w:val="12170C0CEBF04171B869770E5481D35E6"/>
    <w:rsid w:val="00282AAA"/>
    <w:rPr>
      <w:rFonts w:eastAsiaTheme="minorHAnsi"/>
    </w:rPr>
  </w:style>
  <w:style w:type="paragraph" w:customStyle="1" w:styleId="AD3F0C6340CB4993B763A60ACA40A8626">
    <w:name w:val="AD3F0C6340CB4993B763A60ACA40A8626"/>
    <w:rsid w:val="00282AAA"/>
    <w:rPr>
      <w:rFonts w:eastAsiaTheme="minorHAnsi"/>
    </w:rPr>
  </w:style>
  <w:style w:type="paragraph" w:customStyle="1" w:styleId="09DCFA631F414449A0E130D2C7A6743E20">
    <w:name w:val="09DCFA631F414449A0E130D2C7A6743E20"/>
    <w:rsid w:val="00282AAA"/>
    <w:rPr>
      <w:rFonts w:eastAsiaTheme="minorHAnsi"/>
    </w:rPr>
  </w:style>
  <w:style w:type="paragraph" w:customStyle="1" w:styleId="DF9981638779416AA166C1DDB905D7C017">
    <w:name w:val="DF9981638779416AA166C1DDB905D7C017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1">
    <w:name w:val="25DA770E5E1647588DB6046793BE893641"/>
    <w:rsid w:val="00282AAA"/>
    <w:rPr>
      <w:rFonts w:eastAsiaTheme="minorHAnsi"/>
    </w:rPr>
  </w:style>
  <w:style w:type="paragraph" w:customStyle="1" w:styleId="8C2C82FD714C4D0A92A1DDB792E46BA841">
    <w:name w:val="8C2C82FD714C4D0A92A1DDB792E46BA841"/>
    <w:rsid w:val="00282AAA"/>
    <w:rPr>
      <w:rFonts w:eastAsiaTheme="minorHAnsi"/>
    </w:rPr>
  </w:style>
  <w:style w:type="paragraph" w:customStyle="1" w:styleId="2F8289CF650E43C7BC4B187BF300D9E541">
    <w:name w:val="2F8289CF650E43C7BC4B187BF300D9E541"/>
    <w:rsid w:val="00282AAA"/>
    <w:rPr>
      <w:rFonts w:eastAsiaTheme="minorHAnsi"/>
    </w:rPr>
  </w:style>
  <w:style w:type="paragraph" w:customStyle="1" w:styleId="8ED4AE1B383243A48DB0D8BD9761463041">
    <w:name w:val="8ED4AE1B383243A48DB0D8BD9761463041"/>
    <w:rsid w:val="00282AAA"/>
    <w:rPr>
      <w:rFonts w:eastAsiaTheme="minorHAnsi"/>
    </w:rPr>
  </w:style>
  <w:style w:type="paragraph" w:customStyle="1" w:styleId="0AAA0F5871E040369B078290249267CC41">
    <w:name w:val="0AAA0F5871E040369B078290249267CC41"/>
    <w:rsid w:val="00282AAA"/>
    <w:rPr>
      <w:rFonts w:eastAsiaTheme="minorHAnsi"/>
    </w:rPr>
  </w:style>
  <w:style w:type="paragraph" w:customStyle="1" w:styleId="A97A5911E2FD40998CE03723212B0B8B39">
    <w:name w:val="A97A5911E2FD40998CE03723212B0B8B39"/>
    <w:rsid w:val="00282AAA"/>
    <w:rPr>
      <w:rFonts w:eastAsiaTheme="minorHAnsi"/>
    </w:rPr>
  </w:style>
  <w:style w:type="paragraph" w:customStyle="1" w:styleId="6DD0BE7B81804505B390EE6F7BBCCA1A4">
    <w:name w:val="6DD0BE7B81804505B390EE6F7BBCCA1A4"/>
    <w:rsid w:val="00282AAA"/>
    <w:rPr>
      <w:rFonts w:eastAsiaTheme="minorHAnsi"/>
    </w:rPr>
  </w:style>
  <w:style w:type="paragraph" w:customStyle="1" w:styleId="9917C00132F5428EA37F6DBE4A9070F67">
    <w:name w:val="9917C00132F5428EA37F6DBE4A9070F67"/>
    <w:rsid w:val="00282AAA"/>
    <w:rPr>
      <w:rFonts w:eastAsiaTheme="minorHAnsi"/>
    </w:rPr>
  </w:style>
  <w:style w:type="paragraph" w:customStyle="1" w:styleId="7DF3DB9755F94CCD90B6E2A044F1958C7">
    <w:name w:val="7DF3DB9755F94CCD90B6E2A044F1958C7"/>
    <w:rsid w:val="00282AAA"/>
    <w:rPr>
      <w:rFonts w:eastAsiaTheme="minorHAnsi"/>
    </w:rPr>
  </w:style>
  <w:style w:type="paragraph" w:customStyle="1" w:styleId="645A7C3035C047C99BAF6D07E99008B77">
    <w:name w:val="645A7C3035C047C99BAF6D07E99008B77"/>
    <w:rsid w:val="00282AAA"/>
    <w:rPr>
      <w:rFonts w:eastAsiaTheme="minorHAnsi"/>
    </w:rPr>
  </w:style>
  <w:style w:type="paragraph" w:customStyle="1" w:styleId="92874AA094AF4FC1A9CB8622E8A2A3DD7">
    <w:name w:val="92874AA094AF4FC1A9CB8622E8A2A3DD7"/>
    <w:rsid w:val="00282AAA"/>
    <w:rPr>
      <w:rFonts w:eastAsiaTheme="minorHAnsi"/>
    </w:rPr>
  </w:style>
  <w:style w:type="paragraph" w:customStyle="1" w:styleId="A2789238EB384AC791CA814110248D1B7">
    <w:name w:val="A2789238EB384AC791CA814110248D1B7"/>
    <w:rsid w:val="00282AAA"/>
    <w:rPr>
      <w:rFonts w:eastAsiaTheme="minorHAnsi"/>
    </w:rPr>
  </w:style>
  <w:style w:type="paragraph" w:customStyle="1" w:styleId="4B3C7AA5F34540FB9B52BA5D34410FCE7">
    <w:name w:val="4B3C7AA5F34540FB9B52BA5D34410FCE7"/>
    <w:rsid w:val="00282AAA"/>
    <w:rPr>
      <w:rFonts w:eastAsiaTheme="minorHAnsi"/>
    </w:rPr>
  </w:style>
  <w:style w:type="paragraph" w:customStyle="1" w:styleId="1D077EE96CA84ECA9D83AAF0BEDD0C407">
    <w:name w:val="1D077EE96CA84ECA9D83AAF0BEDD0C407"/>
    <w:rsid w:val="00282AAA"/>
    <w:rPr>
      <w:rFonts w:eastAsiaTheme="minorHAnsi"/>
    </w:rPr>
  </w:style>
  <w:style w:type="paragraph" w:customStyle="1" w:styleId="843B274F01804419B1A2D51068BDB3087">
    <w:name w:val="843B274F01804419B1A2D51068BDB3087"/>
    <w:rsid w:val="00282AAA"/>
    <w:rPr>
      <w:rFonts w:eastAsiaTheme="minorHAnsi"/>
    </w:rPr>
  </w:style>
  <w:style w:type="paragraph" w:customStyle="1" w:styleId="49B62DF9397A4E72AE441D840689B4E87">
    <w:name w:val="49B62DF9397A4E72AE441D840689B4E87"/>
    <w:rsid w:val="00282AAA"/>
    <w:rPr>
      <w:rFonts w:eastAsiaTheme="minorHAnsi"/>
    </w:rPr>
  </w:style>
  <w:style w:type="paragraph" w:customStyle="1" w:styleId="C10F036275F34779BCAA1384F04C5E9A7">
    <w:name w:val="C10F036275F34779BCAA1384F04C5E9A7"/>
    <w:rsid w:val="00282AAA"/>
    <w:rPr>
      <w:rFonts w:eastAsiaTheme="minorHAnsi"/>
    </w:rPr>
  </w:style>
  <w:style w:type="paragraph" w:customStyle="1" w:styleId="48FD962C86D24E749DB9CC9CC06D33C47">
    <w:name w:val="48FD962C86D24E749DB9CC9CC06D33C47"/>
    <w:rsid w:val="00282AAA"/>
    <w:rPr>
      <w:rFonts w:eastAsiaTheme="minorHAnsi"/>
    </w:rPr>
  </w:style>
  <w:style w:type="paragraph" w:customStyle="1" w:styleId="12170C0CEBF04171B869770E5481D35E7">
    <w:name w:val="12170C0CEBF04171B869770E5481D35E7"/>
    <w:rsid w:val="00282AAA"/>
    <w:rPr>
      <w:rFonts w:eastAsiaTheme="minorHAnsi"/>
    </w:rPr>
  </w:style>
  <w:style w:type="paragraph" w:customStyle="1" w:styleId="AD3F0C6340CB4993B763A60ACA40A8627">
    <w:name w:val="AD3F0C6340CB4993B763A60ACA40A8627"/>
    <w:rsid w:val="00282AAA"/>
    <w:rPr>
      <w:rFonts w:eastAsiaTheme="minorHAnsi"/>
    </w:rPr>
  </w:style>
  <w:style w:type="paragraph" w:customStyle="1" w:styleId="09DCFA631F414449A0E130D2C7A6743E21">
    <w:name w:val="09DCFA631F414449A0E130D2C7A6743E21"/>
    <w:rsid w:val="00282AAA"/>
    <w:rPr>
      <w:rFonts w:eastAsiaTheme="minorHAnsi"/>
    </w:rPr>
  </w:style>
  <w:style w:type="paragraph" w:customStyle="1" w:styleId="DF9981638779416AA166C1DDB905D7C018">
    <w:name w:val="DF9981638779416AA166C1DDB905D7C018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2">
    <w:name w:val="25DA770E5E1647588DB6046793BE893642"/>
    <w:rsid w:val="00282AAA"/>
    <w:rPr>
      <w:rFonts w:eastAsiaTheme="minorHAnsi"/>
    </w:rPr>
  </w:style>
  <w:style w:type="paragraph" w:customStyle="1" w:styleId="8C2C82FD714C4D0A92A1DDB792E46BA842">
    <w:name w:val="8C2C82FD714C4D0A92A1DDB792E46BA842"/>
    <w:rsid w:val="00282AAA"/>
    <w:rPr>
      <w:rFonts w:eastAsiaTheme="minorHAnsi"/>
    </w:rPr>
  </w:style>
  <w:style w:type="paragraph" w:customStyle="1" w:styleId="2F8289CF650E43C7BC4B187BF300D9E542">
    <w:name w:val="2F8289CF650E43C7BC4B187BF300D9E542"/>
    <w:rsid w:val="00282AAA"/>
    <w:rPr>
      <w:rFonts w:eastAsiaTheme="minorHAnsi"/>
    </w:rPr>
  </w:style>
  <w:style w:type="paragraph" w:customStyle="1" w:styleId="8ED4AE1B383243A48DB0D8BD9761463042">
    <w:name w:val="8ED4AE1B383243A48DB0D8BD9761463042"/>
    <w:rsid w:val="00282AAA"/>
    <w:rPr>
      <w:rFonts w:eastAsiaTheme="minorHAnsi"/>
    </w:rPr>
  </w:style>
  <w:style w:type="paragraph" w:customStyle="1" w:styleId="0AAA0F5871E040369B078290249267CC42">
    <w:name w:val="0AAA0F5871E040369B078290249267CC42"/>
    <w:rsid w:val="00282AAA"/>
    <w:rPr>
      <w:rFonts w:eastAsiaTheme="minorHAnsi"/>
    </w:rPr>
  </w:style>
  <w:style w:type="paragraph" w:customStyle="1" w:styleId="A97A5911E2FD40998CE03723212B0B8B40">
    <w:name w:val="A97A5911E2FD40998CE03723212B0B8B40"/>
    <w:rsid w:val="00282AAA"/>
    <w:rPr>
      <w:rFonts w:eastAsiaTheme="minorHAnsi"/>
    </w:rPr>
  </w:style>
  <w:style w:type="paragraph" w:customStyle="1" w:styleId="6DD0BE7B81804505B390EE6F7BBCCA1A5">
    <w:name w:val="6DD0BE7B81804505B390EE6F7BBCCA1A5"/>
    <w:rsid w:val="00282AAA"/>
    <w:rPr>
      <w:rFonts w:eastAsiaTheme="minorHAnsi"/>
    </w:rPr>
  </w:style>
  <w:style w:type="paragraph" w:customStyle="1" w:styleId="9917C00132F5428EA37F6DBE4A9070F68">
    <w:name w:val="9917C00132F5428EA37F6DBE4A9070F68"/>
    <w:rsid w:val="00282AAA"/>
    <w:rPr>
      <w:rFonts w:eastAsiaTheme="minorHAnsi"/>
    </w:rPr>
  </w:style>
  <w:style w:type="paragraph" w:customStyle="1" w:styleId="7DF3DB9755F94CCD90B6E2A044F1958C8">
    <w:name w:val="7DF3DB9755F94CCD90B6E2A044F1958C8"/>
    <w:rsid w:val="00282AAA"/>
    <w:rPr>
      <w:rFonts w:eastAsiaTheme="minorHAnsi"/>
    </w:rPr>
  </w:style>
  <w:style w:type="paragraph" w:customStyle="1" w:styleId="645A7C3035C047C99BAF6D07E99008B78">
    <w:name w:val="645A7C3035C047C99BAF6D07E99008B78"/>
    <w:rsid w:val="00282AAA"/>
    <w:rPr>
      <w:rFonts w:eastAsiaTheme="minorHAnsi"/>
    </w:rPr>
  </w:style>
  <w:style w:type="paragraph" w:customStyle="1" w:styleId="92874AA094AF4FC1A9CB8622E8A2A3DD8">
    <w:name w:val="92874AA094AF4FC1A9CB8622E8A2A3DD8"/>
    <w:rsid w:val="00282AAA"/>
    <w:rPr>
      <w:rFonts w:eastAsiaTheme="minorHAnsi"/>
    </w:rPr>
  </w:style>
  <w:style w:type="paragraph" w:customStyle="1" w:styleId="A2789238EB384AC791CA814110248D1B8">
    <w:name w:val="A2789238EB384AC791CA814110248D1B8"/>
    <w:rsid w:val="00282AAA"/>
    <w:rPr>
      <w:rFonts w:eastAsiaTheme="minorHAnsi"/>
    </w:rPr>
  </w:style>
  <w:style w:type="paragraph" w:customStyle="1" w:styleId="4B3C7AA5F34540FB9B52BA5D34410FCE8">
    <w:name w:val="4B3C7AA5F34540FB9B52BA5D34410FCE8"/>
    <w:rsid w:val="00282AAA"/>
    <w:rPr>
      <w:rFonts w:eastAsiaTheme="minorHAnsi"/>
    </w:rPr>
  </w:style>
  <w:style w:type="paragraph" w:customStyle="1" w:styleId="1D077EE96CA84ECA9D83AAF0BEDD0C408">
    <w:name w:val="1D077EE96CA84ECA9D83AAF0BEDD0C408"/>
    <w:rsid w:val="00282AAA"/>
    <w:rPr>
      <w:rFonts w:eastAsiaTheme="minorHAnsi"/>
    </w:rPr>
  </w:style>
  <w:style w:type="paragraph" w:customStyle="1" w:styleId="843B274F01804419B1A2D51068BDB3088">
    <w:name w:val="843B274F01804419B1A2D51068BDB3088"/>
    <w:rsid w:val="00282AAA"/>
    <w:rPr>
      <w:rFonts w:eastAsiaTheme="minorHAnsi"/>
    </w:rPr>
  </w:style>
  <w:style w:type="paragraph" w:customStyle="1" w:styleId="49B62DF9397A4E72AE441D840689B4E88">
    <w:name w:val="49B62DF9397A4E72AE441D840689B4E88"/>
    <w:rsid w:val="00282AAA"/>
    <w:rPr>
      <w:rFonts w:eastAsiaTheme="minorHAnsi"/>
    </w:rPr>
  </w:style>
  <w:style w:type="paragraph" w:customStyle="1" w:styleId="C10F036275F34779BCAA1384F04C5E9A8">
    <w:name w:val="C10F036275F34779BCAA1384F04C5E9A8"/>
    <w:rsid w:val="00282AAA"/>
    <w:rPr>
      <w:rFonts w:eastAsiaTheme="minorHAnsi"/>
    </w:rPr>
  </w:style>
  <w:style w:type="paragraph" w:customStyle="1" w:styleId="48FD962C86D24E749DB9CC9CC06D33C48">
    <w:name w:val="48FD962C86D24E749DB9CC9CC06D33C48"/>
    <w:rsid w:val="00282AAA"/>
    <w:rPr>
      <w:rFonts w:eastAsiaTheme="minorHAnsi"/>
    </w:rPr>
  </w:style>
  <w:style w:type="paragraph" w:customStyle="1" w:styleId="12170C0CEBF04171B869770E5481D35E8">
    <w:name w:val="12170C0CEBF04171B869770E5481D35E8"/>
    <w:rsid w:val="00282AAA"/>
    <w:rPr>
      <w:rFonts w:eastAsiaTheme="minorHAnsi"/>
    </w:rPr>
  </w:style>
  <w:style w:type="paragraph" w:customStyle="1" w:styleId="AD3F0C6340CB4993B763A60ACA40A8628">
    <w:name w:val="AD3F0C6340CB4993B763A60ACA40A8628"/>
    <w:rsid w:val="00282AAA"/>
    <w:rPr>
      <w:rFonts w:eastAsiaTheme="minorHAnsi"/>
    </w:rPr>
  </w:style>
  <w:style w:type="paragraph" w:customStyle="1" w:styleId="09DCFA631F414449A0E130D2C7A6743E22">
    <w:name w:val="09DCFA631F414449A0E130D2C7A6743E22"/>
    <w:rsid w:val="00282AAA"/>
    <w:rPr>
      <w:rFonts w:eastAsiaTheme="minorHAnsi"/>
    </w:rPr>
  </w:style>
  <w:style w:type="paragraph" w:customStyle="1" w:styleId="DF9981638779416AA166C1DDB905D7C019">
    <w:name w:val="DF9981638779416AA166C1DDB905D7C019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3">
    <w:name w:val="25DA770E5E1647588DB6046793BE893643"/>
    <w:rsid w:val="00282AAA"/>
    <w:rPr>
      <w:rFonts w:eastAsiaTheme="minorHAnsi"/>
    </w:rPr>
  </w:style>
  <w:style w:type="paragraph" w:customStyle="1" w:styleId="8C2C82FD714C4D0A92A1DDB792E46BA843">
    <w:name w:val="8C2C82FD714C4D0A92A1DDB792E46BA843"/>
    <w:rsid w:val="00282AAA"/>
    <w:rPr>
      <w:rFonts w:eastAsiaTheme="minorHAnsi"/>
    </w:rPr>
  </w:style>
  <w:style w:type="paragraph" w:customStyle="1" w:styleId="2F8289CF650E43C7BC4B187BF300D9E543">
    <w:name w:val="2F8289CF650E43C7BC4B187BF300D9E543"/>
    <w:rsid w:val="00282AAA"/>
    <w:rPr>
      <w:rFonts w:eastAsiaTheme="minorHAnsi"/>
    </w:rPr>
  </w:style>
  <w:style w:type="paragraph" w:customStyle="1" w:styleId="8ED4AE1B383243A48DB0D8BD9761463043">
    <w:name w:val="8ED4AE1B383243A48DB0D8BD9761463043"/>
    <w:rsid w:val="00282AAA"/>
    <w:rPr>
      <w:rFonts w:eastAsiaTheme="minorHAnsi"/>
    </w:rPr>
  </w:style>
  <w:style w:type="paragraph" w:customStyle="1" w:styleId="0AAA0F5871E040369B078290249267CC43">
    <w:name w:val="0AAA0F5871E040369B078290249267CC43"/>
    <w:rsid w:val="00282AAA"/>
    <w:rPr>
      <w:rFonts w:eastAsiaTheme="minorHAnsi"/>
    </w:rPr>
  </w:style>
  <w:style w:type="paragraph" w:customStyle="1" w:styleId="A97A5911E2FD40998CE03723212B0B8B41">
    <w:name w:val="A97A5911E2FD40998CE03723212B0B8B41"/>
    <w:rsid w:val="00282AAA"/>
    <w:rPr>
      <w:rFonts w:eastAsiaTheme="minorHAnsi"/>
    </w:rPr>
  </w:style>
  <w:style w:type="paragraph" w:customStyle="1" w:styleId="6DD0BE7B81804505B390EE6F7BBCCA1A6">
    <w:name w:val="6DD0BE7B81804505B390EE6F7BBCCA1A6"/>
    <w:rsid w:val="00282AAA"/>
    <w:rPr>
      <w:rFonts w:eastAsiaTheme="minorHAnsi"/>
    </w:rPr>
  </w:style>
  <w:style w:type="paragraph" w:customStyle="1" w:styleId="9917C00132F5428EA37F6DBE4A9070F69">
    <w:name w:val="9917C00132F5428EA37F6DBE4A9070F69"/>
    <w:rsid w:val="00282AAA"/>
    <w:rPr>
      <w:rFonts w:eastAsiaTheme="minorHAnsi"/>
    </w:rPr>
  </w:style>
  <w:style w:type="paragraph" w:customStyle="1" w:styleId="7DF3DB9755F94CCD90B6E2A044F1958C9">
    <w:name w:val="7DF3DB9755F94CCD90B6E2A044F1958C9"/>
    <w:rsid w:val="00282AAA"/>
    <w:rPr>
      <w:rFonts w:eastAsiaTheme="minorHAnsi"/>
    </w:rPr>
  </w:style>
  <w:style w:type="paragraph" w:customStyle="1" w:styleId="645A7C3035C047C99BAF6D07E99008B79">
    <w:name w:val="645A7C3035C047C99BAF6D07E99008B79"/>
    <w:rsid w:val="00282AAA"/>
    <w:rPr>
      <w:rFonts w:eastAsiaTheme="minorHAnsi"/>
    </w:rPr>
  </w:style>
  <w:style w:type="paragraph" w:customStyle="1" w:styleId="92874AA094AF4FC1A9CB8622E8A2A3DD9">
    <w:name w:val="92874AA094AF4FC1A9CB8622E8A2A3DD9"/>
    <w:rsid w:val="00282AAA"/>
    <w:rPr>
      <w:rFonts w:eastAsiaTheme="minorHAnsi"/>
    </w:rPr>
  </w:style>
  <w:style w:type="paragraph" w:customStyle="1" w:styleId="A2789238EB384AC791CA814110248D1B9">
    <w:name w:val="A2789238EB384AC791CA814110248D1B9"/>
    <w:rsid w:val="00282AAA"/>
    <w:rPr>
      <w:rFonts w:eastAsiaTheme="minorHAnsi"/>
    </w:rPr>
  </w:style>
  <w:style w:type="paragraph" w:customStyle="1" w:styleId="4B3C7AA5F34540FB9B52BA5D34410FCE9">
    <w:name w:val="4B3C7AA5F34540FB9B52BA5D34410FCE9"/>
    <w:rsid w:val="00282AAA"/>
    <w:rPr>
      <w:rFonts w:eastAsiaTheme="minorHAnsi"/>
    </w:rPr>
  </w:style>
  <w:style w:type="paragraph" w:customStyle="1" w:styleId="1D077EE96CA84ECA9D83AAF0BEDD0C409">
    <w:name w:val="1D077EE96CA84ECA9D83AAF0BEDD0C409"/>
    <w:rsid w:val="00282AAA"/>
    <w:rPr>
      <w:rFonts w:eastAsiaTheme="minorHAnsi"/>
    </w:rPr>
  </w:style>
  <w:style w:type="paragraph" w:customStyle="1" w:styleId="843B274F01804419B1A2D51068BDB3089">
    <w:name w:val="843B274F01804419B1A2D51068BDB3089"/>
    <w:rsid w:val="00282AAA"/>
    <w:rPr>
      <w:rFonts w:eastAsiaTheme="minorHAnsi"/>
    </w:rPr>
  </w:style>
  <w:style w:type="paragraph" w:customStyle="1" w:styleId="49B62DF9397A4E72AE441D840689B4E89">
    <w:name w:val="49B62DF9397A4E72AE441D840689B4E89"/>
    <w:rsid w:val="00282AAA"/>
    <w:rPr>
      <w:rFonts w:eastAsiaTheme="minorHAnsi"/>
    </w:rPr>
  </w:style>
  <w:style w:type="paragraph" w:customStyle="1" w:styleId="C10F036275F34779BCAA1384F04C5E9A9">
    <w:name w:val="C10F036275F34779BCAA1384F04C5E9A9"/>
    <w:rsid w:val="00282AAA"/>
    <w:rPr>
      <w:rFonts w:eastAsiaTheme="minorHAnsi"/>
    </w:rPr>
  </w:style>
  <w:style w:type="paragraph" w:customStyle="1" w:styleId="48FD962C86D24E749DB9CC9CC06D33C49">
    <w:name w:val="48FD962C86D24E749DB9CC9CC06D33C49"/>
    <w:rsid w:val="00282AAA"/>
    <w:rPr>
      <w:rFonts w:eastAsiaTheme="minorHAnsi"/>
    </w:rPr>
  </w:style>
  <w:style w:type="paragraph" w:customStyle="1" w:styleId="12170C0CEBF04171B869770E5481D35E9">
    <w:name w:val="12170C0CEBF04171B869770E5481D35E9"/>
    <w:rsid w:val="00282AAA"/>
    <w:rPr>
      <w:rFonts w:eastAsiaTheme="minorHAnsi"/>
    </w:rPr>
  </w:style>
  <w:style w:type="paragraph" w:customStyle="1" w:styleId="AD3F0C6340CB4993B763A60ACA40A8629">
    <w:name w:val="AD3F0C6340CB4993B763A60ACA40A8629"/>
    <w:rsid w:val="00282AAA"/>
    <w:rPr>
      <w:rFonts w:eastAsiaTheme="minorHAnsi"/>
    </w:rPr>
  </w:style>
  <w:style w:type="paragraph" w:customStyle="1" w:styleId="09DCFA631F414449A0E130D2C7A6743E23">
    <w:name w:val="09DCFA631F414449A0E130D2C7A6743E23"/>
    <w:rsid w:val="00282AAA"/>
    <w:rPr>
      <w:rFonts w:eastAsiaTheme="minorHAnsi"/>
    </w:rPr>
  </w:style>
  <w:style w:type="paragraph" w:customStyle="1" w:styleId="DF9981638779416AA166C1DDB905D7C020">
    <w:name w:val="DF9981638779416AA166C1DDB905D7C020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4">
    <w:name w:val="25DA770E5E1647588DB6046793BE893644"/>
    <w:rsid w:val="00282AAA"/>
    <w:rPr>
      <w:rFonts w:eastAsiaTheme="minorHAnsi"/>
    </w:rPr>
  </w:style>
  <w:style w:type="paragraph" w:customStyle="1" w:styleId="8C2C82FD714C4D0A92A1DDB792E46BA844">
    <w:name w:val="8C2C82FD714C4D0A92A1DDB792E46BA844"/>
    <w:rsid w:val="00282AAA"/>
    <w:rPr>
      <w:rFonts w:eastAsiaTheme="minorHAnsi"/>
    </w:rPr>
  </w:style>
  <w:style w:type="paragraph" w:customStyle="1" w:styleId="2F8289CF650E43C7BC4B187BF300D9E544">
    <w:name w:val="2F8289CF650E43C7BC4B187BF300D9E544"/>
    <w:rsid w:val="00282AAA"/>
    <w:rPr>
      <w:rFonts w:eastAsiaTheme="minorHAnsi"/>
    </w:rPr>
  </w:style>
  <w:style w:type="paragraph" w:customStyle="1" w:styleId="8ED4AE1B383243A48DB0D8BD9761463044">
    <w:name w:val="8ED4AE1B383243A48DB0D8BD9761463044"/>
    <w:rsid w:val="00282AAA"/>
    <w:rPr>
      <w:rFonts w:eastAsiaTheme="minorHAnsi"/>
    </w:rPr>
  </w:style>
  <w:style w:type="paragraph" w:customStyle="1" w:styleId="0AAA0F5871E040369B078290249267CC44">
    <w:name w:val="0AAA0F5871E040369B078290249267CC44"/>
    <w:rsid w:val="00282AAA"/>
    <w:rPr>
      <w:rFonts w:eastAsiaTheme="minorHAnsi"/>
    </w:rPr>
  </w:style>
  <w:style w:type="paragraph" w:customStyle="1" w:styleId="A97A5911E2FD40998CE03723212B0B8B42">
    <w:name w:val="A97A5911E2FD40998CE03723212B0B8B42"/>
    <w:rsid w:val="00282AAA"/>
    <w:rPr>
      <w:rFonts w:eastAsiaTheme="minorHAnsi"/>
    </w:rPr>
  </w:style>
  <w:style w:type="paragraph" w:customStyle="1" w:styleId="6DD0BE7B81804505B390EE6F7BBCCA1A7">
    <w:name w:val="6DD0BE7B81804505B390EE6F7BBCCA1A7"/>
    <w:rsid w:val="00282AAA"/>
    <w:rPr>
      <w:rFonts w:eastAsiaTheme="minorHAnsi"/>
    </w:rPr>
  </w:style>
  <w:style w:type="paragraph" w:customStyle="1" w:styleId="9917C00132F5428EA37F6DBE4A9070F610">
    <w:name w:val="9917C00132F5428EA37F6DBE4A9070F610"/>
    <w:rsid w:val="00282AAA"/>
    <w:rPr>
      <w:rFonts w:eastAsiaTheme="minorHAnsi"/>
    </w:rPr>
  </w:style>
  <w:style w:type="paragraph" w:customStyle="1" w:styleId="7DF3DB9755F94CCD90B6E2A044F1958C10">
    <w:name w:val="7DF3DB9755F94CCD90B6E2A044F1958C10"/>
    <w:rsid w:val="00282AAA"/>
    <w:rPr>
      <w:rFonts w:eastAsiaTheme="minorHAnsi"/>
    </w:rPr>
  </w:style>
  <w:style w:type="paragraph" w:customStyle="1" w:styleId="645A7C3035C047C99BAF6D07E99008B710">
    <w:name w:val="645A7C3035C047C99BAF6D07E99008B710"/>
    <w:rsid w:val="00282AAA"/>
    <w:rPr>
      <w:rFonts w:eastAsiaTheme="minorHAnsi"/>
    </w:rPr>
  </w:style>
  <w:style w:type="paragraph" w:customStyle="1" w:styleId="92874AA094AF4FC1A9CB8622E8A2A3DD10">
    <w:name w:val="92874AA094AF4FC1A9CB8622E8A2A3DD10"/>
    <w:rsid w:val="00282AAA"/>
    <w:rPr>
      <w:rFonts w:eastAsiaTheme="minorHAnsi"/>
    </w:rPr>
  </w:style>
  <w:style w:type="paragraph" w:customStyle="1" w:styleId="A2789238EB384AC791CA814110248D1B10">
    <w:name w:val="A2789238EB384AC791CA814110248D1B10"/>
    <w:rsid w:val="00282AAA"/>
    <w:rPr>
      <w:rFonts w:eastAsiaTheme="minorHAnsi"/>
    </w:rPr>
  </w:style>
  <w:style w:type="paragraph" w:customStyle="1" w:styleId="4B3C7AA5F34540FB9B52BA5D34410FCE10">
    <w:name w:val="4B3C7AA5F34540FB9B52BA5D34410FCE10"/>
    <w:rsid w:val="00282AAA"/>
    <w:rPr>
      <w:rFonts w:eastAsiaTheme="minorHAnsi"/>
    </w:rPr>
  </w:style>
  <w:style w:type="paragraph" w:customStyle="1" w:styleId="1D077EE96CA84ECA9D83AAF0BEDD0C4010">
    <w:name w:val="1D077EE96CA84ECA9D83AAF0BEDD0C4010"/>
    <w:rsid w:val="00282AAA"/>
    <w:rPr>
      <w:rFonts w:eastAsiaTheme="minorHAnsi"/>
    </w:rPr>
  </w:style>
  <w:style w:type="paragraph" w:customStyle="1" w:styleId="843B274F01804419B1A2D51068BDB30810">
    <w:name w:val="843B274F01804419B1A2D51068BDB30810"/>
    <w:rsid w:val="00282AAA"/>
    <w:rPr>
      <w:rFonts w:eastAsiaTheme="minorHAnsi"/>
    </w:rPr>
  </w:style>
  <w:style w:type="paragraph" w:customStyle="1" w:styleId="49B62DF9397A4E72AE441D840689B4E810">
    <w:name w:val="49B62DF9397A4E72AE441D840689B4E810"/>
    <w:rsid w:val="00282AAA"/>
    <w:rPr>
      <w:rFonts w:eastAsiaTheme="minorHAnsi"/>
    </w:rPr>
  </w:style>
  <w:style w:type="paragraph" w:customStyle="1" w:styleId="C10F036275F34779BCAA1384F04C5E9A10">
    <w:name w:val="C10F036275F34779BCAA1384F04C5E9A10"/>
    <w:rsid w:val="00282AAA"/>
    <w:rPr>
      <w:rFonts w:eastAsiaTheme="minorHAnsi"/>
    </w:rPr>
  </w:style>
  <w:style w:type="paragraph" w:customStyle="1" w:styleId="48FD962C86D24E749DB9CC9CC06D33C410">
    <w:name w:val="48FD962C86D24E749DB9CC9CC06D33C410"/>
    <w:rsid w:val="00282AAA"/>
    <w:rPr>
      <w:rFonts w:eastAsiaTheme="minorHAnsi"/>
    </w:rPr>
  </w:style>
  <w:style w:type="paragraph" w:customStyle="1" w:styleId="12170C0CEBF04171B869770E5481D35E10">
    <w:name w:val="12170C0CEBF04171B869770E5481D35E10"/>
    <w:rsid w:val="00282AAA"/>
    <w:rPr>
      <w:rFonts w:eastAsiaTheme="minorHAnsi"/>
    </w:rPr>
  </w:style>
  <w:style w:type="paragraph" w:customStyle="1" w:styleId="AD3F0C6340CB4993B763A60ACA40A86210">
    <w:name w:val="AD3F0C6340CB4993B763A60ACA40A86210"/>
    <w:rsid w:val="00282AAA"/>
    <w:rPr>
      <w:rFonts w:eastAsiaTheme="minorHAnsi"/>
    </w:rPr>
  </w:style>
  <w:style w:type="paragraph" w:customStyle="1" w:styleId="09DCFA631F414449A0E130D2C7A6743E24">
    <w:name w:val="09DCFA631F414449A0E130D2C7A6743E24"/>
    <w:rsid w:val="00282AAA"/>
    <w:rPr>
      <w:rFonts w:eastAsiaTheme="minorHAnsi"/>
    </w:rPr>
  </w:style>
  <w:style w:type="paragraph" w:customStyle="1" w:styleId="DF9981638779416AA166C1DDB905D7C021">
    <w:name w:val="DF9981638779416AA166C1DDB905D7C021"/>
    <w:rsid w:val="00282AAA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282AA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5">
    <w:name w:val="25DA770E5E1647588DB6046793BE893645"/>
    <w:rsid w:val="00A93DC4"/>
    <w:rPr>
      <w:rFonts w:eastAsiaTheme="minorHAnsi"/>
    </w:rPr>
  </w:style>
  <w:style w:type="paragraph" w:customStyle="1" w:styleId="8C2C82FD714C4D0A92A1DDB792E46BA845">
    <w:name w:val="8C2C82FD714C4D0A92A1DDB792E46BA845"/>
    <w:rsid w:val="00A93DC4"/>
    <w:rPr>
      <w:rFonts w:eastAsiaTheme="minorHAnsi"/>
    </w:rPr>
  </w:style>
  <w:style w:type="paragraph" w:customStyle="1" w:styleId="2F8289CF650E43C7BC4B187BF300D9E545">
    <w:name w:val="2F8289CF650E43C7BC4B187BF300D9E545"/>
    <w:rsid w:val="00A93DC4"/>
    <w:rPr>
      <w:rFonts w:eastAsiaTheme="minorHAnsi"/>
    </w:rPr>
  </w:style>
  <w:style w:type="paragraph" w:customStyle="1" w:styleId="8ED4AE1B383243A48DB0D8BD9761463045">
    <w:name w:val="8ED4AE1B383243A48DB0D8BD9761463045"/>
    <w:rsid w:val="00A93DC4"/>
    <w:rPr>
      <w:rFonts w:eastAsiaTheme="minorHAnsi"/>
    </w:rPr>
  </w:style>
  <w:style w:type="paragraph" w:customStyle="1" w:styleId="0AAA0F5871E040369B078290249267CC45">
    <w:name w:val="0AAA0F5871E040369B078290249267CC45"/>
    <w:rsid w:val="00A93DC4"/>
    <w:rPr>
      <w:rFonts w:eastAsiaTheme="minorHAnsi"/>
    </w:rPr>
  </w:style>
  <w:style w:type="paragraph" w:customStyle="1" w:styleId="A97A5911E2FD40998CE03723212B0B8B43">
    <w:name w:val="A97A5911E2FD40998CE03723212B0B8B43"/>
    <w:rsid w:val="00A93DC4"/>
    <w:rPr>
      <w:rFonts w:eastAsiaTheme="minorHAnsi"/>
    </w:rPr>
  </w:style>
  <w:style w:type="paragraph" w:customStyle="1" w:styleId="6DD0BE7B81804505B390EE6F7BBCCA1A8">
    <w:name w:val="6DD0BE7B81804505B390EE6F7BBCCA1A8"/>
    <w:rsid w:val="00A93DC4"/>
    <w:rPr>
      <w:rFonts w:eastAsiaTheme="minorHAnsi"/>
    </w:rPr>
  </w:style>
  <w:style w:type="paragraph" w:customStyle="1" w:styleId="9917C00132F5428EA37F6DBE4A9070F611">
    <w:name w:val="9917C00132F5428EA37F6DBE4A9070F611"/>
    <w:rsid w:val="00A93DC4"/>
    <w:rPr>
      <w:rFonts w:eastAsiaTheme="minorHAnsi"/>
    </w:rPr>
  </w:style>
  <w:style w:type="paragraph" w:customStyle="1" w:styleId="7DF3DB9755F94CCD90B6E2A044F1958C11">
    <w:name w:val="7DF3DB9755F94CCD90B6E2A044F1958C11"/>
    <w:rsid w:val="00A93DC4"/>
    <w:rPr>
      <w:rFonts w:eastAsiaTheme="minorHAnsi"/>
    </w:rPr>
  </w:style>
  <w:style w:type="paragraph" w:customStyle="1" w:styleId="645A7C3035C047C99BAF6D07E99008B711">
    <w:name w:val="645A7C3035C047C99BAF6D07E99008B711"/>
    <w:rsid w:val="00A93DC4"/>
    <w:rPr>
      <w:rFonts w:eastAsiaTheme="minorHAnsi"/>
    </w:rPr>
  </w:style>
  <w:style w:type="paragraph" w:customStyle="1" w:styleId="92874AA094AF4FC1A9CB8622E8A2A3DD11">
    <w:name w:val="92874AA094AF4FC1A9CB8622E8A2A3DD11"/>
    <w:rsid w:val="00A93DC4"/>
    <w:rPr>
      <w:rFonts w:eastAsiaTheme="minorHAnsi"/>
    </w:rPr>
  </w:style>
  <w:style w:type="paragraph" w:customStyle="1" w:styleId="A2789238EB384AC791CA814110248D1B11">
    <w:name w:val="A2789238EB384AC791CA814110248D1B11"/>
    <w:rsid w:val="00A93DC4"/>
    <w:rPr>
      <w:rFonts w:eastAsiaTheme="minorHAnsi"/>
    </w:rPr>
  </w:style>
  <w:style w:type="paragraph" w:customStyle="1" w:styleId="4B3C7AA5F34540FB9B52BA5D34410FCE11">
    <w:name w:val="4B3C7AA5F34540FB9B52BA5D34410FCE11"/>
    <w:rsid w:val="00A93DC4"/>
    <w:rPr>
      <w:rFonts w:eastAsiaTheme="minorHAnsi"/>
    </w:rPr>
  </w:style>
  <w:style w:type="paragraph" w:customStyle="1" w:styleId="1D077EE96CA84ECA9D83AAF0BEDD0C4011">
    <w:name w:val="1D077EE96CA84ECA9D83AAF0BEDD0C4011"/>
    <w:rsid w:val="00A93DC4"/>
    <w:rPr>
      <w:rFonts w:eastAsiaTheme="minorHAnsi"/>
    </w:rPr>
  </w:style>
  <w:style w:type="paragraph" w:customStyle="1" w:styleId="843B274F01804419B1A2D51068BDB30811">
    <w:name w:val="843B274F01804419B1A2D51068BDB30811"/>
    <w:rsid w:val="00A93DC4"/>
    <w:rPr>
      <w:rFonts w:eastAsiaTheme="minorHAnsi"/>
    </w:rPr>
  </w:style>
  <w:style w:type="paragraph" w:customStyle="1" w:styleId="49B62DF9397A4E72AE441D840689B4E811">
    <w:name w:val="49B62DF9397A4E72AE441D840689B4E811"/>
    <w:rsid w:val="00A93DC4"/>
    <w:rPr>
      <w:rFonts w:eastAsiaTheme="minorHAnsi"/>
    </w:rPr>
  </w:style>
  <w:style w:type="paragraph" w:customStyle="1" w:styleId="C10F036275F34779BCAA1384F04C5E9A11">
    <w:name w:val="C10F036275F34779BCAA1384F04C5E9A11"/>
    <w:rsid w:val="00A93DC4"/>
    <w:rPr>
      <w:rFonts w:eastAsiaTheme="minorHAnsi"/>
    </w:rPr>
  </w:style>
  <w:style w:type="paragraph" w:customStyle="1" w:styleId="48FD962C86D24E749DB9CC9CC06D33C411">
    <w:name w:val="48FD962C86D24E749DB9CC9CC06D33C411"/>
    <w:rsid w:val="00A93DC4"/>
    <w:rPr>
      <w:rFonts w:eastAsiaTheme="minorHAnsi"/>
    </w:rPr>
  </w:style>
  <w:style w:type="paragraph" w:customStyle="1" w:styleId="12170C0CEBF04171B869770E5481D35E11">
    <w:name w:val="12170C0CEBF04171B869770E5481D35E11"/>
    <w:rsid w:val="00A93DC4"/>
    <w:rPr>
      <w:rFonts w:eastAsiaTheme="minorHAnsi"/>
    </w:rPr>
  </w:style>
  <w:style w:type="paragraph" w:customStyle="1" w:styleId="AD3F0C6340CB4993B763A60ACA40A86211">
    <w:name w:val="AD3F0C6340CB4993B763A60ACA40A86211"/>
    <w:rsid w:val="00A93DC4"/>
    <w:rPr>
      <w:rFonts w:eastAsiaTheme="minorHAnsi"/>
    </w:rPr>
  </w:style>
  <w:style w:type="paragraph" w:customStyle="1" w:styleId="09DCFA631F414449A0E130D2C7A6743E25">
    <w:name w:val="09DCFA631F414449A0E130D2C7A6743E25"/>
    <w:rsid w:val="00A93DC4"/>
    <w:rPr>
      <w:rFonts w:eastAsiaTheme="minorHAnsi"/>
    </w:rPr>
  </w:style>
  <w:style w:type="paragraph" w:customStyle="1" w:styleId="25DA770E5E1647588DB6046793BE893646">
    <w:name w:val="25DA770E5E1647588DB6046793BE893646"/>
    <w:rsid w:val="00A93DC4"/>
    <w:rPr>
      <w:rFonts w:eastAsiaTheme="minorHAnsi"/>
    </w:rPr>
  </w:style>
  <w:style w:type="paragraph" w:customStyle="1" w:styleId="8C2C82FD714C4D0A92A1DDB792E46BA846">
    <w:name w:val="8C2C82FD714C4D0A92A1DDB792E46BA846"/>
    <w:rsid w:val="00A93DC4"/>
    <w:rPr>
      <w:rFonts w:eastAsiaTheme="minorHAnsi"/>
    </w:rPr>
  </w:style>
  <w:style w:type="paragraph" w:customStyle="1" w:styleId="2F8289CF650E43C7BC4B187BF300D9E546">
    <w:name w:val="2F8289CF650E43C7BC4B187BF300D9E546"/>
    <w:rsid w:val="00A93DC4"/>
    <w:rPr>
      <w:rFonts w:eastAsiaTheme="minorHAnsi"/>
    </w:rPr>
  </w:style>
  <w:style w:type="paragraph" w:customStyle="1" w:styleId="8ED4AE1B383243A48DB0D8BD9761463046">
    <w:name w:val="8ED4AE1B383243A48DB0D8BD9761463046"/>
    <w:rsid w:val="00A93DC4"/>
    <w:rPr>
      <w:rFonts w:eastAsiaTheme="minorHAnsi"/>
    </w:rPr>
  </w:style>
  <w:style w:type="paragraph" w:customStyle="1" w:styleId="0AAA0F5871E040369B078290249267CC46">
    <w:name w:val="0AAA0F5871E040369B078290249267CC46"/>
    <w:rsid w:val="00A93DC4"/>
    <w:rPr>
      <w:rFonts w:eastAsiaTheme="minorHAnsi"/>
    </w:rPr>
  </w:style>
  <w:style w:type="paragraph" w:customStyle="1" w:styleId="A97A5911E2FD40998CE03723212B0B8B44">
    <w:name w:val="A97A5911E2FD40998CE03723212B0B8B44"/>
    <w:rsid w:val="00A93DC4"/>
    <w:rPr>
      <w:rFonts w:eastAsiaTheme="minorHAnsi"/>
    </w:rPr>
  </w:style>
  <w:style w:type="paragraph" w:customStyle="1" w:styleId="6DD0BE7B81804505B390EE6F7BBCCA1A9">
    <w:name w:val="6DD0BE7B81804505B390EE6F7BBCCA1A9"/>
    <w:rsid w:val="00A93DC4"/>
    <w:rPr>
      <w:rFonts w:eastAsiaTheme="minorHAnsi"/>
    </w:rPr>
  </w:style>
  <w:style w:type="paragraph" w:customStyle="1" w:styleId="9917C00132F5428EA37F6DBE4A9070F612">
    <w:name w:val="9917C00132F5428EA37F6DBE4A9070F612"/>
    <w:rsid w:val="00A93DC4"/>
    <w:rPr>
      <w:rFonts w:eastAsiaTheme="minorHAnsi"/>
    </w:rPr>
  </w:style>
  <w:style w:type="paragraph" w:customStyle="1" w:styleId="7DF3DB9755F94CCD90B6E2A044F1958C12">
    <w:name w:val="7DF3DB9755F94CCD90B6E2A044F1958C12"/>
    <w:rsid w:val="00A93DC4"/>
    <w:rPr>
      <w:rFonts w:eastAsiaTheme="minorHAnsi"/>
    </w:rPr>
  </w:style>
  <w:style w:type="paragraph" w:customStyle="1" w:styleId="645A7C3035C047C99BAF6D07E99008B712">
    <w:name w:val="645A7C3035C047C99BAF6D07E99008B712"/>
    <w:rsid w:val="00A93DC4"/>
    <w:rPr>
      <w:rFonts w:eastAsiaTheme="minorHAnsi"/>
    </w:rPr>
  </w:style>
  <w:style w:type="paragraph" w:customStyle="1" w:styleId="92874AA094AF4FC1A9CB8622E8A2A3DD12">
    <w:name w:val="92874AA094AF4FC1A9CB8622E8A2A3DD12"/>
    <w:rsid w:val="00A93DC4"/>
    <w:rPr>
      <w:rFonts w:eastAsiaTheme="minorHAnsi"/>
    </w:rPr>
  </w:style>
  <w:style w:type="paragraph" w:customStyle="1" w:styleId="A2789238EB384AC791CA814110248D1B12">
    <w:name w:val="A2789238EB384AC791CA814110248D1B12"/>
    <w:rsid w:val="00A93DC4"/>
    <w:rPr>
      <w:rFonts w:eastAsiaTheme="minorHAnsi"/>
    </w:rPr>
  </w:style>
  <w:style w:type="paragraph" w:customStyle="1" w:styleId="4B3C7AA5F34540FB9B52BA5D34410FCE12">
    <w:name w:val="4B3C7AA5F34540FB9B52BA5D34410FCE12"/>
    <w:rsid w:val="00A93DC4"/>
    <w:rPr>
      <w:rFonts w:eastAsiaTheme="minorHAnsi"/>
    </w:rPr>
  </w:style>
  <w:style w:type="paragraph" w:customStyle="1" w:styleId="1D077EE96CA84ECA9D83AAF0BEDD0C4012">
    <w:name w:val="1D077EE96CA84ECA9D83AAF0BEDD0C4012"/>
    <w:rsid w:val="00A93DC4"/>
    <w:rPr>
      <w:rFonts w:eastAsiaTheme="minorHAnsi"/>
    </w:rPr>
  </w:style>
  <w:style w:type="paragraph" w:customStyle="1" w:styleId="843B274F01804419B1A2D51068BDB30812">
    <w:name w:val="843B274F01804419B1A2D51068BDB30812"/>
    <w:rsid w:val="00A93DC4"/>
    <w:rPr>
      <w:rFonts w:eastAsiaTheme="minorHAnsi"/>
    </w:rPr>
  </w:style>
  <w:style w:type="paragraph" w:customStyle="1" w:styleId="49B62DF9397A4E72AE441D840689B4E812">
    <w:name w:val="49B62DF9397A4E72AE441D840689B4E812"/>
    <w:rsid w:val="00A93DC4"/>
    <w:rPr>
      <w:rFonts w:eastAsiaTheme="minorHAnsi"/>
    </w:rPr>
  </w:style>
  <w:style w:type="paragraph" w:customStyle="1" w:styleId="C10F036275F34779BCAA1384F04C5E9A12">
    <w:name w:val="C10F036275F34779BCAA1384F04C5E9A12"/>
    <w:rsid w:val="00A93DC4"/>
    <w:rPr>
      <w:rFonts w:eastAsiaTheme="minorHAnsi"/>
    </w:rPr>
  </w:style>
  <w:style w:type="paragraph" w:customStyle="1" w:styleId="48FD962C86D24E749DB9CC9CC06D33C412">
    <w:name w:val="48FD962C86D24E749DB9CC9CC06D33C412"/>
    <w:rsid w:val="00A93DC4"/>
    <w:rPr>
      <w:rFonts w:eastAsiaTheme="minorHAnsi"/>
    </w:rPr>
  </w:style>
  <w:style w:type="paragraph" w:customStyle="1" w:styleId="12170C0CEBF04171B869770E5481D35E12">
    <w:name w:val="12170C0CEBF04171B869770E5481D35E12"/>
    <w:rsid w:val="00A93DC4"/>
    <w:rPr>
      <w:rFonts w:eastAsiaTheme="minorHAnsi"/>
    </w:rPr>
  </w:style>
  <w:style w:type="paragraph" w:customStyle="1" w:styleId="AD3F0C6340CB4993B763A60ACA40A86212">
    <w:name w:val="AD3F0C6340CB4993B763A60ACA40A86212"/>
    <w:rsid w:val="00A93DC4"/>
    <w:rPr>
      <w:rFonts w:eastAsiaTheme="minorHAnsi"/>
    </w:rPr>
  </w:style>
  <w:style w:type="paragraph" w:customStyle="1" w:styleId="09DCFA631F414449A0E130D2C7A6743E26">
    <w:name w:val="09DCFA631F414449A0E130D2C7A6743E26"/>
    <w:rsid w:val="00A93DC4"/>
    <w:rPr>
      <w:rFonts w:eastAsiaTheme="minorHAnsi"/>
    </w:rPr>
  </w:style>
  <w:style w:type="paragraph" w:customStyle="1" w:styleId="DF9981638779416AA166C1DDB905D7C022">
    <w:name w:val="DF9981638779416AA166C1DDB905D7C022"/>
    <w:rsid w:val="00A93DC4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A93DC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7">
    <w:name w:val="25DA770E5E1647588DB6046793BE893647"/>
    <w:rsid w:val="00A93DC4"/>
    <w:rPr>
      <w:rFonts w:eastAsiaTheme="minorHAnsi"/>
    </w:rPr>
  </w:style>
  <w:style w:type="paragraph" w:customStyle="1" w:styleId="8C2C82FD714C4D0A92A1DDB792E46BA847">
    <w:name w:val="8C2C82FD714C4D0A92A1DDB792E46BA847"/>
    <w:rsid w:val="00A93DC4"/>
    <w:rPr>
      <w:rFonts w:eastAsiaTheme="minorHAnsi"/>
    </w:rPr>
  </w:style>
  <w:style w:type="paragraph" w:customStyle="1" w:styleId="2F8289CF650E43C7BC4B187BF300D9E547">
    <w:name w:val="2F8289CF650E43C7BC4B187BF300D9E547"/>
    <w:rsid w:val="00A93DC4"/>
    <w:rPr>
      <w:rFonts w:eastAsiaTheme="minorHAnsi"/>
    </w:rPr>
  </w:style>
  <w:style w:type="paragraph" w:customStyle="1" w:styleId="8ED4AE1B383243A48DB0D8BD9761463047">
    <w:name w:val="8ED4AE1B383243A48DB0D8BD9761463047"/>
    <w:rsid w:val="00A93DC4"/>
    <w:rPr>
      <w:rFonts w:eastAsiaTheme="minorHAnsi"/>
    </w:rPr>
  </w:style>
  <w:style w:type="paragraph" w:customStyle="1" w:styleId="0AAA0F5871E040369B078290249267CC47">
    <w:name w:val="0AAA0F5871E040369B078290249267CC47"/>
    <w:rsid w:val="00A93DC4"/>
    <w:rPr>
      <w:rFonts w:eastAsiaTheme="minorHAnsi"/>
    </w:rPr>
  </w:style>
  <w:style w:type="paragraph" w:customStyle="1" w:styleId="A97A5911E2FD40998CE03723212B0B8B45">
    <w:name w:val="A97A5911E2FD40998CE03723212B0B8B45"/>
    <w:rsid w:val="00A93DC4"/>
    <w:rPr>
      <w:rFonts w:eastAsiaTheme="minorHAnsi"/>
    </w:rPr>
  </w:style>
  <w:style w:type="paragraph" w:customStyle="1" w:styleId="6DD0BE7B81804505B390EE6F7BBCCA1A10">
    <w:name w:val="6DD0BE7B81804505B390EE6F7BBCCA1A10"/>
    <w:rsid w:val="00A93DC4"/>
    <w:rPr>
      <w:rFonts w:eastAsiaTheme="minorHAnsi"/>
    </w:rPr>
  </w:style>
  <w:style w:type="paragraph" w:customStyle="1" w:styleId="9917C00132F5428EA37F6DBE4A9070F613">
    <w:name w:val="9917C00132F5428EA37F6DBE4A9070F613"/>
    <w:rsid w:val="00A93DC4"/>
    <w:rPr>
      <w:rFonts w:eastAsiaTheme="minorHAnsi"/>
    </w:rPr>
  </w:style>
  <w:style w:type="paragraph" w:customStyle="1" w:styleId="7DF3DB9755F94CCD90B6E2A044F1958C13">
    <w:name w:val="7DF3DB9755F94CCD90B6E2A044F1958C13"/>
    <w:rsid w:val="00A93DC4"/>
    <w:rPr>
      <w:rFonts w:eastAsiaTheme="minorHAnsi"/>
    </w:rPr>
  </w:style>
  <w:style w:type="paragraph" w:customStyle="1" w:styleId="645A7C3035C047C99BAF6D07E99008B713">
    <w:name w:val="645A7C3035C047C99BAF6D07E99008B713"/>
    <w:rsid w:val="00A93DC4"/>
    <w:rPr>
      <w:rFonts w:eastAsiaTheme="minorHAnsi"/>
    </w:rPr>
  </w:style>
  <w:style w:type="paragraph" w:customStyle="1" w:styleId="92874AA094AF4FC1A9CB8622E8A2A3DD13">
    <w:name w:val="92874AA094AF4FC1A9CB8622E8A2A3DD13"/>
    <w:rsid w:val="00A93DC4"/>
    <w:rPr>
      <w:rFonts w:eastAsiaTheme="minorHAnsi"/>
    </w:rPr>
  </w:style>
  <w:style w:type="paragraph" w:customStyle="1" w:styleId="A2789238EB384AC791CA814110248D1B13">
    <w:name w:val="A2789238EB384AC791CA814110248D1B13"/>
    <w:rsid w:val="00A93DC4"/>
    <w:rPr>
      <w:rFonts w:eastAsiaTheme="minorHAnsi"/>
    </w:rPr>
  </w:style>
  <w:style w:type="paragraph" w:customStyle="1" w:styleId="4B3C7AA5F34540FB9B52BA5D34410FCE13">
    <w:name w:val="4B3C7AA5F34540FB9B52BA5D34410FCE13"/>
    <w:rsid w:val="00A93DC4"/>
    <w:rPr>
      <w:rFonts w:eastAsiaTheme="minorHAnsi"/>
    </w:rPr>
  </w:style>
  <w:style w:type="paragraph" w:customStyle="1" w:styleId="1D077EE96CA84ECA9D83AAF0BEDD0C4013">
    <w:name w:val="1D077EE96CA84ECA9D83AAF0BEDD0C4013"/>
    <w:rsid w:val="00A93DC4"/>
    <w:rPr>
      <w:rFonts w:eastAsiaTheme="minorHAnsi"/>
    </w:rPr>
  </w:style>
  <w:style w:type="paragraph" w:customStyle="1" w:styleId="843B274F01804419B1A2D51068BDB30813">
    <w:name w:val="843B274F01804419B1A2D51068BDB30813"/>
    <w:rsid w:val="00A93DC4"/>
    <w:rPr>
      <w:rFonts w:eastAsiaTheme="minorHAnsi"/>
    </w:rPr>
  </w:style>
  <w:style w:type="paragraph" w:customStyle="1" w:styleId="49B62DF9397A4E72AE441D840689B4E813">
    <w:name w:val="49B62DF9397A4E72AE441D840689B4E813"/>
    <w:rsid w:val="00A93DC4"/>
    <w:rPr>
      <w:rFonts w:eastAsiaTheme="minorHAnsi"/>
    </w:rPr>
  </w:style>
  <w:style w:type="paragraph" w:customStyle="1" w:styleId="C10F036275F34779BCAA1384F04C5E9A13">
    <w:name w:val="C10F036275F34779BCAA1384F04C5E9A13"/>
    <w:rsid w:val="00A93DC4"/>
    <w:rPr>
      <w:rFonts w:eastAsiaTheme="minorHAnsi"/>
    </w:rPr>
  </w:style>
  <w:style w:type="paragraph" w:customStyle="1" w:styleId="48FD962C86D24E749DB9CC9CC06D33C413">
    <w:name w:val="48FD962C86D24E749DB9CC9CC06D33C413"/>
    <w:rsid w:val="00A93DC4"/>
    <w:rPr>
      <w:rFonts w:eastAsiaTheme="minorHAnsi"/>
    </w:rPr>
  </w:style>
  <w:style w:type="paragraph" w:customStyle="1" w:styleId="12170C0CEBF04171B869770E5481D35E13">
    <w:name w:val="12170C0CEBF04171B869770E5481D35E13"/>
    <w:rsid w:val="00A93DC4"/>
    <w:rPr>
      <w:rFonts w:eastAsiaTheme="minorHAnsi"/>
    </w:rPr>
  </w:style>
  <w:style w:type="paragraph" w:customStyle="1" w:styleId="AD3F0C6340CB4993B763A60ACA40A86213">
    <w:name w:val="AD3F0C6340CB4993B763A60ACA40A86213"/>
    <w:rsid w:val="00A93DC4"/>
    <w:rPr>
      <w:rFonts w:eastAsiaTheme="minorHAnsi"/>
    </w:rPr>
  </w:style>
  <w:style w:type="paragraph" w:customStyle="1" w:styleId="09DCFA631F414449A0E130D2C7A6743E27">
    <w:name w:val="09DCFA631F414449A0E130D2C7A6743E27"/>
    <w:rsid w:val="00A93DC4"/>
    <w:rPr>
      <w:rFonts w:eastAsiaTheme="minorHAnsi"/>
    </w:rPr>
  </w:style>
  <w:style w:type="paragraph" w:customStyle="1" w:styleId="25DA770E5E1647588DB6046793BE893648">
    <w:name w:val="25DA770E5E1647588DB6046793BE893648"/>
    <w:rsid w:val="00A93DC4"/>
    <w:rPr>
      <w:rFonts w:eastAsiaTheme="minorHAnsi"/>
    </w:rPr>
  </w:style>
  <w:style w:type="paragraph" w:customStyle="1" w:styleId="8C2C82FD714C4D0A92A1DDB792E46BA848">
    <w:name w:val="8C2C82FD714C4D0A92A1DDB792E46BA848"/>
    <w:rsid w:val="00A93DC4"/>
    <w:rPr>
      <w:rFonts w:eastAsiaTheme="minorHAnsi"/>
    </w:rPr>
  </w:style>
  <w:style w:type="paragraph" w:customStyle="1" w:styleId="2F8289CF650E43C7BC4B187BF300D9E548">
    <w:name w:val="2F8289CF650E43C7BC4B187BF300D9E548"/>
    <w:rsid w:val="00A93DC4"/>
    <w:rPr>
      <w:rFonts w:eastAsiaTheme="minorHAnsi"/>
    </w:rPr>
  </w:style>
  <w:style w:type="paragraph" w:customStyle="1" w:styleId="8ED4AE1B383243A48DB0D8BD9761463048">
    <w:name w:val="8ED4AE1B383243A48DB0D8BD9761463048"/>
    <w:rsid w:val="00A93DC4"/>
    <w:rPr>
      <w:rFonts w:eastAsiaTheme="minorHAnsi"/>
    </w:rPr>
  </w:style>
  <w:style w:type="paragraph" w:customStyle="1" w:styleId="0AAA0F5871E040369B078290249267CC48">
    <w:name w:val="0AAA0F5871E040369B078290249267CC48"/>
    <w:rsid w:val="00A93DC4"/>
    <w:rPr>
      <w:rFonts w:eastAsiaTheme="minorHAnsi"/>
    </w:rPr>
  </w:style>
  <w:style w:type="paragraph" w:customStyle="1" w:styleId="A97A5911E2FD40998CE03723212B0B8B46">
    <w:name w:val="A97A5911E2FD40998CE03723212B0B8B46"/>
    <w:rsid w:val="00A93DC4"/>
    <w:rPr>
      <w:rFonts w:eastAsiaTheme="minorHAnsi"/>
    </w:rPr>
  </w:style>
  <w:style w:type="paragraph" w:customStyle="1" w:styleId="6DD0BE7B81804505B390EE6F7BBCCA1A11">
    <w:name w:val="6DD0BE7B81804505B390EE6F7BBCCA1A11"/>
    <w:rsid w:val="00A93DC4"/>
    <w:rPr>
      <w:rFonts w:eastAsiaTheme="minorHAnsi"/>
    </w:rPr>
  </w:style>
  <w:style w:type="paragraph" w:customStyle="1" w:styleId="9917C00132F5428EA37F6DBE4A9070F614">
    <w:name w:val="9917C00132F5428EA37F6DBE4A9070F614"/>
    <w:rsid w:val="00A93DC4"/>
    <w:rPr>
      <w:rFonts w:eastAsiaTheme="minorHAnsi"/>
    </w:rPr>
  </w:style>
  <w:style w:type="paragraph" w:customStyle="1" w:styleId="7DF3DB9755F94CCD90B6E2A044F1958C14">
    <w:name w:val="7DF3DB9755F94CCD90B6E2A044F1958C14"/>
    <w:rsid w:val="00A93DC4"/>
    <w:rPr>
      <w:rFonts w:eastAsiaTheme="minorHAnsi"/>
    </w:rPr>
  </w:style>
  <w:style w:type="paragraph" w:customStyle="1" w:styleId="645A7C3035C047C99BAF6D07E99008B714">
    <w:name w:val="645A7C3035C047C99BAF6D07E99008B714"/>
    <w:rsid w:val="00A93DC4"/>
    <w:rPr>
      <w:rFonts w:eastAsiaTheme="minorHAnsi"/>
    </w:rPr>
  </w:style>
  <w:style w:type="paragraph" w:customStyle="1" w:styleId="92874AA094AF4FC1A9CB8622E8A2A3DD14">
    <w:name w:val="92874AA094AF4FC1A9CB8622E8A2A3DD14"/>
    <w:rsid w:val="00A93DC4"/>
    <w:rPr>
      <w:rFonts w:eastAsiaTheme="minorHAnsi"/>
    </w:rPr>
  </w:style>
  <w:style w:type="paragraph" w:customStyle="1" w:styleId="A2789238EB384AC791CA814110248D1B14">
    <w:name w:val="A2789238EB384AC791CA814110248D1B14"/>
    <w:rsid w:val="00A93DC4"/>
    <w:rPr>
      <w:rFonts w:eastAsiaTheme="minorHAnsi"/>
    </w:rPr>
  </w:style>
  <w:style w:type="paragraph" w:customStyle="1" w:styleId="4B3C7AA5F34540FB9B52BA5D34410FCE14">
    <w:name w:val="4B3C7AA5F34540FB9B52BA5D34410FCE14"/>
    <w:rsid w:val="00A93DC4"/>
    <w:rPr>
      <w:rFonts w:eastAsiaTheme="minorHAnsi"/>
    </w:rPr>
  </w:style>
  <w:style w:type="paragraph" w:customStyle="1" w:styleId="1D077EE96CA84ECA9D83AAF0BEDD0C4014">
    <w:name w:val="1D077EE96CA84ECA9D83AAF0BEDD0C4014"/>
    <w:rsid w:val="00A93DC4"/>
    <w:rPr>
      <w:rFonts w:eastAsiaTheme="minorHAnsi"/>
    </w:rPr>
  </w:style>
  <w:style w:type="paragraph" w:customStyle="1" w:styleId="843B274F01804419B1A2D51068BDB30814">
    <w:name w:val="843B274F01804419B1A2D51068BDB30814"/>
    <w:rsid w:val="00A93DC4"/>
    <w:rPr>
      <w:rFonts w:eastAsiaTheme="minorHAnsi"/>
    </w:rPr>
  </w:style>
  <w:style w:type="paragraph" w:customStyle="1" w:styleId="49B62DF9397A4E72AE441D840689B4E814">
    <w:name w:val="49B62DF9397A4E72AE441D840689B4E814"/>
    <w:rsid w:val="00A93DC4"/>
    <w:rPr>
      <w:rFonts w:eastAsiaTheme="minorHAnsi"/>
    </w:rPr>
  </w:style>
  <w:style w:type="paragraph" w:customStyle="1" w:styleId="C10F036275F34779BCAA1384F04C5E9A14">
    <w:name w:val="C10F036275F34779BCAA1384F04C5E9A14"/>
    <w:rsid w:val="00A93DC4"/>
    <w:rPr>
      <w:rFonts w:eastAsiaTheme="minorHAnsi"/>
    </w:rPr>
  </w:style>
  <w:style w:type="paragraph" w:customStyle="1" w:styleId="48FD962C86D24E749DB9CC9CC06D33C414">
    <w:name w:val="48FD962C86D24E749DB9CC9CC06D33C414"/>
    <w:rsid w:val="00A93DC4"/>
    <w:rPr>
      <w:rFonts w:eastAsiaTheme="minorHAnsi"/>
    </w:rPr>
  </w:style>
  <w:style w:type="paragraph" w:customStyle="1" w:styleId="12170C0CEBF04171B869770E5481D35E14">
    <w:name w:val="12170C0CEBF04171B869770E5481D35E14"/>
    <w:rsid w:val="00A93DC4"/>
    <w:rPr>
      <w:rFonts w:eastAsiaTheme="minorHAnsi"/>
    </w:rPr>
  </w:style>
  <w:style w:type="paragraph" w:customStyle="1" w:styleId="AD3F0C6340CB4993B763A60ACA40A86214">
    <w:name w:val="AD3F0C6340CB4993B763A60ACA40A86214"/>
    <w:rsid w:val="00A93DC4"/>
    <w:rPr>
      <w:rFonts w:eastAsiaTheme="minorHAnsi"/>
    </w:rPr>
  </w:style>
  <w:style w:type="paragraph" w:customStyle="1" w:styleId="09DCFA631F414449A0E130D2C7A6743E28">
    <w:name w:val="09DCFA631F414449A0E130D2C7A6743E28"/>
    <w:rsid w:val="00A93DC4"/>
    <w:rPr>
      <w:rFonts w:eastAsiaTheme="minorHAnsi"/>
    </w:rPr>
  </w:style>
  <w:style w:type="paragraph" w:customStyle="1" w:styleId="DF9981638779416AA166C1DDB905D7C023">
    <w:name w:val="DF9981638779416AA166C1DDB905D7C023"/>
    <w:rsid w:val="00A93DC4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A93DC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A93DC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9">
    <w:name w:val="25DA770E5E1647588DB6046793BE893649"/>
    <w:rsid w:val="00A93DC4"/>
    <w:rPr>
      <w:rFonts w:eastAsiaTheme="minorHAnsi"/>
    </w:rPr>
  </w:style>
  <w:style w:type="paragraph" w:customStyle="1" w:styleId="8C2C82FD714C4D0A92A1DDB792E46BA849">
    <w:name w:val="8C2C82FD714C4D0A92A1DDB792E46BA849"/>
    <w:rsid w:val="00A93DC4"/>
    <w:rPr>
      <w:rFonts w:eastAsiaTheme="minorHAnsi"/>
    </w:rPr>
  </w:style>
  <w:style w:type="paragraph" w:customStyle="1" w:styleId="2F8289CF650E43C7BC4B187BF300D9E549">
    <w:name w:val="2F8289CF650E43C7BC4B187BF300D9E549"/>
    <w:rsid w:val="00A93DC4"/>
    <w:rPr>
      <w:rFonts w:eastAsiaTheme="minorHAnsi"/>
    </w:rPr>
  </w:style>
  <w:style w:type="paragraph" w:customStyle="1" w:styleId="8ED4AE1B383243A48DB0D8BD9761463049">
    <w:name w:val="8ED4AE1B383243A48DB0D8BD9761463049"/>
    <w:rsid w:val="00A93DC4"/>
    <w:rPr>
      <w:rFonts w:eastAsiaTheme="minorHAnsi"/>
    </w:rPr>
  </w:style>
  <w:style w:type="paragraph" w:customStyle="1" w:styleId="0AAA0F5871E040369B078290249267CC49">
    <w:name w:val="0AAA0F5871E040369B078290249267CC49"/>
    <w:rsid w:val="00A93DC4"/>
    <w:rPr>
      <w:rFonts w:eastAsiaTheme="minorHAnsi"/>
    </w:rPr>
  </w:style>
  <w:style w:type="paragraph" w:customStyle="1" w:styleId="A97A5911E2FD40998CE03723212B0B8B47">
    <w:name w:val="A97A5911E2FD40998CE03723212B0B8B47"/>
    <w:rsid w:val="00A93DC4"/>
    <w:rPr>
      <w:rFonts w:eastAsiaTheme="minorHAnsi"/>
    </w:rPr>
  </w:style>
  <w:style w:type="paragraph" w:customStyle="1" w:styleId="6DD0BE7B81804505B390EE6F7BBCCA1A12">
    <w:name w:val="6DD0BE7B81804505B390EE6F7BBCCA1A12"/>
    <w:rsid w:val="00A93DC4"/>
    <w:rPr>
      <w:rFonts w:eastAsiaTheme="minorHAnsi"/>
    </w:rPr>
  </w:style>
  <w:style w:type="paragraph" w:customStyle="1" w:styleId="9917C00132F5428EA37F6DBE4A9070F615">
    <w:name w:val="9917C00132F5428EA37F6DBE4A9070F615"/>
    <w:rsid w:val="00A93DC4"/>
    <w:rPr>
      <w:rFonts w:eastAsiaTheme="minorHAnsi"/>
    </w:rPr>
  </w:style>
  <w:style w:type="paragraph" w:customStyle="1" w:styleId="7DF3DB9755F94CCD90B6E2A044F1958C15">
    <w:name w:val="7DF3DB9755F94CCD90B6E2A044F1958C15"/>
    <w:rsid w:val="00A93DC4"/>
    <w:rPr>
      <w:rFonts w:eastAsiaTheme="minorHAnsi"/>
    </w:rPr>
  </w:style>
  <w:style w:type="paragraph" w:customStyle="1" w:styleId="645A7C3035C047C99BAF6D07E99008B715">
    <w:name w:val="645A7C3035C047C99BAF6D07E99008B715"/>
    <w:rsid w:val="00A93DC4"/>
    <w:rPr>
      <w:rFonts w:eastAsiaTheme="minorHAnsi"/>
    </w:rPr>
  </w:style>
  <w:style w:type="paragraph" w:customStyle="1" w:styleId="92874AA094AF4FC1A9CB8622E8A2A3DD15">
    <w:name w:val="92874AA094AF4FC1A9CB8622E8A2A3DD15"/>
    <w:rsid w:val="00A93DC4"/>
    <w:rPr>
      <w:rFonts w:eastAsiaTheme="minorHAnsi"/>
    </w:rPr>
  </w:style>
  <w:style w:type="paragraph" w:customStyle="1" w:styleId="A2789238EB384AC791CA814110248D1B15">
    <w:name w:val="A2789238EB384AC791CA814110248D1B15"/>
    <w:rsid w:val="00A93DC4"/>
    <w:rPr>
      <w:rFonts w:eastAsiaTheme="minorHAnsi"/>
    </w:rPr>
  </w:style>
  <w:style w:type="paragraph" w:customStyle="1" w:styleId="4B3C7AA5F34540FB9B52BA5D34410FCE15">
    <w:name w:val="4B3C7AA5F34540FB9B52BA5D34410FCE15"/>
    <w:rsid w:val="00A93DC4"/>
    <w:rPr>
      <w:rFonts w:eastAsiaTheme="minorHAnsi"/>
    </w:rPr>
  </w:style>
  <w:style w:type="paragraph" w:customStyle="1" w:styleId="1D077EE96CA84ECA9D83AAF0BEDD0C4015">
    <w:name w:val="1D077EE96CA84ECA9D83AAF0BEDD0C4015"/>
    <w:rsid w:val="00A93DC4"/>
    <w:rPr>
      <w:rFonts w:eastAsiaTheme="minorHAnsi"/>
    </w:rPr>
  </w:style>
  <w:style w:type="paragraph" w:customStyle="1" w:styleId="843B274F01804419B1A2D51068BDB30815">
    <w:name w:val="843B274F01804419B1A2D51068BDB30815"/>
    <w:rsid w:val="00A93DC4"/>
    <w:rPr>
      <w:rFonts w:eastAsiaTheme="minorHAnsi"/>
    </w:rPr>
  </w:style>
  <w:style w:type="paragraph" w:customStyle="1" w:styleId="49B62DF9397A4E72AE441D840689B4E815">
    <w:name w:val="49B62DF9397A4E72AE441D840689B4E815"/>
    <w:rsid w:val="00A93DC4"/>
    <w:rPr>
      <w:rFonts w:eastAsiaTheme="minorHAnsi"/>
    </w:rPr>
  </w:style>
  <w:style w:type="paragraph" w:customStyle="1" w:styleId="C10F036275F34779BCAA1384F04C5E9A15">
    <w:name w:val="C10F036275F34779BCAA1384F04C5E9A15"/>
    <w:rsid w:val="00A93DC4"/>
    <w:rPr>
      <w:rFonts w:eastAsiaTheme="minorHAnsi"/>
    </w:rPr>
  </w:style>
  <w:style w:type="paragraph" w:customStyle="1" w:styleId="48FD962C86D24E749DB9CC9CC06D33C415">
    <w:name w:val="48FD962C86D24E749DB9CC9CC06D33C415"/>
    <w:rsid w:val="00A93DC4"/>
    <w:rPr>
      <w:rFonts w:eastAsiaTheme="minorHAnsi"/>
    </w:rPr>
  </w:style>
  <w:style w:type="paragraph" w:customStyle="1" w:styleId="12170C0CEBF04171B869770E5481D35E15">
    <w:name w:val="12170C0CEBF04171B869770E5481D35E15"/>
    <w:rsid w:val="00A93DC4"/>
    <w:rPr>
      <w:rFonts w:eastAsiaTheme="minorHAnsi"/>
    </w:rPr>
  </w:style>
  <w:style w:type="paragraph" w:customStyle="1" w:styleId="AD3F0C6340CB4993B763A60ACA40A86215">
    <w:name w:val="AD3F0C6340CB4993B763A60ACA40A86215"/>
    <w:rsid w:val="00A93DC4"/>
    <w:rPr>
      <w:rFonts w:eastAsiaTheme="minorHAnsi"/>
    </w:rPr>
  </w:style>
  <w:style w:type="paragraph" w:customStyle="1" w:styleId="09DCFA631F414449A0E130D2C7A6743E29">
    <w:name w:val="09DCFA631F414449A0E130D2C7A6743E29"/>
    <w:rsid w:val="00A93DC4"/>
    <w:rPr>
      <w:rFonts w:eastAsiaTheme="minorHAnsi"/>
    </w:rPr>
  </w:style>
  <w:style w:type="paragraph" w:customStyle="1" w:styleId="8B4261CBA40E422F9268B691C3A193DB47">
    <w:name w:val="8B4261CBA40E422F9268B691C3A193DB47"/>
    <w:rsid w:val="00A93DC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0">
    <w:name w:val="25DA770E5E1647588DB6046793BE893650"/>
    <w:rsid w:val="00A93DC4"/>
    <w:rPr>
      <w:rFonts w:eastAsiaTheme="minorHAnsi"/>
    </w:rPr>
  </w:style>
  <w:style w:type="paragraph" w:customStyle="1" w:styleId="8C2C82FD714C4D0A92A1DDB792E46BA850">
    <w:name w:val="8C2C82FD714C4D0A92A1DDB792E46BA850"/>
    <w:rsid w:val="00A93DC4"/>
    <w:rPr>
      <w:rFonts w:eastAsiaTheme="minorHAnsi"/>
    </w:rPr>
  </w:style>
  <w:style w:type="paragraph" w:customStyle="1" w:styleId="2F8289CF650E43C7BC4B187BF300D9E550">
    <w:name w:val="2F8289CF650E43C7BC4B187BF300D9E550"/>
    <w:rsid w:val="00A93DC4"/>
    <w:rPr>
      <w:rFonts w:eastAsiaTheme="minorHAnsi"/>
    </w:rPr>
  </w:style>
  <w:style w:type="paragraph" w:customStyle="1" w:styleId="8ED4AE1B383243A48DB0D8BD9761463050">
    <w:name w:val="8ED4AE1B383243A48DB0D8BD9761463050"/>
    <w:rsid w:val="00A93DC4"/>
    <w:rPr>
      <w:rFonts w:eastAsiaTheme="minorHAnsi"/>
    </w:rPr>
  </w:style>
  <w:style w:type="paragraph" w:customStyle="1" w:styleId="0AAA0F5871E040369B078290249267CC50">
    <w:name w:val="0AAA0F5871E040369B078290249267CC50"/>
    <w:rsid w:val="00A93DC4"/>
    <w:rPr>
      <w:rFonts w:eastAsiaTheme="minorHAnsi"/>
    </w:rPr>
  </w:style>
  <w:style w:type="paragraph" w:customStyle="1" w:styleId="A97A5911E2FD40998CE03723212B0B8B48">
    <w:name w:val="A97A5911E2FD40998CE03723212B0B8B48"/>
    <w:rsid w:val="00A93DC4"/>
    <w:rPr>
      <w:rFonts w:eastAsiaTheme="minorHAnsi"/>
    </w:rPr>
  </w:style>
  <w:style w:type="paragraph" w:customStyle="1" w:styleId="6DD0BE7B81804505B390EE6F7BBCCA1A13">
    <w:name w:val="6DD0BE7B81804505B390EE6F7BBCCA1A13"/>
    <w:rsid w:val="00A93DC4"/>
    <w:rPr>
      <w:rFonts w:eastAsiaTheme="minorHAnsi"/>
    </w:rPr>
  </w:style>
  <w:style w:type="paragraph" w:customStyle="1" w:styleId="9917C00132F5428EA37F6DBE4A9070F616">
    <w:name w:val="9917C00132F5428EA37F6DBE4A9070F616"/>
    <w:rsid w:val="00A93DC4"/>
    <w:rPr>
      <w:rFonts w:eastAsiaTheme="minorHAnsi"/>
    </w:rPr>
  </w:style>
  <w:style w:type="paragraph" w:customStyle="1" w:styleId="7DF3DB9755F94CCD90B6E2A044F1958C16">
    <w:name w:val="7DF3DB9755F94CCD90B6E2A044F1958C16"/>
    <w:rsid w:val="00A93DC4"/>
    <w:rPr>
      <w:rFonts w:eastAsiaTheme="minorHAnsi"/>
    </w:rPr>
  </w:style>
  <w:style w:type="paragraph" w:customStyle="1" w:styleId="645A7C3035C047C99BAF6D07E99008B716">
    <w:name w:val="645A7C3035C047C99BAF6D07E99008B716"/>
    <w:rsid w:val="00A93DC4"/>
    <w:rPr>
      <w:rFonts w:eastAsiaTheme="minorHAnsi"/>
    </w:rPr>
  </w:style>
  <w:style w:type="paragraph" w:customStyle="1" w:styleId="92874AA094AF4FC1A9CB8622E8A2A3DD16">
    <w:name w:val="92874AA094AF4FC1A9CB8622E8A2A3DD16"/>
    <w:rsid w:val="00A93DC4"/>
    <w:rPr>
      <w:rFonts w:eastAsiaTheme="minorHAnsi"/>
    </w:rPr>
  </w:style>
  <w:style w:type="paragraph" w:customStyle="1" w:styleId="A2789238EB384AC791CA814110248D1B16">
    <w:name w:val="A2789238EB384AC791CA814110248D1B16"/>
    <w:rsid w:val="00A93DC4"/>
    <w:rPr>
      <w:rFonts w:eastAsiaTheme="minorHAnsi"/>
    </w:rPr>
  </w:style>
  <w:style w:type="paragraph" w:customStyle="1" w:styleId="4B3C7AA5F34540FB9B52BA5D34410FCE16">
    <w:name w:val="4B3C7AA5F34540FB9B52BA5D34410FCE16"/>
    <w:rsid w:val="00A93DC4"/>
    <w:rPr>
      <w:rFonts w:eastAsiaTheme="minorHAnsi"/>
    </w:rPr>
  </w:style>
  <w:style w:type="paragraph" w:customStyle="1" w:styleId="1D077EE96CA84ECA9D83AAF0BEDD0C4016">
    <w:name w:val="1D077EE96CA84ECA9D83AAF0BEDD0C4016"/>
    <w:rsid w:val="00A93DC4"/>
    <w:rPr>
      <w:rFonts w:eastAsiaTheme="minorHAnsi"/>
    </w:rPr>
  </w:style>
  <w:style w:type="paragraph" w:customStyle="1" w:styleId="843B274F01804419B1A2D51068BDB30816">
    <w:name w:val="843B274F01804419B1A2D51068BDB30816"/>
    <w:rsid w:val="00A93DC4"/>
    <w:rPr>
      <w:rFonts w:eastAsiaTheme="minorHAnsi"/>
    </w:rPr>
  </w:style>
  <w:style w:type="paragraph" w:customStyle="1" w:styleId="49B62DF9397A4E72AE441D840689B4E816">
    <w:name w:val="49B62DF9397A4E72AE441D840689B4E816"/>
    <w:rsid w:val="00A93DC4"/>
    <w:rPr>
      <w:rFonts w:eastAsiaTheme="minorHAnsi"/>
    </w:rPr>
  </w:style>
  <w:style w:type="paragraph" w:customStyle="1" w:styleId="C10F036275F34779BCAA1384F04C5E9A16">
    <w:name w:val="C10F036275F34779BCAA1384F04C5E9A16"/>
    <w:rsid w:val="00A93DC4"/>
    <w:rPr>
      <w:rFonts w:eastAsiaTheme="minorHAnsi"/>
    </w:rPr>
  </w:style>
  <w:style w:type="paragraph" w:customStyle="1" w:styleId="48FD962C86D24E749DB9CC9CC06D33C416">
    <w:name w:val="48FD962C86D24E749DB9CC9CC06D33C416"/>
    <w:rsid w:val="00A93DC4"/>
    <w:rPr>
      <w:rFonts w:eastAsiaTheme="minorHAnsi"/>
    </w:rPr>
  </w:style>
  <w:style w:type="paragraph" w:customStyle="1" w:styleId="12170C0CEBF04171B869770E5481D35E16">
    <w:name w:val="12170C0CEBF04171B869770E5481D35E16"/>
    <w:rsid w:val="00A93DC4"/>
    <w:rPr>
      <w:rFonts w:eastAsiaTheme="minorHAnsi"/>
    </w:rPr>
  </w:style>
  <w:style w:type="paragraph" w:customStyle="1" w:styleId="AD3F0C6340CB4993B763A60ACA40A86216">
    <w:name w:val="AD3F0C6340CB4993B763A60ACA40A86216"/>
    <w:rsid w:val="00A93DC4"/>
    <w:rPr>
      <w:rFonts w:eastAsiaTheme="minorHAnsi"/>
    </w:rPr>
  </w:style>
  <w:style w:type="paragraph" w:customStyle="1" w:styleId="09DCFA631F414449A0E130D2C7A6743E30">
    <w:name w:val="09DCFA631F414449A0E130D2C7A6743E30"/>
    <w:rsid w:val="00A93DC4"/>
    <w:rPr>
      <w:rFonts w:eastAsiaTheme="minorHAnsi"/>
    </w:rPr>
  </w:style>
  <w:style w:type="paragraph" w:customStyle="1" w:styleId="8B4261CBA40E422F9268B691C3A193DB48">
    <w:name w:val="8B4261CBA40E422F9268B691C3A193DB48"/>
    <w:rsid w:val="00A93DC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A93DC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1">
    <w:name w:val="25DA770E5E1647588DB6046793BE893651"/>
    <w:rsid w:val="00193F18"/>
    <w:rPr>
      <w:rFonts w:eastAsiaTheme="minorHAnsi"/>
    </w:rPr>
  </w:style>
  <w:style w:type="paragraph" w:customStyle="1" w:styleId="8C2C82FD714C4D0A92A1DDB792E46BA851">
    <w:name w:val="8C2C82FD714C4D0A92A1DDB792E46BA851"/>
    <w:rsid w:val="00193F18"/>
    <w:rPr>
      <w:rFonts w:eastAsiaTheme="minorHAnsi"/>
    </w:rPr>
  </w:style>
  <w:style w:type="paragraph" w:customStyle="1" w:styleId="2F8289CF650E43C7BC4B187BF300D9E551">
    <w:name w:val="2F8289CF650E43C7BC4B187BF300D9E551"/>
    <w:rsid w:val="00193F18"/>
    <w:rPr>
      <w:rFonts w:eastAsiaTheme="minorHAnsi"/>
    </w:rPr>
  </w:style>
  <w:style w:type="paragraph" w:customStyle="1" w:styleId="8ED4AE1B383243A48DB0D8BD9761463051">
    <w:name w:val="8ED4AE1B383243A48DB0D8BD9761463051"/>
    <w:rsid w:val="00193F18"/>
    <w:rPr>
      <w:rFonts w:eastAsiaTheme="minorHAnsi"/>
    </w:rPr>
  </w:style>
  <w:style w:type="paragraph" w:customStyle="1" w:styleId="0AAA0F5871E040369B078290249267CC51">
    <w:name w:val="0AAA0F5871E040369B078290249267CC51"/>
    <w:rsid w:val="00193F18"/>
    <w:rPr>
      <w:rFonts w:eastAsiaTheme="minorHAnsi"/>
    </w:rPr>
  </w:style>
  <w:style w:type="paragraph" w:customStyle="1" w:styleId="A97A5911E2FD40998CE03723212B0B8B49">
    <w:name w:val="A97A5911E2FD40998CE03723212B0B8B49"/>
    <w:rsid w:val="00193F18"/>
    <w:rPr>
      <w:rFonts w:eastAsiaTheme="minorHAnsi"/>
    </w:rPr>
  </w:style>
  <w:style w:type="paragraph" w:customStyle="1" w:styleId="6DD0BE7B81804505B390EE6F7BBCCA1A14">
    <w:name w:val="6DD0BE7B81804505B390EE6F7BBCCA1A14"/>
    <w:rsid w:val="00193F18"/>
    <w:rPr>
      <w:rFonts w:eastAsiaTheme="minorHAnsi"/>
    </w:rPr>
  </w:style>
  <w:style w:type="paragraph" w:customStyle="1" w:styleId="9917C00132F5428EA37F6DBE4A9070F617">
    <w:name w:val="9917C00132F5428EA37F6DBE4A9070F617"/>
    <w:rsid w:val="00193F18"/>
    <w:rPr>
      <w:rFonts w:eastAsiaTheme="minorHAnsi"/>
    </w:rPr>
  </w:style>
  <w:style w:type="paragraph" w:customStyle="1" w:styleId="7DF3DB9755F94CCD90B6E2A044F1958C17">
    <w:name w:val="7DF3DB9755F94CCD90B6E2A044F1958C17"/>
    <w:rsid w:val="00193F18"/>
    <w:rPr>
      <w:rFonts w:eastAsiaTheme="minorHAnsi"/>
    </w:rPr>
  </w:style>
  <w:style w:type="paragraph" w:customStyle="1" w:styleId="645A7C3035C047C99BAF6D07E99008B717">
    <w:name w:val="645A7C3035C047C99BAF6D07E99008B717"/>
    <w:rsid w:val="00193F18"/>
    <w:rPr>
      <w:rFonts w:eastAsiaTheme="minorHAnsi"/>
    </w:rPr>
  </w:style>
  <w:style w:type="paragraph" w:customStyle="1" w:styleId="92874AA094AF4FC1A9CB8622E8A2A3DD17">
    <w:name w:val="92874AA094AF4FC1A9CB8622E8A2A3DD17"/>
    <w:rsid w:val="00193F18"/>
    <w:rPr>
      <w:rFonts w:eastAsiaTheme="minorHAnsi"/>
    </w:rPr>
  </w:style>
  <w:style w:type="paragraph" w:customStyle="1" w:styleId="A2789238EB384AC791CA814110248D1B17">
    <w:name w:val="A2789238EB384AC791CA814110248D1B17"/>
    <w:rsid w:val="00193F18"/>
    <w:rPr>
      <w:rFonts w:eastAsiaTheme="minorHAnsi"/>
    </w:rPr>
  </w:style>
  <w:style w:type="paragraph" w:customStyle="1" w:styleId="4B3C7AA5F34540FB9B52BA5D34410FCE17">
    <w:name w:val="4B3C7AA5F34540FB9B52BA5D34410FCE17"/>
    <w:rsid w:val="00193F18"/>
    <w:rPr>
      <w:rFonts w:eastAsiaTheme="minorHAnsi"/>
    </w:rPr>
  </w:style>
  <w:style w:type="paragraph" w:customStyle="1" w:styleId="1D077EE96CA84ECA9D83AAF0BEDD0C4017">
    <w:name w:val="1D077EE96CA84ECA9D83AAF0BEDD0C4017"/>
    <w:rsid w:val="00193F18"/>
    <w:rPr>
      <w:rFonts w:eastAsiaTheme="minorHAnsi"/>
    </w:rPr>
  </w:style>
  <w:style w:type="paragraph" w:customStyle="1" w:styleId="843B274F01804419B1A2D51068BDB30817">
    <w:name w:val="843B274F01804419B1A2D51068BDB30817"/>
    <w:rsid w:val="00193F18"/>
    <w:rPr>
      <w:rFonts w:eastAsiaTheme="minorHAnsi"/>
    </w:rPr>
  </w:style>
  <w:style w:type="paragraph" w:customStyle="1" w:styleId="49B62DF9397A4E72AE441D840689B4E817">
    <w:name w:val="49B62DF9397A4E72AE441D840689B4E817"/>
    <w:rsid w:val="00193F18"/>
    <w:rPr>
      <w:rFonts w:eastAsiaTheme="minorHAnsi"/>
    </w:rPr>
  </w:style>
  <w:style w:type="paragraph" w:customStyle="1" w:styleId="C10F036275F34779BCAA1384F04C5E9A17">
    <w:name w:val="C10F036275F34779BCAA1384F04C5E9A17"/>
    <w:rsid w:val="00193F18"/>
    <w:rPr>
      <w:rFonts w:eastAsiaTheme="minorHAnsi"/>
    </w:rPr>
  </w:style>
  <w:style w:type="paragraph" w:customStyle="1" w:styleId="48FD962C86D24E749DB9CC9CC06D33C417">
    <w:name w:val="48FD962C86D24E749DB9CC9CC06D33C417"/>
    <w:rsid w:val="00193F18"/>
    <w:rPr>
      <w:rFonts w:eastAsiaTheme="minorHAnsi"/>
    </w:rPr>
  </w:style>
  <w:style w:type="paragraph" w:customStyle="1" w:styleId="12170C0CEBF04171B869770E5481D35E17">
    <w:name w:val="12170C0CEBF04171B869770E5481D35E17"/>
    <w:rsid w:val="00193F18"/>
    <w:rPr>
      <w:rFonts w:eastAsiaTheme="minorHAnsi"/>
    </w:rPr>
  </w:style>
  <w:style w:type="paragraph" w:customStyle="1" w:styleId="AD3F0C6340CB4993B763A60ACA40A86217">
    <w:name w:val="AD3F0C6340CB4993B763A60ACA40A86217"/>
    <w:rsid w:val="00193F18"/>
    <w:rPr>
      <w:rFonts w:eastAsiaTheme="minorHAnsi"/>
    </w:rPr>
  </w:style>
  <w:style w:type="paragraph" w:customStyle="1" w:styleId="09DCFA631F414449A0E130D2C7A6743E31">
    <w:name w:val="09DCFA631F414449A0E130D2C7A6743E31"/>
    <w:rsid w:val="00193F18"/>
    <w:rPr>
      <w:rFonts w:eastAsiaTheme="minorHAnsi"/>
    </w:rPr>
  </w:style>
  <w:style w:type="paragraph" w:customStyle="1" w:styleId="8B4261CBA40E422F9268B691C3A193DB49">
    <w:name w:val="8B4261CBA40E422F9268B691C3A193DB49"/>
    <w:rsid w:val="00193F1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9">
    <w:name w:val="BFBC9BA8A1F542E88CE4BBD27051A21E29"/>
    <w:rsid w:val="00193F1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2">
    <w:name w:val="25DA770E5E1647588DB6046793BE893652"/>
    <w:rsid w:val="00954FE4"/>
    <w:rPr>
      <w:rFonts w:eastAsiaTheme="minorHAnsi"/>
    </w:rPr>
  </w:style>
  <w:style w:type="paragraph" w:customStyle="1" w:styleId="8C2C82FD714C4D0A92A1DDB792E46BA852">
    <w:name w:val="8C2C82FD714C4D0A92A1DDB792E46BA852"/>
    <w:rsid w:val="00954FE4"/>
    <w:rPr>
      <w:rFonts w:eastAsiaTheme="minorHAnsi"/>
    </w:rPr>
  </w:style>
  <w:style w:type="paragraph" w:customStyle="1" w:styleId="2F8289CF650E43C7BC4B187BF300D9E552">
    <w:name w:val="2F8289CF650E43C7BC4B187BF300D9E552"/>
    <w:rsid w:val="00954FE4"/>
    <w:rPr>
      <w:rFonts w:eastAsiaTheme="minorHAnsi"/>
    </w:rPr>
  </w:style>
  <w:style w:type="paragraph" w:customStyle="1" w:styleId="8ED4AE1B383243A48DB0D8BD9761463052">
    <w:name w:val="8ED4AE1B383243A48DB0D8BD9761463052"/>
    <w:rsid w:val="00954FE4"/>
    <w:rPr>
      <w:rFonts w:eastAsiaTheme="minorHAnsi"/>
    </w:rPr>
  </w:style>
  <w:style w:type="paragraph" w:customStyle="1" w:styleId="0AAA0F5871E040369B078290249267CC52">
    <w:name w:val="0AAA0F5871E040369B078290249267CC52"/>
    <w:rsid w:val="00954FE4"/>
    <w:rPr>
      <w:rFonts w:eastAsiaTheme="minorHAnsi"/>
    </w:rPr>
  </w:style>
  <w:style w:type="paragraph" w:customStyle="1" w:styleId="A97A5911E2FD40998CE03723212B0B8B50">
    <w:name w:val="A97A5911E2FD40998CE03723212B0B8B50"/>
    <w:rsid w:val="00954FE4"/>
    <w:rPr>
      <w:rFonts w:eastAsiaTheme="minorHAnsi"/>
    </w:rPr>
  </w:style>
  <w:style w:type="paragraph" w:customStyle="1" w:styleId="6DD0BE7B81804505B390EE6F7BBCCA1A15">
    <w:name w:val="6DD0BE7B81804505B390EE6F7BBCCA1A15"/>
    <w:rsid w:val="00954FE4"/>
    <w:rPr>
      <w:rFonts w:eastAsiaTheme="minorHAnsi"/>
    </w:rPr>
  </w:style>
  <w:style w:type="paragraph" w:customStyle="1" w:styleId="9917C00132F5428EA37F6DBE4A9070F618">
    <w:name w:val="9917C00132F5428EA37F6DBE4A9070F618"/>
    <w:rsid w:val="00954FE4"/>
    <w:rPr>
      <w:rFonts w:eastAsiaTheme="minorHAnsi"/>
    </w:rPr>
  </w:style>
  <w:style w:type="paragraph" w:customStyle="1" w:styleId="7DF3DB9755F94CCD90B6E2A044F1958C18">
    <w:name w:val="7DF3DB9755F94CCD90B6E2A044F1958C18"/>
    <w:rsid w:val="00954FE4"/>
    <w:rPr>
      <w:rFonts w:eastAsiaTheme="minorHAnsi"/>
    </w:rPr>
  </w:style>
  <w:style w:type="paragraph" w:customStyle="1" w:styleId="645A7C3035C047C99BAF6D07E99008B718">
    <w:name w:val="645A7C3035C047C99BAF6D07E99008B718"/>
    <w:rsid w:val="00954FE4"/>
    <w:rPr>
      <w:rFonts w:eastAsiaTheme="minorHAnsi"/>
    </w:rPr>
  </w:style>
  <w:style w:type="paragraph" w:customStyle="1" w:styleId="92874AA094AF4FC1A9CB8622E8A2A3DD18">
    <w:name w:val="92874AA094AF4FC1A9CB8622E8A2A3DD18"/>
    <w:rsid w:val="00954FE4"/>
    <w:rPr>
      <w:rFonts w:eastAsiaTheme="minorHAnsi"/>
    </w:rPr>
  </w:style>
  <w:style w:type="paragraph" w:customStyle="1" w:styleId="A2789238EB384AC791CA814110248D1B18">
    <w:name w:val="A2789238EB384AC791CA814110248D1B18"/>
    <w:rsid w:val="00954FE4"/>
    <w:rPr>
      <w:rFonts w:eastAsiaTheme="minorHAnsi"/>
    </w:rPr>
  </w:style>
  <w:style w:type="paragraph" w:customStyle="1" w:styleId="4B3C7AA5F34540FB9B52BA5D34410FCE18">
    <w:name w:val="4B3C7AA5F34540FB9B52BA5D34410FCE18"/>
    <w:rsid w:val="00954FE4"/>
    <w:rPr>
      <w:rFonts w:eastAsiaTheme="minorHAnsi"/>
    </w:rPr>
  </w:style>
  <w:style w:type="paragraph" w:customStyle="1" w:styleId="1D077EE96CA84ECA9D83AAF0BEDD0C4018">
    <w:name w:val="1D077EE96CA84ECA9D83AAF0BEDD0C4018"/>
    <w:rsid w:val="00954FE4"/>
    <w:rPr>
      <w:rFonts w:eastAsiaTheme="minorHAnsi"/>
    </w:rPr>
  </w:style>
  <w:style w:type="paragraph" w:customStyle="1" w:styleId="843B274F01804419B1A2D51068BDB30818">
    <w:name w:val="843B274F01804419B1A2D51068BDB30818"/>
    <w:rsid w:val="00954FE4"/>
    <w:rPr>
      <w:rFonts w:eastAsiaTheme="minorHAnsi"/>
    </w:rPr>
  </w:style>
  <w:style w:type="paragraph" w:customStyle="1" w:styleId="49B62DF9397A4E72AE441D840689B4E818">
    <w:name w:val="49B62DF9397A4E72AE441D840689B4E818"/>
    <w:rsid w:val="00954FE4"/>
    <w:rPr>
      <w:rFonts w:eastAsiaTheme="minorHAnsi"/>
    </w:rPr>
  </w:style>
  <w:style w:type="paragraph" w:customStyle="1" w:styleId="C10F036275F34779BCAA1384F04C5E9A18">
    <w:name w:val="C10F036275F34779BCAA1384F04C5E9A18"/>
    <w:rsid w:val="00954FE4"/>
    <w:rPr>
      <w:rFonts w:eastAsiaTheme="minorHAnsi"/>
    </w:rPr>
  </w:style>
  <w:style w:type="paragraph" w:customStyle="1" w:styleId="48FD962C86D24E749DB9CC9CC06D33C418">
    <w:name w:val="48FD962C86D24E749DB9CC9CC06D33C418"/>
    <w:rsid w:val="00954FE4"/>
    <w:rPr>
      <w:rFonts w:eastAsiaTheme="minorHAnsi"/>
    </w:rPr>
  </w:style>
  <w:style w:type="paragraph" w:customStyle="1" w:styleId="12170C0CEBF04171B869770E5481D35E18">
    <w:name w:val="12170C0CEBF04171B869770E5481D35E18"/>
    <w:rsid w:val="00954FE4"/>
    <w:rPr>
      <w:rFonts w:eastAsiaTheme="minorHAnsi"/>
    </w:rPr>
  </w:style>
  <w:style w:type="paragraph" w:customStyle="1" w:styleId="AD3F0C6340CB4993B763A60ACA40A86218">
    <w:name w:val="AD3F0C6340CB4993B763A60ACA40A86218"/>
    <w:rsid w:val="00954FE4"/>
    <w:rPr>
      <w:rFonts w:eastAsiaTheme="minorHAnsi"/>
    </w:rPr>
  </w:style>
  <w:style w:type="paragraph" w:customStyle="1" w:styleId="09DCFA631F414449A0E130D2C7A6743E32">
    <w:name w:val="09DCFA631F414449A0E130D2C7A6743E32"/>
    <w:rsid w:val="00954FE4"/>
    <w:rPr>
      <w:rFonts w:eastAsiaTheme="minorHAnsi"/>
    </w:rPr>
  </w:style>
  <w:style w:type="paragraph" w:customStyle="1" w:styleId="8B4261CBA40E422F9268B691C3A193DB50">
    <w:name w:val="8B4261CBA40E422F9268B691C3A193DB50"/>
    <w:rsid w:val="00954FE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0">
    <w:name w:val="BFBC9BA8A1F542E88CE4BBD27051A21E30"/>
    <w:rsid w:val="00954FE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3">
    <w:name w:val="25DA770E5E1647588DB6046793BE893653"/>
    <w:rsid w:val="007E4664"/>
    <w:rPr>
      <w:rFonts w:eastAsiaTheme="minorHAnsi"/>
    </w:rPr>
  </w:style>
  <w:style w:type="paragraph" w:customStyle="1" w:styleId="8C2C82FD714C4D0A92A1DDB792E46BA853">
    <w:name w:val="8C2C82FD714C4D0A92A1DDB792E46BA853"/>
    <w:rsid w:val="007E4664"/>
    <w:rPr>
      <w:rFonts w:eastAsiaTheme="minorHAnsi"/>
    </w:rPr>
  </w:style>
  <w:style w:type="paragraph" w:customStyle="1" w:styleId="2F8289CF650E43C7BC4B187BF300D9E553">
    <w:name w:val="2F8289CF650E43C7BC4B187BF300D9E553"/>
    <w:rsid w:val="007E4664"/>
    <w:rPr>
      <w:rFonts w:eastAsiaTheme="minorHAnsi"/>
    </w:rPr>
  </w:style>
  <w:style w:type="paragraph" w:customStyle="1" w:styleId="8ED4AE1B383243A48DB0D8BD9761463053">
    <w:name w:val="8ED4AE1B383243A48DB0D8BD9761463053"/>
    <w:rsid w:val="007E4664"/>
    <w:rPr>
      <w:rFonts w:eastAsiaTheme="minorHAnsi"/>
    </w:rPr>
  </w:style>
  <w:style w:type="paragraph" w:customStyle="1" w:styleId="0AAA0F5871E040369B078290249267CC53">
    <w:name w:val="0AAA0F5871E040369B078290249267CC53"/>
    <w:rsid w:val="007E4664"/>
    <w:rPr>
      <w:rFonts w:eastAsiaTheme="minorHAnsi"/>
    </w:rPr>
  </w:style>
  <w:style w:type="paragraph" w:customStyle="1" w:styleId="A97A5911E2FD40998CE03723212B0B8B51">
    <w:name w:val="A97A5911E2FD40998CE03723212B0B8B51"/>
    <w:rsid w:val="007E4664"/>
    <w:rPr>
      <w:rFonts w:eastAsiaTheme="minorHAnsi"/>
    </w:rPr>
  </w:style>
  <w:style w:type="paragraph" w:customStyle="1" w:styleId="6DD0BE7B81804505B390EE6F7BBCCA1A16">
    <w:name w:val="6DD0BE7B81804505B390EE6F7BBCCA1A16"/>
    <w:rsid w:val="007E4664"/>
    <w:rPr>
      <w:rFonts w:eastAsiaTheme="minorHAnsi"/>
    </w:rPr>
  </w:style>
  <w:style w:type="paragraph" w:customStyle="1" w:styleId="9917C00132F5428EA37F6DBE4A9070F619">
    <w:name w:val="9917C00132F5428EA37F6DBE4A9070F619"/>
    <w:rsid w:val="007E4664"/>
    <w:rPr>
      <w:rFonts w:eastAsiaTheme="minorHAnsi"/>
    </w:rPr>
  </w:style>
  <w:style w:type="paragraph" w:customStyle="1" w:styleId="7DF3DB9755F94CCD90B6E2A044F1958C19">
    <w:name w:val="7DF3DB9755F94CCD90B6E2A044F1958C19"/>
    <w:rsid w:val="007E4664"/>
    <w:rPr>
      <w:rFonts w:eastAsiaTheme="minorHAnsi"/>
    </w:rPr>
  </w:style>
  <w:style w:type="paragraph" w:customStyle="1" w:styleId="645A7C3035C047C99BAF6D07E99008B719">
    <w:name w:val="645A7C3035C047C99BAF6D07E99008B719"/>
    <w:rsid w:val="007E4664"/>
    <w:rPr>
      <w:rFonts w:eastAsiaTheme="minorHAnsi"/>
    </w:rPr>
  </w:style>
  <w:style w:type="paragraph" w:customStyle="1" w:styleId="92874AA094AF4FC1A9CB8622E8A2A3DD19">
    <w:name w:val="92874AA094AF4FC1A9CB8622E8A2A3DD19"/>
    <w:rsid w:val="007E4664"/>
    <w:rPr>
      <w:rFonts w:eastAsiaTheme="minorHAnsi"/>
    </w:rPr>
  </w:style>
  <w:style w:type="paragraph" w:customStyle="1" w:styleId="A2789238EB384AC791CA814110248D1B19">
    <w:name w:val="A2789238EB384AC791CA814110248D1B19"/>
    <w:rsid w:val="007E4664"/>
    <w:rPr>
      <w:rFonts w:eastAsiaTheme="minorHAnsi"/>
    </w:rPr>
  </w:style>
  <w:style w:type="paragraph" w:customStyle="1" w:styleId="4B3C7AA5F34540FB9B52BA5D34410FCE19">
    <w:name w:val="4B3C7AA5F34540FB9B52BA5D34410FCE19"/>
    <w:rsid w:val="007E4664"/>
    <w:rPr>
      <w:rFonts w:eastAsiaTheme="minorHAnsi"/>
    </w:rPr>
  </w:style>
  <w:style w:type="paragraph" w:customStyle="1" w:styleId="1D077EE96CA84ECA9D83AAF0BEDD0C4019">
    <w:name w:val="1D077EE96CA84ECA9D83AAF0BEDD0C4019"/>
    <w:rsid w:val="007E4664"/>
    <w:rPr>
      <w:rFonts w:eastAsiaTheme="minorHAnsi"/>
    </w:rPr>
  </w:style>
  <w:style w:type="paragraph" w:customStyle="1" w:styleId="843B274F01804419B1A2D51068BDB30819">
    <w:name w:val="843B274F01804419B1A2D51068BDB30819"/>
    <w:rsid w:val="007E4664"/>
    <w:rPr>
      <w:rFonts w:eastAsiaTheme="minorHAnsi"/>
    </w:rPr>
  </w:style>
  <w:style w:type="paragraph" w:customStyle="1" w:styleId="49B62DF9397A4E72AE441D840689B4E819">
    <w:name w:val="49B62DF9397A4E72AE441D840689B4E819"/>
    <w:rsid w:val="007E4664"/>
    <w:rPr>
      <w:rFonts w:eastAsiaTheme="minorHAnsi"/>
    </w:rPr>
  </w:style>
  <w:style w:type="paragraph" w:customStyle="1" w:styleId="C10F036275F34779BCAA1384F04C5E9A19">
    <w:name w:val="C10F036275F34779BCAA1384F04C5E9A19"/>
    <w:rsid w:val="007E4664"/>
    <w:rPr>
      <w:rFonts w:eastAsiaTheme="minorHAnsi"/>
    </w:rPr>
  </w:style>
  <w:style w:type="paragraph" w:customStyle="1" w:styleId="48FD962C86D24E749DB9CC9CC06D33C419">
    <w:name w:val="48FD962C86D24E749DB9CC9CC06D33C419"/>
    <w:rsid w:val="007E4664"/>
    <w:rPr>
      <w:rFonts w:eastAsiaTheme="minorHAnsi"/>
    </w:rPr>
  </w:style>
  <w:style w:type="paragraph" w:customStyle="1" w:styleId="12170C0CEBF04171B869770E5481D35E19">
    <w:name w:val="12170C0CEBF04171B869770E5481D35E19"/>
    <w:rsid w:val="007E4664"/>
    <w:rPr>
      <w:rFonts w:eastAsiaTheme="minorHAnsi"/>
    </w:rPr>
  </w:style>
  <w:style w:type="paragraph" w:customStyle="1" w:styleId="AD3F0C6340CB4993B763A60ACA40A86219">
    <w:name w:val="AD3F0C6340CB4993B763A60ACA40A86219"/>
    <w:rsid w:val="007E4664"/>
    <w:rPr>
      <w:rFonts w:eastAsiaTheme="minorHAnsi"/>
    </w:rPr>
  </w:style>
  <w:style w:type="paragraph" w:customStyle="1" w:styleId="09DCFA631F414449A0E130D2C7A6743E33">
    <w:name w:val="09DCFA631F414449A0E130D2C7A6743E33"/>
    <w:rsid w:val="007E4664"/>
    <w:rPr>
      <w:rFonts w:eastAsiaTheme="minorHAnsi"/>
    </w:rPr>
  </w:style>
  <w:style w:type="paragraph" w:customStyle="1" w:styleId="8B4261CBA40E422F9268B691C3A193DB51">
    <w:name w:val="8B4261CBA40E422F9268B691C3A193DB51"/>
    <w:rsid w:val="007E466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1">
    <w:name w:val="BFBC9BA8A1F542E88CE4BBD27051A21E31"/>
    <w:rsid w:val="007E466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4">
    <w:name w:val="25DA770E5E1647588DB6046793BE893654"/>
    <w:rsid w:val="00DB45BC"/>
    <w:rPr>
      <w:rFonts w:eastAsiaTheme="minorHAnsi"/>
    </w:rPr>
  </w:style>
  <w:style w:type="paragraph" w:customStyle="1" w:styleId="8C2C82FD714C4D0A92A1DDB792E46BA854">
    <w:name w:val="8C2C82FD714C4D0A92A1DDB792E46BA854"/>
    <w:rsid w:val="00DB45BC"/>
    <w:rPr>
      <w:rFonts w:eastAsiaTheme="minorHAnsi"/>
    </w:rPr>
  </w:style>
  <w:style w:type="paragraph" w:customStyle="1" w:styleId="2F8289CF650E43C7BC4B187BF300D9E554">
    <w:name w:val="2F8289CF650E43C7BC4B187BF300D9E554"/>
    <w:rsid w:val="00DB45BC"/>
    <w:rPr>
      <w:rFonts w:eastAsiaTheme="minorHAnsi"/>
    </w:rPr>
  </w:style>
  <w:style w:type="paragraph" w:customStyle="1" w:styleId="8ED4AE1B383243A48DB0D8BD9761463054">
    <w:name w:val="8ED4AE1B383243A48DB0D8BD9761463054"/>
    <w:rsid w:val="00DB45BC"/>
    <w:rPr>
      <w:rFonts w:eastAsiaTheme="minorHAnsi"/>
    </w:rPr>
  </w:style>
  <w:style w:type="paragraph" w:customStyle="1" w:styleId="0AAA0F5871E040369B078290249267CC54">
    <w:name w:val="0AAA0F5871E040369B078290249267CC54"/>
    <w:rsid w:val="00DB45BC"/>
    <w:rPr>
      <w:rFonts w:eastAsiaTheme="minorHAnsi"/>
    </w:rPr>
  </w:style>
  <w:style w:type="paragraph" w:customStyle="1" w:styleId="A97A5911E2FD40998CE03723212B0B8B52">
    <w:name w:val="A97A5911E2FD40998CE03723212B0B8B52"/>
    <w:rsid w:val="00DB45BC"/>
    <w:rPr>
      <w:rFonts w:eastAsiaTheme="minorHAnsi"/>
    </w:rPr>
  </w:style>
  <w:style w:type="paragraph" w:customStyle="1" w:styleId="6DD0BE7B81804505B390EE6F7BBCCA1A17">
    <w:name w:val="6DD0BE7B81804505B390EE6F7BBCCA1A17"/>
    <w:rsid w:val="00DB45BC"/>
    <w:rPr>
      <w:rFonts w:eastAsiaTheme="minorHAnsi"/>
    </w:rPr>
  </w:style>
  <w:style w:type="paragraph" w:customStyle="1" w:styleId="9917C00132F5428EA37F6DBE4A9070F620">
    <w:name w:val="9917C00132F5428EA37F6DBE4A9070F620"/>
    <w:rsid w:val="00DB45BC"/>
    <w:rPr>
      <w:rFonts w:eastAsiaTheme="minorHAnsi"/>
    </w:rPr>
  </w:style>
  <w:style w:type="paragraph" w:customStyle="1" w:styleId="7DF3DB9755F94CCD90B6E2A044F1958C20">
    <w:name w:val="7DF3DB9755F94CCD90B6E2A044F1958C20"/>
    <w:rsid w:val="00DB45BC"/>
    <w:rPr>
      <w:rFonts w:eastAsiaTheme="minorHAnsi"/>
    </w:rPr>
  </w:style>
  <w:style w:type="paragraph" w:customStyle="1" w:styleId="645A7C3035C047C99BAF6D07E99008B720">
    <w:name w:val="645A7C3035C047C99BAF6D07E99008B720"/>
    <w:rsid w:val="00DB45BC"/>
    <w:rPr>
      <w:rFonts w:eastAsiaTheme="minorHAnsi"/>
    </w:rPr>
  </w:style>
  <w:style w:type="paragraph" w:customStyle="1" w:styleId="92874AA094AF4FC1A9CB8622E8A2A3DD20">
    <w:name w:val="92874AA094AF4FC1A9CB8622E8A2A3DD20"/>
    <w:rsid w:val="00DB45BC"/>
    <w:rPr>
      <w:rFonts w:eastAsiaTheme="minorHAnsi"/>
    </w:rPr>
  </w:style>
  <w:style w:type="paragraph" w:customStyle="1" w:styleId="A2789238EB384AC791CA814110248D1B20">
    <w:name w:val="A2789238EB384AC791CA814110248D1B20"/>
    <w:rsid w:val="00DB45BC"/>
    <w:rPr>
      <w:rFonts w:eastAsiaTheme="minorHAnsi"/>
    </w:rPr>
  </w:style>
  <w:style w:type="paragraph" w:customStyle="1" w:styleId="4B3C7AA5F34540FB9B52BA5D34410FCE20">
    <w:name w:val="4B3C7AA5F34540FB9B52BA5D34410FCE20"/>
    <w:rsid w:val="00DB45BC"/>
    <w:rPr>
      <w:rFonts w:eastAsiaTheme="minorHAnsi"/>
    </w:rPr>
  </w:style>
  <w:style w:type="paragraph" w:customStyle="1" w:styleId="1D077EE96CA84ECA9D83AAF0BEDD0C4020">
    <w:name w:val="1D077EE96CA84ECA9D83AAF0BEDD0C4020"/>
    <w:rsid w:val="00DB45BC"/>
    <w:rPr>
      <w:rFonts w:eastAsiaTheme="minorHAnsi"/>
    </w:rPr>
  </w:style>
  <w:style w:type="paragraph" w:customStyle="1" w:styleId="843B274F01804419B1A2D51068BDB30820">
    <w:name w:val="843B274F01804419B1A2D51068BDB30820"/>
    <w:rsid w:val="00DB45BC"/>
    <w:rPr>
      <w:rFonts w:eastAsiaTheme="minorHAnsi"/>
    </w:rPr>
  </w:style>
  <w:style w:type="paragraph" w:customStyle="1" w:styleId="49B62DF9397A4E72AE441D840689B4E820">
    <w:name w:val="49B62DF9397A4E72AE441D840689B4E820"/>
    <w:rsid w:val="00DB45BC"/>
    <w:rPr>
      <w:rFonts w:eastAsiaTheme="minorHAnsi"/>
    </w:rPr>
  </w:style>
  <w:style w:type="paragraph" w:customStyle="1" w:styleId="C10F036275F34779BCAA1384F04C5E9A20">
    <w:name w:val="C10F036275F34779BCAA1384F04C5E9A20"/>
    <w:rsid w:val="00DB45BC"/>
    <w:rPr>
      <w:rFonts w:eastAsiaTheme="minorHAnsi"/>
    </w:rPr>
  </w:style>
  <w:style w:type="paragraph" w:customStyle="1" w:styleId="48FD962C86D24E749DB9CC9CC06D33C420">
    <w:name w:val="48FD962C86D24E749DB9CC9CC06D33C420"/>
    <w:rsid w:val="00DB45BC"/>
    <w:rPr>
      <w:rFonts w:eastAsiaTheme="minorHAnsi"/>
    </w:rPr>
  </w:style>
  <w:style w:type="paragraph" w:customStyle="1" w:styleId="12170C0CEBF04171B869770E5481D35E20">
    <w:name w:val="12170C0CEBF04171B869770E5481D35E20"/>
    <w:rsid w:val="00DB45BC"/>
    <w:rPr>
      <w:rFonts w:eastAsiaTheme="minorHAnsi"/>
    </w:rPr>
  </w:style>
  <w:style w:type="paragraph" w:customStyle="1" w:styleId="AD3F0C6340CB4993B763A60ACA40A86220">
    <w:name w:val="AD3F0C6340CB4993B763A60ACA40A86220"/>
    <w:rsid w:val="00DB45BC"/>
    <w:rPr>
      <w:rFonts w:eastAsiaTheme="minorHAnsi"/>
    </w:rPr>
  </w:style>
  <w:style w:type="paragraph" w:customStyle="1" w:styleId="09DCFA631F414449A0E130D2C7A6743E34">
    <w:name w:val="09DCFA631F414449A0E130D2C7A6743E34"/>
    <w:rsid w:val="00DB45BC"/>
    <w:rPr>
      <w:rFonts w:eastAsiaTheme="minorHAnsi"/>
    </w:rPr>
  </w:style>
  <w:style w:type="paragraph" w:customStyle="1" w:styleId="8B4261CBA40E422F9268B691C3A193DB52">
    <w:name w:val="8B4261CBA40E422F9268B691C3A193DB52"/>
    <w:rsid w:val="00DB45B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2">
    <w:name w:val="BFBC9BA8A1F542E88CE4BBD27051A21E32"/>
    <w:rsid w:val="00DB45B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4727FD-6BD8-428A-A185-B5FD25F53B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2</cp:revision>
  <dcterms:created xsi:type="dcterms:W3CDTF">2020-06-16T12:50:00Z</dcterms:created>
  <dcterms:modified xsi:type="dcterms:W3CDTF">2020-06-1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